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95D0D" w14:textId="4D2462CE" w:rsidR="00BC15B8" w:rsidRPr="00693B36" w:rsidRDefault="00F51A60">
      <w:pPr>
        <w:tabs>
          <w:tab w:val="right" w:pos="9639"/>
        </w:tabs>
        <w:rPr>
          <w:rFonts w:ascii="Times New Roman" w:hAnsi="Times New Roman"/>
          <w:b/>
        </w:rPr>
      </w:pPr>
      <w:r>
        <w:rPr>
          <w:rFonts w:ascii="Times New Roman" w:hAnsi="Times New Roman"/>
          <w:b/>
        </w:rPr>
        <w:t>3GPP TSG-RAN WG2 Meeting #11</w:t>
      </w:r>
      <w:r w:rsidR="006B363A">
        <w:rPr>
          <w:rFonts w:ascii="Times New Roman" w:hAnsi="Times New Roman"/>
          <w:b/>
        </w:rPr>
        <w:t>9</w:t>
      </w:r>
      <w:r>
        <w:rPr>
          <w:rFonts w:ascii="Times New Roman" w:hAnsi="Times New Roman"/>
          <w:b/>
        </w:rPr>
        <w:t xml:space="preserve"> Electronic</w:t>
      </w:r>
      <w:r>
        <w:rPr>
          <w:rFonts w:ascii="Times New Roman" w:hAnsi="Times New Roman"/>
          <w:b/>
        </w:rPr>
        <w:tab/>
      </w:r>
      <w:r w:rsidR="007B38C6" w:rsidRPr="00693B36">
        <w:rPr>
          <w:rFonts w:ascii="Times New Roman" w:hAnsi="Times New Roman"/>
          <w:b/>
        </w:rPr>
        <w:t>R2-22</w:t>
      </w:r>
      <w:r w:rsidR="001F18CF">
        <w:rPr>
          <w:rFonts w:ascii="Times New Roman" w:hAnsi="Times New Roman"/>
          <w:b/>
        </w:rPr>
        <w:t>xxxx</w:t>
      </w:r>
    </w:p>
    <w:p w14:paraId="31B36F0D" w14:textId="21641C51" w:rsidR="00BC15B8" w:rsidRDefault="00F51A60">
      <w:pPr>
        <w:spacing w:after="120"/>
        <w:outlineLvl w:val="0"/>
        <w:rPr>
          <w:rFonts w:ascii="Times New Roman" w:hAnsi="Times New Roman"/>
          <w:b/>
        </w:rPr>
      </w:pPr>
      <w:r w:rsidRPr="00693B36">
        <w:rPr>
          <w:rFonts w:ascii="Times New Roman" w:hAnsi="Times New Roman"/>
          <w:b/>
        </w:rPr>
        <w:t xml:space="preserve">Online Meeting, </w:t>
      </w:r>
      <w:r w:rsidR="006B363A">
        <w:rPr>
          <w:rFonts w:ascii="Times New Roman" w:hAnsi="Times New Roman"/>
          <w:b/>
        </w:rPr>
        <w:t>17th – 29</w:t>
      </w:r>
      <w:r w:rsidRPr="00693B36">
        <w:rPr>
          <w:rFonts w:ascii="Times New Roman" w:hAnsi="Times New Roman"/>
          <w:b/>
        </w:rPr>
        <w:t xml:space="preserve">th </w:t>
      </w:r>
      <w:r w:rsidR="006B363A">
        <w:rPr>
          <w:rFonts w:ascii="Times New Roman" w:hAnsi="Times New Roman"/>
          <w:b/>
        </w:rPr>
        <w:t>Aug</w:t>
      </w:r>
      <w:r w:rsidRPr="00693B36">
        <w:rPr>
          <w:rFonts w:ascii="Times New Roman" w:hAnsi="Times New Roman"/>
          <w:b/>
        </w:rPr>
        <w:t>, 2022</w:t>
      </w:r>
    </w:p>
    <w:p w14:paraId="4BB82076" w14:textId="77777777" w:rsidR="00BC15B8" w:rsidRDefault="00F51A60">
      <w:pPr>
        <w:tabs>
          <w:tab w:val="left" w:pos="1985"/>
        </w:tabs>
        <w:rPr>
          <w:rFonts w:ascii="Times New Roman" w:hAnsi="Times New Roman"/>
          <w:b/>
        </w:rPr>
      </w:pPr>
      <w:r>
        <w:rPr>
          <w:rFonts w:ascii="Times New Roman" w:hAnsi="Times New Roman"/>
          <w:lang w:val="en-GB"/>
        </w:rPr>
        <w:t xml:space="preserve">    </w:t>
      </w:r>
      <w:r>
        <w:rPr>
          <w:rFonts w:ascii="Times New Roman" w:hAnsi="Times New Roman"/>
          <w:b/>
          <w:lang w:val="en-GB"/>
        </w:rPr>
        <w:t xml:space="preserve">                                </w:t>
      </w:r>
      <w:r>
        <w:rPr>
          <w:rFonts w:ascii="Times New Roman" w:hAnsi="Times New Roman"/>
          <w:i/>
          <w:lang w:val="en-GB"/>
        </w:rPr>
        <w:t xml:space="preserve"> </w:t>
      </w:r>
      <w:r>
        <w:rPr>
          <w:rFonts w:ascii="Times New Roman" w:hAnsi="Times New Roman"/>
        </w:rPr>
        <w:t xml:space="preserve"> </w:t>
      </w:r>
    </w:p>
    <w:p w14:paraId="71C2276E" w14:textId="5FC60ACD" w:rsidR="00BC15B8" w:rsidRDefault="00F51A60">
      <w:pPr>
        <w:pStyle w:val="3GPPHeader"/>
        <w:rPr>
          <w:rFonts w:ascii="Times New Roman" w:hAnsi="Times New Roman"/>
        </w:rPr>
      </w:pPr>
      <w:r>
        <w:rPr>
          <w:rFonts w:ascii="Times New Roman" w:hAnsi="Times New Roman"/>
        </w:rPr>
        <w:t>Agenda Item:</w:t>
      </w:r>
      <w:r>
        <w:rPr>
          <w:rFonts w:ascii="Times New Roman" w:hAnsi="Times New Roman"/>
        </w:rPr>
        <w:tab/>
        <w:t>6.4.</w:t>
      </w:r>
      <w:r w:rsidR="00AD48F5">
        <w:rPr>
          <w:rFonts w:ascii="Times New Roman" w:hAnsi="Times New Roman"/>
        </w:rPr>
        <w:t>3</w:t>
      </w:r>
    </w:p>
    <w:p w14:paraId="406F9BA0" w14:textId="77777777" w:rsidR="00BC15B8" w:rsidRDefault="00F51A60">
      <w:pPr>
        <w:pStyle w:val="3GPPHeader"/>
        <w:rPr>
          <w:rFonts w:ascii="Times New Roman" w:eastAsia="CG Times (WN)" w:hAnsi="Times New Roman"/>
        </w:rPr>
      </w:pPr>
      <w:r>
        <w:rPr>
          <w:rFonts w:ascii="Times New Roman" w:hAnsi="Times New Roman"/>
        </w:rPr>
        <w:t xml:space="preserve">Source: </w:t>
      </w:r>
      <w:r>
        <w:rPr>
          <w:rFonts w:ascii="Times New Roman" w:hAnsi="Times New Roman"/>
        </w:rPr>
        <w:tab/>
      </w:r>
      <w:r>
        <w:rPr>
          <w:rFonts w:ascii="Times New Roman" w:hAnsi="Times New Roman"/>
          <w:b w:val="0"/>
        </w:rPr>
        <w:t xml:space="preserve">Huawei, </w:t>
      </w:r>
      <w:proofErr w:type="spellStart"/>
      <w:r>
        <w:rPr>
          <w:rFonts w:ascii="Times New Roman" w:eastAsia="Times New Roman" w:hAnsi="Times New Roman"/>
          <w:b w:val="0"/>
        </w:rPr>
        <w:t>HiSilicon</w:t>
      </w:r>
      <w:proofErr w:type="spellEnd"/>
    </w:p>
    <w:p w14:paraId="14B21BEC" w14:textId="751B0372" w:rsidR="00BC15B8" w:rsidRPr="00864E4E" w:rsidRDefault="00F51A60">
      <w:pPr>
        <w:tabs>
          <w:tab w:val="left" w:pos="1815"/>
        </w:tabs>
        <w:spacing w:after="240"/>
        <w:ind w:left="1701" w:hanging="1701"/>
        <w:rPr>
          <w:rFonts w:ascii="Times New Roman" w:eastAsia="CG Times (WN)" w:hAnsi="Times New Roman"/>
          <w:bCs/>
        </w:rPr>
      </w:pPr>
      <w:r>
        <w:rPr>
          <w:rFonts w:ascii="Times New Roman" w:hAnsi="Times New Roman"/>
          <w:b/>
          <w:bCs/>
        </w:rPr>
        <w:t>Title:</w:t>
      </w:r>
      <w:r>
        <w:rPr>
          <w:rFonts w:ascii="Times New Roman" w:hAnsi="Times New Roman"/>
          <w:bCs/>
        </w:rPr>
        <w:tab/>
        <w:t xml:space="preserve">Report of </w:t>
      </w:r>
      <w:r w:rsidR="00864E4E">
        <w:rPr>
          <w:rFonts w:ascii="Times New Roman" w:hAnsi="Times New Roman"/>
          <w:bCs/>
        </w:rPr>
        <w:t>[AT119-e</w:t>
      </w:r>
      <w:proofErr w:type="gramStart"/>
      <w:r w:rsidR="00864E4E">
        <w:rPr>
          <w:rFonts w:ascii="Times New Roman" w:hAnsi="Times New Roman"/>
          <w:bCs/>
        </w:rPr>
        <w:t>][</w:t>
      </w:r>
      <w:proofErr w:type="gramEnd"/>
      <w:r w:rsidR="00864E4E">
        <w:rPr>
          <w:rFonts w:ascii="Times New Roman" w:hAnsi="Times New Roman"/>
          <w:bCs/>
        </w:rPr>
        <w:t>019][IAB17] BAP</w:t>
      </w:r>
    </w:p>
    <w:p w14:paraId="0FE5FB90" w14:textId="77777777" w:rsidR="00BC15B8" w:rsidRDefault="00F51A60">
      <w:pPr>
        <w:pStyle w:val="3GPPHeader"/>
        <w:rPr>
          <w:rFonts w:ascii="Times New Roman" w:hAnsi="Times New Roman"/>
        </w:rPr>
      </w:pPr>
      <w:r>
        <w:rPr>
          <w:rFonts w:ascii="Times New Roman" w:hAnsi="Times New Roman"/>
        </w:rPr>
        <w:t>Document for:</w:t>
      </w:r>
      <w:r>
        <w:rPr>
          <w:rFonts w:ascii="Times New Roman" w:hAnsi="Times New Roman"/>
        </w:rPr>
        <w:tab/>
      </w:r>
      <w:r>
        <w:rPr>
          <w:rFonts w:ascii="Times New Roman" w:hAnsi="Times New Roman"/>
          <w:b w:val="0"/>
        </w:rPr>
        <w:t>Discussion and Decision</w:t>
      </w:r>
    </w:p>
    <w:p w14:paraId="04F07A17"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Introduction</w:t>
      </w:r>
      <w:bookmarkStart w:id="0" w:name="_Ref189809556"/>
      <w:bookmarkStart w:id="1" w:name="_Ref174151459"/>
    </w:p>
    <w:p w14:paraId="18886F5E" w14:textId="77777777" w:rsidR="00BC15B8" w:rsidRDefault="00F51A60">
      <w:pPr>
        <w:spacing w:after="120"/>
        <w:rPr>
          <w:rFonts w:ascii="Times New Roman" w:hAnsi="Times New Roman"/>
        </w:rPr>
      </w:pPr>
      <w:r>
        <w:rPr>
          <w:rFonts w:ascii="Times New Roman" w:hAnsi="Times New Roman"/>
        </w:rPr>
        <w:t xml:space="preserve">This paper aims at capturing the summary of offline discussion. </w:t>
      </w:r>
    </w:p>
    <w:p w14:paraId="7AEF481E" w14:textId="77777777" w:rsidR="0071191C" w:rsidRPr="0071191C" w:rsidRDefault="0071191C" w:rsidP="0071191C">
      <w:pPr>
        <w:widowControl/>
        <w:tabs>
          <w:tab w:val="num" w:pos="1619"/>
        </w:tabs>
        <w:spacing w:before="40"/>
        <w:ind w:left="1619" w:hanging="360"/>
        <w:jc w:val="left"/>
        <w:rPr>
          <w:rFonts w:ascii="Arial" w:eastAsia="MS Mincho" w:hAnsi="Arial" w:cs="Times New Roman"/>
          <w:b/>
          <w:kern w:val="0"/>
          <w:sz w:val="20"/>
          <w:szCs w:val="24"/>
          <w:lang w:eastAsia="en-GB"/>
        </w:rPr>
      </w:pPr>
      <w:bookmarkStart w:id="2" w:name="_Hlk111608657"/>
      <w:bookmarkStart w:id="3" w:name="_Ref433086885"/>
      <w:r w:rsidRPr="0071191C">
        <w:rPr>
          <w:rFonts w:ascii="Arial" w:eastAsia="MS Mincho" w:hAnsi="Arial" w:cs="Times New Roman"/>
          <w:b/>
          <w:kern w:val="0"/>
          <w:sz w:val="20"/>
          <w:szCs w:val="24"/>
          <w:lang w:eastAsia="en-GB"/>
        </w:rPr>
        <w:t>[AT119-e][019][IAB17] BAP (Huawei)</w:t>
      </w:r>
    </w:p>
    <w:p w14:paraId="48AEA59A" w14:textId="77777777" w:rsidR="0071191C" w:rsidRPr="0071191C" w:rsidRDefault="0071191C" w:rsidP="0071191C">
      <w:pPr>
        <w:widowControl/>
        <w:tabs>
          <w:tab w:val="left" w:pos="1622"/>
        </w:tabs>
        <w:ind w:left="1622" w:hanging="363"/>
        <w:jc w:val="left"/>
        <w:rPr>
          <w:rFonts w:ascii="Arial" w:eastAsia="MS Mincho" w:hAnsi="Arial" w:cs="Times New Roman"/>
          <w:kern w:val="0"/>
          <w:sz w:val="20"/>
          <w:szCs w:val="24"/>
          <w:lang w:eastAsia="en-GB"/>
        </w:rPr>
      </w:pPr>
      <w:r w:rsidRPr="0071191C">
        <w:rPr>
          <w:rFonts w:ascii="Arial" w:eastAsia="MS Mincho" w:hAnsi="Arial" w:cs="Times New Roman"/>
          <w:kern w:val="0"/>
          <w:sz w:val="20"/>
          <w:szCs w:val="24"/>
          <w:lang w:eastAsia="en-GB"/>
        </w:rPr>
        <w:tab/>
        <w:t xml:space="preserve">Scope: Treat </w:t>
      </w:r>
      <w:hyperlink r:id="rId12" w:tooltip="C:Usersmtk65284Documents3GPPtsg_ranWG2_RL2TSGR2_119-eDocsR2-2207701.zip" w:history="1">
        <w:r w:rsidRPr="0071191C">
          <w:rPr>
            <w:rFonts w:ascii="Arial" w:eastAsia="MS Mincho" w:hAnsi="Arial" w:cs="Times New Roman"/>
            <w:color w:val="0000FF"/>
            <w:kern w:val="0"/>
            <w:sz w:val="20"/>
            <w:szCs w:val="24"/>
            <w:u w:val="single"/>
            <w:lang w:eastAsia="en-GB"/>
          </w:rPr>
          <w:t>R2-2207701</w:t>
        </w:r>
      </w:hyperlink>
      <w:r w:rsidRPr="0071191C">
        <w:rPr>
          <w:rFonts w:ascii="Arial" w:eastAsia="MS Mincho" w:hAnsi="Arial" w:cs="Times New Roman"/>
          <w:kern w:val="0"/>
          <w:sz w:val="20"/>
          <w:szCs w:val="24"/>
          <w:lang w:eastAsia="en-GB"/>
        </w:rPr>
        <w:t xml:space="preserve">, </w:t>
      </w:r>
      <w:hyperlink r:id="rId13" w:tooltip="C:Usersmtk65284Documents3GPPtsg_ranWG2_RL2TSGR2_119-eDocsR2-2207189.zip" w:history="1">
        <w:r w:rsidRPr="0071191C">
          <w:rPr>
            <w:rFonts w:ascii="Arial" w:eastAsia="MS Mincho" w:hAnsi="Arial" w:cs="Times New Roman"/>
            <w:color w:val="0000FF"/>
            <w:kern w:val="0"/>
            <w:sz w:val="20"/>
            <w:szCs w:val="24"/>
            <w:u w:val="single"/>
            <w:lang w:eastAsia="en-GB"/>
          </w:rPr>
          <w:t>R2-2207189</w:t>
        </w:r>
      </w:hyperlink>
      <w:r w:rsidRPr="0071191C">
        <w:rPr>
          <w:rFonts w:ascii="Arial" w:eastAsia="MS Mincho" w:hAnsi="Arial" w:cs="Times New Roman"/>
          <w:kern w:val="0"/>
          <w:sz w:val="20"/>
          <w:szCs w:val="24"/>
          <w:lang w:eastAsia="en-GB"/>
        </w:rPr>
        <w:t xml:space="preserve">, </w:t>
      </w:r>
      <w:hyperlink r:id="rId14" w:tooltip="C:Usersmtk65284Documents3GPPtsg_ranWG2_RL2TSGR2_119-eDocsR2-2207402.zip" w:history="1">
        <w:r w:rsidRPr="0071191C">
          <w:rPr>
            <w:rFonts w:ascii="Arial" w:eastAsia="MS Mincho" w:hAnsi="Arial" w:cs="Times New Roman"/>
            <w:color w:val="0000FF"/>
            <w:kern w:val="0"/>
            <w:sz w:val="20"/>
            <w:szCs w:val="24"/>
            <w:u w:val="single"/>
            <w:lang w:eastAsia="en-GB"/>
          </w:rPr>
          <w:t>R2-2207402</w:t>
        </w:r>
      </w:hyperlink>
    </w:p>
    <w:p w14:paraId="6F13E4C7" w14:textId="77777777" w:rsidR="0071191C" w:rsidRPr="0071191C" w:rsidRDefault="0071191C" w:rsidP="0071191C">
      <w:pPr>
        <w:widowControl/>
        <w:tabs>
          <w:tab w:val="left" w:pos="1622"/>
        </w:tabs>
        <w:ind w:left="1622" w:hanging="363"/>
        <w:jc w:val="left"/>
        <w:rPr>
          <w:rFonts w:ascii="Arial" w:eastAsia="MS Mincho" w:hAnsi="Arial" w:cs="Times New Roman"/>
          <w:kern w:val="0"/>
          <w:sz w:val="20"/>
          <w:szCs w:val="24"/>
          <w:lang w:eastAsia="en-GB"/>
        </w:rPr>
      </w:pPr>
      <w:r w:rsidRPr="0071191C">
        <w:rPr>
          <w:rFonts w:ascii="Arial" w:eastAsia="MS Mincho" w:hAnsi="Arial" w:cs="Times New Roman"/>
          <w:kern w:val="0"/>
          <w:sz w:val="20"/>
          <w:szCs w:val="24"/>
          <w:lang w:eastAsia="en-GB"/>
        </w:rPr>
        <w:tab/>
        <w:t xml:space="preserve">Determine agreeable parts, </w:t>
      </w:r>
      <w:proofErr w:type="gramStart"/>
      <w:r w:rsidRPr="0071191C">
        <w:rPr>
          <w:rFonts w:ascii="Arial" w:eastAsia="MS Mincho" w:hAnsi="Arial" w:cs="Times New Roman"/>
          <w:kern w:val="0"/>
          <w:sz w:val="20"/>
          <w:szCs w:val="24"/>
          <w:lang w:eastAsia="en-GB"/>
        </w:rPr>
        <w:t>For</w:t>
      </w:r>
      <w:proofErr w:type="gramEnd"/>
      <w:r w:rsidRPr="0071191C">
        <w:rPr>
          <w:rFonts w:ascii="Arial" w:eastAsia="MS Mincho" w:hAnsi="Arial" w:cs="Times New Roman"/>
          <w:kern w:val="0"/>
          <w:sz w:val="20"/>
          <w:szCs w:val="24"/>
          <w:lang w:eastAsia="en-GB"/>
        </w:rPr>
        <w:t xml:space="preserve"> agreeable parts, agree CRs.</w:t>
      </w:r>
    </w:p>
    <w:p w14:paraId="693C8C58" w14:textId="77777777" w:rsidR="0071191C" w:rsidRPr="0071191C" w:rsidRDefault="0071191C" w:rsidP="0071191C">
      <w:pPr>
        <w:widowControl/>
        <w:tabs>
          <w:tab w:val="left" w:pos="1622"/>
        </w:tabs>
        <w:ind w:left="1622" w:hanging="363"/>
        <w:jc w:val="left"/>
        <w:rPr>
          <w:rFonts w:ascii="Arial" w:eastAsia="MS Mincho" w:hAnsi="Arial" w:cs="Times New Roman"/>
          <w:kern w:val="0"/>
          <w:sz w:val="20"/>
          <w:szCs w:val="24"/>
          <w:lang w:eastAsia="en-GB"/>
        </w:rPr>
      </w:pPr>
      <w:r w:rsidRPr="0071191C">
        <w:rPr>
          <w:rFonts w:ascii="Arial" w:eastAsia="MS Mincho" w:hAnsi="Arial" w:cs="Times New Roman"/>
          <w:kern w:val="0"/>
          <w:sz w:val="20"/>
          <w:szCs w:val="24"/>
          <w:lang w:eastAsia="en-GB"/>
        </w:rPr>
        <w:tab/>
        <w:t>Intended outcome: Report, Agreed CRs</w:t>
      </w:r>
    </w:p>
    <w:p w14:paraId="52E0F518" w14:textId="77777777" w:rsidR="0071191C" w:rsidRPr="0071191C" w:rsidRDefault="0071191C" w:rsidP="0071191C">
      <w:pPr>
        <w:widowControl/>
        <w:tabs>
          <w:tab w:val="left" w:pos="1622"/>
        </w:tabs>
        <w:ind w:left="1622" w:hanging="363"/>
        <w:jc w:val="left"/>
        <w:rPr>
          <w:rFonts w:ascii="Arial" w:eastAsia="MS Mincho" w:hAnsi="Arial" w:cs="Times New Roman"/>
          <w:kern w:val="0"/>
          <w:sz w:val="20"/>
          <w:szCs w:val="24"/>
          <w:lang w:eastAsia="en-GB"/>
        </w:rPr>
      </w:pPr>
      <w:r w:rsidRPr="0071191C">
        <w:rPr>
          <w:rFonts w:ascii="Arial" w:eastAsia="MS Mincho" w:hAnsi="Arial" w:cs="Times New Roman"/>
          <w:kern w:val="0"/>
          <w:sz w:val="20"/>
          <w:szCs w:val="24"/>
          <w:lang w:eastAsia="en-GB"/>
        </w:rPr>
        <w:tab/>
        <w:t>Deadline: Schedule 1</w:t>
      </w:r>
    </w:p>
    <w:bookmarkEnd w:id="2"/>
    <w:p w14:paraId="35129D68" w14:textId="77777777" w:rsidR="00BC15B8" w:rsidRDefault="00BC15B8">
      <w:pPr>
        <w:pStyle w:val="EmailDiscussion2"/>
        <w:rPr>
          <w:rFonts w:ascii="Times New Roman" w:hAnsi="Times New Roman"/>
          <w:lang w:val="en-US"/>
        </w:rPr>
      </w:pPr>
    </w:p>
    <w:p w14:paraId="262D7C5E"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Discussion</w:t>
      </w:r>
    </w:p>
    <w:p w14:paraId="3A08F6F8" w14:textId="77777777" w:rsidR="00BC15B8" w:rsidRDefault="00F51A60">
      <w:pPr>
        <w:spacing w:beforeLines="50" w:before="120" w:afterLines="50" w:after="120"/>
        <w:outlineLvl w:val="1"/>
        <w:rPr>
          <w:rFonts w:ascii="Times New Roman" w:hAnsi="Times New Roman"/>
          <w:b/>
          <w:color w:val="0070C0"/>
          <w:lang w:val="en-GB"/>
        </w:rPr>
      </w:pPr>
      <w:r>
        <w:rPr>
          <w:rFonts w:ascii="Times New Roman" w:hAnsi="Times New Roman"/>
          <w:b/>
          <w:color w:val="0070C0"/>
        </w:rPr>
        <w:t>2.1</w:t>
      </w:r>
      <w:r>
        <w:rPr>
          <w:rFonts w:ascii="Times New Roman" w:hAnsi="Times New Roman"/>
          <w:b/>
          <w:color w:val="0070C0"/>
        </w:rPr>
        <w:tab/>
        <w:t>Miscellaneous/Edito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126"/>
        <w:gridCol w:w="6090"/>
      </w:tblGrid>
      <w:tr w:rsidR="00BC15B8" w:rsidRPr="006544BA" w14:paraId="19147587" w14:textId="77777777" w:rsidTr="008A3060">
        <w:tc>
          <w:tcPr>
            <w:tcW w:w="1413" w:type="dxa"/>
            <w:shd w:val="clear" w:color="auto" w:fill="auto"/>
          </w:tcPr>
          <w:p w14:paraId="04F75340" w14:textId="77777777" w:rsidR="00BC15B8" w:rsidRPr="006544BA" w:rsidRDefault="00F51A60">
            <w:pPr>
              <w:spacing w:beforeLines="50" w:before="120" w:afterLines="50" w:after="120"/>
              <w:rPr>
                <w:rFonts w:ascii="Times New Roman" w:eastAsia="宋体" w:hAnsi="Times New Roman" w:cs="Times New Roman"/>
                <w:b/>
              </w:rPr>
            </w:pPr>
            <w:proofErr w:type="spellStart"/>
            <w:r w:rsidRPr="006544BA">
              <w:rPr>
                <w:rFonts w:ascii="Times New Roman" w:eastAsia="宋体" w:hAnsi="Times New Roman" w:cs="Times New Roman"/>
                <w:b/>
              </w:rPr>
              <w:t>Tdoc</w:t>
            </w:r>
            <w:proofErr w:type="spellEnd"/>
          </w:p>
        </w:tc>
        <w:tc>
          <w:tcPr>
            <w:tcW w:w="2126" w:type="dxa"/>
            <w:shd w:val="clear" w:color="auto" w:fill="auto"/>
          </w:tcPr>
          <w:p w14:paraId="1F4178D9" w14:textId="77777777" w:rsidR="00BC15B8" w:rsidRPr="006544BA" w:rsidRDefault="00F51A60">
            <w:pPr>
              <w:spacing w:beforeLines="50" w:before="120" w:afterLines="50" w:after="120"/>
              <w:rPr>
                <w:rFonts w:ascii="Times New Roman" w:eastAsia="宋体" w:hAnsi="Times New Roman" w:cs="Times New Roman"/>
                <w:b/>
              </w:rPr>
            </w:pPr>
            <w:r w:rsidRPr="006544BA">
              <w:rPr>
                <w:rFonts w:ascii="Times New Roman" w:eastAsia="宋体" w:hAnsi="Times New Roman" w:cs="Times New Roman"/>
                <w:b/>
              </w:rPr>
              <w:t>Changes</w:t>
            </w:r>
          </w:p>
        </w:tc>
        <w:tc>
          <w:tcPr>
            <w:tcW w:w="6090" w:type="dxa"/>
            <w:shd w:val="clear" w:color="auto" w:fill="auto"/>
          </w:tcPr>
          <w:p w14:paraId="2DC5D1F5" w14:textId="77777777" w:rsidR="00BC15B8" w:rsidRPr="006544BA" w:rsidRDefault="00F51A60">
            <w:pPr>
              <w:spacing w:beforeLines="50" w:before="120" w:afterLines="50" w:after="120"/>
              <w:rPr>
                <w:rFonts w:ascii="Times New Roman" w:eastAsia="宋体" w:hAnsi="Times New Roman" w:cs="Times New Roman"/>
                <w:b/>
              </w:rPr>
            </w:pPr>
            <w:r w:rsidRPr="006544BA">
              <w:rPr>
                <w:rFonts w:ascii="Times New Roman" w:eastAsia="宋体" w:hAnsi="Times New Roman" w:cs="Times New Roman"/>
                <w:b/>
              </w:rPr>
              <w:t>Rapporteur’s suggestions</w:t>
            </w:r>
          </w:p>
        </w:tc>
      </w:tr>
      <w:tr w:rsidR="005B77E8" w:rsidRPr="006544BA" w14:paraId="5207D06B" w14:textId="77777777" w:rsidTr="008A3060">
        <w:tc>
          <w:tcPr>
            <w:tcW w:w="1413" w:type="dxa"/>
            <w:vMerge w:val="restart"/>
            <w:shd w:val="clear" w:color="auto" w:fill="auto"/>
          </w:tcPr>
          <w:p w14:paraId="6F5A755E" w14:textId="4991E6FD" w:rsidR="005B77E8" w:rsidRPr="006544BA" w:rsidRDefault="005B77E8" w:rsidP="00964DE9">
            <w:pPr>
              <w:spacing w:beforeLines="50" w:before="120" w:afterLines="50" w:after="120"/>
              <w:rPr>
                <w:rFonts w:ascii="Times New Roman" w:hAnsi="Times New Roman" w:cs="Times New Roman"/>
              </w:rPr>
            </w:pPr>
            <w:r w:rsidRPr="006544BA">
              <w:rPr>
                <w:rFonts w:ascii="Times New Roman" w:hAnsi="Times New Roman" w:cs="Times New Roman"/>
              </w:rPr>
              <w:t>R2-2207781</w:t>
            </w:r>
          </w:p>
        </w:tc>
        <w:tc>
          <w:tcPr>
            <w:tcW w:w="2126" w:type="dxa"/>
            <w:shd w:val="clear" w:color="auto" w:fill="auto"/>
          </w:tcPr>
          <w:p w14:paraId="7C5594A6" w14:textId="2685F322" w:rsidR="005B77E8" w:rsidRPr="006544BA" w:rsidRDefault="009461A2" w:rsidP="009461A2">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Change</w:t>
            </w:r>
            <w:r>
              <w:rPr>
                <w:rFonts w:ascii="Times New Roman" w:eastAsia="宋体" w:hAnsi="Times New Roman" w:cs="Times New Roman"/>
              </w:rPr>
              <w:t xml:space="preserve"> </w:t>
            </w:r>
            <w:r w:rsidR="005B77E8" w:rsidRPr="006544BA">
              <w:rPr>
                <w:rFonts w:ascii="Times New Roman" w:eastAsia="宋体" w:hAnsi="Times New Roman" w:cs="Times New Roman"/>
              </w:rPr>
              <w:t>3): In 5.2.1.3, change the condition as “if this egress link does not belong to non-F1-terminating donor topology”.</w:t>
            </w:r>
          </w:p>
        </w:tc>
        <w:tc>
          <w:tcPr>
            <w:tcW w:w="6090" w:type="dxa"/>
            <w:shd w:val="clear" w:color="auto" w:fill="auto"/>
          </w:tcPr>
          <w:p w14:paraId="7A34AE18" w14:textId="43A2C1BA" w:rsidR="00A903A3" w:rsidRDefault="005B77E8" w:rsidP="00964DE9">
            <w:pPr>
              <w:spacing w:beforeLines="50" w:before="120" w:afterLines="50" w:after="120"/>
              <w:rPr>
                <w:rFonts w:ascii="Times New Roman" w:eastAsia="宋体" w:hAnsi="Times New Roman" w:cs="Times New Roman"/>
                <w:b/>
              </w:rPr>
            </w:pPr>
            <w:r w:rsidRPr="006544BA">
              <w:rPr>
                <w:rFonts w:ascii="Times New Roman" w:eastAsia="宋体" w:hAnsi="Times New Roman" w:cs="Times New Roman"/>
                <w:b/>
              </w:rPr>
              <w:t>See the discussion in below section 2.2.</w:t>
            </w:r>
          </w:p>
          <w:p w14:paraId="0F0E2704" w14:textId="2CFB7C47" w:rsidR="005B77E8" w:rsidRPr="00A903A3" w:rsidRDefault="00A903A3" w:rsidP="00A903A3">
            <w:pPr>
              <w:tabs>
                <w:tab w:val="left" w:pos="1962"/>
              </w:tabs>
              <w:rPr>
                <w:rFonts w:ascii="Times New Roman" w:eastAsia="宋体" w:hAnsi="Times New Roman" w:cs="Times New Roman"/>
              </w:rPr>
            </w:pPr>
            <w:r>
              <w:rPr>
                <w:rFonts w:ascii="Times New Roman" w:eastAsia="宋体" w:hAnsi="Times New Roman" w:cs="Times New Roman"/>
              </w:rPr>
              <w:tab/>
            </w:r>
          </w:p>
        </w:tc>
      </w:tr>
      <w:tr w:rsidR="005B77E8" w:rsidRPr="006544BA" w14:paraId="403B6F10" w14:textId="77777777" w:rsidTr="008A3060">
        <w:tc>
          <w:tcPr>
            <w:tcW w:w="1413" w:type="dxa"/>
            <w:vMerge/>
            <w:shd w:val="clear" w:color="auto" w:fill="auto"/>
          </w:tcPr>
          <w:p w14:paraId="23F5894E" w14:textId="77777777" w:rsidR="005B77E8" w:rsidRPr="006544BA" w:rsidRDefault="005B77E8" w:rsidP="007F146C">
            <w:pPr>
              <w:spacing w:beforeLines="50" w:before="120" w:afterLines="50" w:after="120"/>
              <w:rPr>
                <w:rFonts w:ascii="Times New Roman" w:hAnsi="Times New Roman" w:cs="Times New Roman"/>
              </w:rPr>
            </w:pPr>
          </w:p>
        </w:tc>
        <w:tc>
          <w:tcPr>
            <w:tcW w:w="2126" w:type="dxa"/>
            <w:shd w:val="clear" w:color="auto" w:fill="auto"/>
          </w:tcPr>
          <w:p w14:paraId="1DA1491C" w14:textId="13E4BDFF" w:rsidR="005B77E8" w:rsidRPr="006544BA" w:rsidRDefault="005B77E8" w:rsidP="007F146C">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Other changes</w:t>
            </w:r>
          </w:p>
        </w:tc>
        <w:tc>
          <w:tcPr>
            <w:tcW w:w="6090" w:type="dxa"/>
            <w:shd w:val="clear" w:color="auto" w:fill="auto"/>
          </w:tcPr>
          <w:p w14:paraId="01958783" w14:textId="77777777" w:rsidR="005B77E8" w:rsidRPr="006544BA" w:rsidRDefault="005B77E8" w:rsidP="007F146C">
            <w:pPr>
              <w:rPr>
                <w:rFonts w:ascii="Times New Roman" w:hAnsi="Times New Roman" w:cs="Times New Roman"/>
                <w:szCs w:val="21"/>
              </w:rPr>
            </w:pPr>
            <w:r w:rsidRPr="006544BA">
              <w:rPr>
                <w:rFonts w:ascii="Times New Roman" w:hAnsi="Times New Roman" w:cs="Times New Roman"/>
                <w:szCs w:val="21"/>
              </w:rPr>
              <w:t>Minor editorial/straight corrections.</w:t>
            </w:r>
          </w:p>
          <w:p w14:paraId="4F7E6D7F" w14:textId="607C4F21" w:rsidR="005B77E8" w:rsidRPr="006544BA" w:rsidRDefault="005B77E8" w:rsidP="007F146C">
            <w:pPr>
              <w:rPr>
                <w:rFonts w:ascii="Times New Roman" w:hAnsi="Times New Roman" w:cs="Times New Roman"/>
                <w:szCs w:val="21"/>
              </w:rPr>
            </w:pPr>
            <w:r w:rsidRPr="006544BA">
              <w:rPr>
                <w:rFonts w:ascii="Times New Roman" w:eastAsia="宋体" w:hAnsi="Times New Roman" w:cs="Times New Roman"/>
                <w:b/>
              </w:rPr>
              <w:t>To be merged to Rapp CR and further reviewed in later phase.</w:t>
            </w:r>
          </w:p>
        </w:tc>
      </w:tr>
      <w:tr w:rsidR="006544BA" w:rsidRPr="006544BA" w14:paraId="0FE5C499" w14:textId="77777777" w:rsidTr="008A3060">
        <w:tc>
          <w:tcPr>
            <w:tcW w:w="1413" w:type="dxa"/>
            <w:vMerge w:val="restart"/>
            <w:shd w:val="clear" w:color="auto" w:fill="auto"/>
          </w:tcPr>
          <w:p w14:paraId="1081FD8F" w14:textId="1549D9BB" w:rsidR="006544BA" w:rsidRPr="00864E4E" w:rsidRDefault="006544BA" w:rsidP="007F146C">
            <w:pPr>
              <w:spacing w:beforeLines="50" w:before="120" w:afterLines="50" w:after="120"/>
              <w:rPr>
                <w:rFonts w:ascii="Times New Roman" w:hAnsi="Times New Roman" w:cs="Times New Roman"/>
              </w:rPr>
            </w:pPr>
            <w:r w:rsidRPr="00864E4E">
              <w:rPr>
                <w:rFonts w:ascii="Times New Roman" w:hAnsi="Times New Roman" w:cs="Times New Roman"/>
                <w:iCs/>
                <w:szCs w:val="21"/>
              </w:rPr>
              <w:t>R2-2207189</w:t>
            </w:r>
          </w:p>
        </w:tc>
        <w:tc>
          <w:tcPr>
            <w:tcW w:w="2126" w:type="dxa"/>
            <w:shd w:val="clear" w:color="auto" w:fill="auto"/>
          </w:tcPr>
          <w:p w14:paraId="65E906E7" w14:textId="61CC5F77" w:rsidR="006544BA" w:rsidRPr="006544BA" w:rsidRDefault="006544BA" w:rsidP="007F146C">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1</w:t>
            </w:r>
            <w:r w:rsidRPr="006544BA">
              <w:rPr>
                <w:rFonts w:ascii="Times New Roman" w:eastAsia="宋体" w:hAnsi="Times New Roman" w:cs="Times New Roman"/>
                <w:vertAlign w:val="superscript"/>
              </w:rPr>
              <w:t>st</w:t>
            </w:r>
            <w:r w:rsidRPr="006544BA">
              <w:rPr>
                <w:rFonts w:ascii="Times New Roman" w:eastAsia="宋体" w:hAnsi="Times New Roman" w:cs="Times New Roman"/>
              </w:rPr>
              <w:t xml:space="preserve"> change</w:t>
            </w:r>
          </w:p>
        </w:tc>
        <w:tc>
          <w:tcPr>
            <w:tcW w:w="6090" w:type="dxa"/>
            <w:shd w:val="clear" w:color="auto" w:fill="auto"/>
          </w:tcPr>
          <w:p w14:paraId="37BAAF59" w14:textId="68BA83D6" w:rsidR="006544BA" w:rsidRPr="006544BA" w:rsidRDefault="006544BA" w:rsidP="007F146C">
            <w:pPr>
              <w:rPr>
                <w:rFonts w:ascii="Times New Roman" w:hAnsi="Times New Roman" w:cs="Times New Roman"/>
                <w:szCs w:val="21"/>
              </w:rPr>
            </w:pPr>
            <w:r w:rsidRPr="006544BA">
              <w:rPr>
                <w:rFonts w:ascii="Times New Roman" w:eastAsia="宋体" w:hAnsi="Times New Roman" w:cs="Times New Roman"/>
                <w:b/>
              </w:rPr>
              <w:t>To be merged to Rapp CR and further reviewed in later phase.</w:t>
            </w:r>
          </w:p>
        </w:tc>
      </w:tr>
      <w:tr w:rsidR="006544BA" w:rsidRPr="006544BA" w14:paraId="15117FF1" w14:textId="77777777" w:rsidTr="008A3060">
        <w:tc>
          <w:tcPr>
            <w:tcW w:w="1413" w:type="dxa"/>
            <w:vMerge/>
            <w:shd w:val="clear" w:color="auto" w:fill="auto"/>
          </w:tcPr>
          <w:p w14:paraId="32076089" w14:textId="77777777" w:rsidR="006544BA" w:rsidRPr="006544BA" w:rsidRDefault="006544BA" w:rsidP="007F146C">
            <w:pPr>
              <w:spacing w:beforeLines="50" w:before="120" w:afterLines="50" w:after="120"/>
              <w:rPr>
                <w:rFonts w:ascii="Times New Roman" w:hAnsi="Times New Roman" w:cs="Times New Roman"/>
                <w:i/>
                <w:iCs/>
                <w:szCs w:val="21"/>
              </w:rPr>
            </w:pPr>
          </w:p>
        </w:tc>
        <w:tc>
          <w:tcPr>
            <w:tcW w:w="2126" w:type="dxa"/>
            <w:shd w:val="clear" w:color="auto" w:fill="auto"/>
          </w:tcPr>
          <w:p w14:paraId="600F267C" w14:textId="049CA60D" w:rsidR="006544BA" w:rsidRPr="006544BA" w:rsidRDefault="006544BA" w:rsidP="007F146C">
            <w:pPr>
              <w:spacing w:beforeLines="50" w:before="120" w:afterLines="50" w:after="120"/>
              <w:rPr>
                <w:rFonts w:ascii="Times New Roman" w:eastAsia="宋体" w:hAnsi="Times New Roman" w:cs="Times New Roman"/>
              </w:rPr>
            </w:pPr>
            <w:r w:rsidRPr="006544BA">
              <w:rPr>
                <w:rFonts w:ascii="Times New Roman" w:eastAsia="宋体" w:hAnsi="Times New Roman" w:cs="Times New Roman"/>
              </w:rPr>
              <w:t>2</w:t>
            </w:r>
            <w:r w:rsidRPr="006544BA">
              <w:rPr>
                <w:rFonts w:ascii="Times New Roman" w:eastAsia="宋体" w:hAnsi="Times New Roman" w:cs="Times New Roman"/>
                <w:vertAlign w:val="superscript"/>
              </w:rPr>
              <w:t>nd</w:t>
            </w:r>
            <w:r w:rsidRPr="006544BA">
              <w:rPr>
                <w:rFonts w:ascii="Times New Roman" w:eastAsia="宋体" w:hAnsi="Times New Roman" w:cs="Times New Roman"/>
              </w:rPr>
              <w:t xml:space="preserve"> change</w:t>
            </w:r>
          </w:p>
        </w:tc>
        <w:tc>
          <w:tcPr>
            <w:tcW w:w="6090" w:type="dxa"/>
            <w:shd w:val="clear" w:color="auto" w:fill="auto"/>
          </w:tcPr>
          <w:p w14:paraId="40443E29" w14:textId="443E5964" w:rsidR="006544BA" w:rsidRPr="006544BA" w:rsidRDefault="006544BA" w:rsidP="00CF0B98">
            <w:pPr>
              <w:rPr>
                <w:rFonts w:ascii="Times New Roman" w:eastAsia="宋体" w:hAnsi="Times New Roman" w:cs="Times New Roman"/>
                <w:b/>
              </w:rPr>
            </w:pPr>
            <w:r w:rsidRPr="006544BA">
              <w:rPr>
                <w:rFonts w:ascii="Times New Roman" w:eastAsia="宋体" w:hAnsi="Times New Roman" w:cs="Times New Roman"/>
                <w:b/>
              </w:rPr>
              <w:t>See the discussion in below section 2.3.</w:t>
            </w:r>
          </w:p>
        </w:tc>
      </w:tr>
      <w:tr w:rsidR="008B56BA" w:rsidRPr="006544BA" w14:paraId="359018E7" w14:textId="77777777" w:rsidTr="008A3060">
        <w:tc>
          <w:tcPr>
            <w:tcW w:w="1413" w:type="dxa"/>
            <w:vMerge w:val="restart"/>
            <w:shd w:val="clear" w:color="auto" w:fill="auto"/>
          </w:tcPr>
          <w:p w14:paraId="1E3AF33B" w14:textId="71BD2D10" w:rsidR="008B56BA" w:rsidRPr="006544BA" w:rsidRDefault="008B56BA" w:rsidP="008B56BA">
            <w:pPr>
              <w:spacing w:beforeLines="50" w:before="120" w:afterLines="50" w:after="120"/>
              <w:rPr>
                <w:rFonts w:ascii="Times New Roman" w:hAnsi="Times New Roman" w:cs="Times New Roman"/>
                <w:b/>
              </w:rPr>
            </w:pPr>
            <w:r w:rsidRPr="006544BA">
              <w:rPr>
                <w:rFonts w:ascii="Times New Roman" w:hAnsi="Times New Roman" w:cs="Times New Roman"/>
              </w:rPr>
              <w:t>R2-2207402</w:t>
            </w:r>
          </w:p>
        </w:tc>
        <w:tc>
          <w:tcPr>
            <w:tcW w:w="2126" w:type="dxa"/>
            <w:shd w:val="clear" w:color="auto" w:fill="auto"/>
          </w:tcPr>
          <w:p w14:paraId="5691EB16" w14:textId="7E46F1D3" w:rsidR="0067653D" w:rsidRPr="006544BA" w:rsidRDefault="008B56BA" w:rsidP="008B56BA">
            <w:pPr>
              <w:spacing w:before="60"/>
              <w:rPr>
                <w:rFonts w:ascii="Times New Roman" w:eastAsia="宋体" w:hAnsi="Times New Roman" w:cs="Times New Roman" w:hint="eastAsia"/>
              </w:rPr>
            </w:pPr>
            <w:r w:rsidRPr="006544BA">
              <w:rPr>
                <w:rFonts w:ascii="Times New Roman" w:eastAsia="宋体" w:hAnsi="Times New Roman" w:cs="Times New Roman"/>
              </w:rPr>
              <w:t>1</w:t>
            </w:r>
            <w:r w:rsidRPr="006544BA">
              <w:rPr>
                <w:rFonts w:ascii="Times New Roman" w:eastAsia="宋体" w:hAnsi="Times New Roman" w:cs="Times New Roman"/>
                <w:vertAlign w:val="superscript"/>
              </w:rPr>
              <w:t>st</w:t>
            </w:r>
            <w:r w:rsidRPr="006544BA">
              <w:rPr>
                <w:rFonts w:ascii="Times New Roman" w:eastAsia="宋体" w:hAnsi="Times New Roman" w:cs="Times New Roman"/>
              </w:rPr>
              <w:t xml:space="preserve"> change</w:t>
            </w:r>
            <w:r w:rsidR="0067653D">
              <w:rPr>
                <w:rFonts w:ascii="Times New Roman" w:eastAsia="宋体" w:hAnsi="Times New Roman" w:cs="Times New Roman" w:hint="eastAsia"/>
              </w:rPr>
              <w:t>:</w:t>
            </w:r>
            <w:r w:rsidR="0067653D">
              <w:rPr>
                <w:rFonts w:ascii="Times New Roman" w:eastAsia="宋体" w:hAnsi="Times New Roman" w:cs="Times New Roman"/>
              </w:rPr>
              <w:t xml:space="preserve"> on SCG </w:t>
            </w:r>
            <w:r w:rsidR="0067653D" w:rsidRPr="008B56BA">
              <w:rPr>
                <w:rFonts w:ascii="Times New Roman" w:eastAsia="宋体" w:hAnsi="Times New Roman" w:cs="Times New Roman"/>
                <w:kern w:val="0"/>
                <w:szCs w:val="21"/>
              </w:rPr>
              <w:t>deactivation</w:t>
            </w:r>
          </w:p>
        </w:tc>
        <w:tc>
          <w:tcPr>
            <w:tcW w:w="6090" w:type="dxa"/>
            <w:shd w:val="clear" w:color="auto" w:fill="auto"/>
          </w:tcPr>
          <w:p w14:paraId="5BFCE69B" w14:textId="2EC57E57" w:rsidR="008B56BA" w:rsidRPr="008B56BA" w:rsidRDefault="008B56BA" w:rsidP="008B56BA">
            <w:pPr>
              <w:widowControl/>
              <w:jc w:val="left"/>
              <w:rPr>
                <w:rFonts w:ascii="Times New Roman" w:eastAsia="宋体" w:hAnsi="Times New Roman" w:cs="Times New Roman"/>
                <w:kern w:val="0"/>
                <w:szCs w:val="21"/>
              </w:rPr>
            </w:pPr>
            <w:r w:rsidRPr="006544BA">
              <w:rPr>
                <w:rFonts w:ascii="Times New Roman" w:eastAsia="宋体" w:hAnsi="Times New Roman" w:cs="Times New Roman"/>
                <w:kern w:val="0"/>
                <w:szCs w:val="21"/>
              </w:rPr>
              <w:t>T</w:t>
            </w:r>
            <w:r w:rsidRPr="008B56BA">
              <w:rPr>
                <w:rFonts w:ascii="Times New Roman" w:eastAsia="宋体" w:hAnsi="Times New Roman" w:cs="Times New Roman"/>
                <w:kern w:val="0"/>
                <w:szCs w:val="21"/>
              </w:rPr>
              <w:t>he proposal is revision of R2-2204913, which was treated at RAN2#118</w:t>
            </w:r>
            <w:r w:rsidR="006544BA">
              <w:rPr>
                <w:rFonts w:ascii="Times New Roman" w:eastAsia="宋体" w:hAnsi="Times New Roman" w:cs="Times New Roman"/>
                <w:kern w:val="0"/>
                <w:szCs w:val="21"/>
              </w:rPr>
              <w:t>-e</w:t>
            </w:r>
            <w:r w:rsidRPr="008B56BA">
              <w:rPr>
                <w:rFonts w:ascii="Times New Roman" w:eastAsia="宋体" w:hAnsi="Times New Roman" w:cs="Times New Roman"/>
                <w:kern w:val="0"/>
                <w:szCs w:val="21"/>
              </w:rPr>
              <w:t xml:space="preserve"> meeting. (no clear agreement to exclude SCG deactivation by </w:t>
            </w:r>
            <w:proofErr w:type="spellStart"/>
            <w:r w:rsidRPr="008B56BA">
              <w:rPr>
                <w:rFonts w:ascii="Times New Roman" w:eastAsia="宋体" w:hAnsi="Times New Roman" w:cs="Times New Roman"/>
                <w:kern w:val="0"/>
                <w:szCs w:val="21"/>
              </w:rPr>
              <w:t>eIAB</w:t>
            </w:r>
            <w:proofErr w:type="spellEnd"/>
            <w:r w:rsidRPr="008B56BA">
              <w:rPr>
                <w:rFonts w:ascii="Times New Roman" w:eastAsia="宋体" w:hAnsi="Times New Roman" w:cs="Times New Roman"/>
                <w:kern w:val="0"/>
                <w:szCs w:val="21"/>
              </w:rPr>
              <w:t>, but common view is not pursuing the CR)</w:t>
            </w:r>
          </w:p>
          <w:p w14:paraId="1027B0B0" w14:textId="77777777" w:rsidR="008B56BA" w:rsidRPr="008B56BA" w:rsidRDefault="00955CAD" w:rsidP="008B56BA">
            <w:pPr>
              <w:widowControl/>
              <w:spacing w:before="60"/>
              <w:ind w:left="1259" w:hanging="1259"/>
              <w:jc w:val="left"/>
              <w:rPr>
                <w:rFonts w:ascii="Times New Roman" w:eastAsia="宋体" w:hAnsi="Times New Roman" w:cs="Times New Roman"/>
                <w:kern w:val="0"/>
                <w:szCs w:val="21"/>
                <w:lang w:eastAsia="en-US"/>
              </w:rPr>
            </w:pPr>
            <w:hyperlink r:id="rId15" w:tooltip="C:Usersmtk65284Documents3GPPtsg_ranWG2_RL2TSGR2_118-eDocsR2-2206530.zip" w:history="1">
              <w:r w:rsidR="008B56BA" w:rsidRPr="006544BA">
                <w:rPr>
                  <w:rFonts w:ascii="Times New Roman" w:eastAsia="宋体" w:hAnsi="Times New Roman" w:cs="Times New Roman"/>
                  <w:color w:val="0563C1"/>
                  <w:kern w:val="0"/>
                  <w:szCs w:val="21"/>
                  <w:u w:val="single"/>
                  <w:lang w:eastAsia="en-US"/>
                </w:rPr>
                <w:t>R2-2206530</w:t>
              </w:r>
            </w:hyperlink>
            <w:r w:rsidR="008B56BA" w:rsidRPr="008B56BA">
              <w:rPr>
                <w:rFonts w:ascii="Times New Roman" w:eastAsia="宋体" w:hAnsi="Times New Roman" w:cs="Times New Roman"/>
                <w:kern w:val="0"/>
                <w:szCs w:val="21"/>
                <w:lang w:eastAsia="en-US"/>
              </w:rPr>
              <w:t xml:space="preserve"> Report of [AT118-e][066][</w:t>
            </w:r>
            <w:proofErr w:type="spellStart"/>
            <w:r w:rsidR="008B56BA" w:rsidRPr="008B56BA">
              <w:rPr>
                <w:rFonts w:ascii="Times New Roman" w:eastAsia="宋体" w:hAnsi="Times New Roman" w:cs="Times New Roman"/>
                <w:kern w:val="0"/>
                <w:szCs w:val="21"/>
                <w:lang w:eastAsia="en-US"/>
              </w:rPr>
              <w:t>eIAB</w:t>
            </w:r>
            <w:proofErr w:type="spellEnd"/>
            <w:r w:rsidR="008B56BA" w:rsidRPr="008B56BA">
              <w:rPr>
                <w:rFonts w:ascii="Times New Roman" w:eastAsia="宋体" w:hAnsi="Times New Roman" w:cs="Times New Roman"/>
                <w:kern w:val="0"/>
                <w:szCs w:val="21"/>
                <w:lang w:eastAsia="en-US"/>
              </w:rPr>
              <w:t xml:space="preserve">] BAP       Huawei, </w:t>
            </w:r>
            <w:proofErr w:type="spellStart"/>
            <w:r w:rsidR="008B56BA" w:rsidRPr="008B56BA">
              <w:rPr>
                <w:rFonts w:ascii="Times New Roman" w:eastAsia="宋体" w:hAnsi="Times New Roman" w:cs="Times New Roman"/>
                <w:kern w:val="0"/>
                <w:szCs w:val="21"/>
                <w:lang w:eastAsia="en-US"/>
              </w:rPr>
              <w:t>HiSilicon</w:t>
            </w:r>
            <w:proofErr w:type="spellEnd"/>
          </w:p>
          <w:p w14:paraId="5DB20463" w14:textId="77777777" w:rsidR="008B56BA" w:rsidRPr="008B56BA" w:rsidRDefault="008B56BA" w:rsidP="008B56BA">
            <w:pPr>
              <w:widowControl/>
              <w:tabs>
                <w:tab w:val="num" w:pos="1619"/>
              </w:tabs>
              <w:spacing w:before="60"/>
              <w:ind w:left="1619" w:hanging="360"/>
              <w:jc w:val="left"/>
              <w:rPr>
                <w:rFonts w:ascii="Times New Roman" w:eastAsia="宋体" w:hAnsi="Times New Roman" w:cs="Times New Roman"/>
                <w:b/>
                <w:bCs/>
                <w:kern w:val="0"/>
                <w:szCs w:val="21"/>
              </w:rPr>
            </w:pPr>
            <w:r w:rsidRPr="008B56BA">
              <w:rPr>
                <w:rFonts w:ascii="Times New Roman" w:eastAsia="宋体" w:hAnsi="Times New Roman" w:cs="Times New Roman"/>
                <w:b/>
                <w:bCs/>
                <w:kern w:val="0"/>
                <w:szCs w:val="21"/>
              </w:rPr>
              <w:t>P1, P2, P3 P4 are agreed</w:t>
            </w:r>
          </w:p>
          <w:p w14:paraId="115F2980" w14:textId="77777777" w:rsidR="008B56BA" w:rsidRPr="008B56BA" w:rsidRDefault="008B56BA" w:rsidP="008B56BA">
            <w:pPr>
              <w:widowControl/>
              <w:tabs>
                <w:tab w:val="left" w:pos="420"/>
              </w:tabs>
              <w:spacing w:before="60"/>
              <w:ind w:left="1259"/>
              <w:jc w:val="left"/>
              <w:rPr>
                <w:rFonts w:ascii="Times New Roman" w:eastAsia="宋体" w:hAnsi="Times New Roman" w:cs="Times New Roman"/>
                <w:kern w:val="0"/>
                <w:szCs w:val="21"/>
              </w:rPr>
            </w:pPr>
            <w:r w:rsidRPr="008B56BA">
              <w:rPr>
                <w:rFonts w:ascii="Times New Roman" w:eastAsia="宋体" w:hAnsi="Times New Roman" w:cs="Times New Roman"/>
                <w:kern w:val="0"/>
                <w:szCs w:val="21"/>
              </w:rPr>
              <w:t>Summary: There is majority to not confirm the support of SCG deactivation by R17 IAB. Rapporteur propose the conclusion as “No consensus”.</w:t>
            </w:r>
          </w:p>
          <w:p w14:paraId="3638A148" w14:textId="1F7EDAA7" w:rsidR="008B56BA" w:rsidRPr="006544BA" w:rsidRDefault="008B56BA" w:rsidP="008B56BA">
            <w:pPr>
              <w:rPr>
                <w:rFonts w:ascii="Times New Roman" w:eastAsia="宋体" w:hAnsi="Times New Roman" w:cs="Times New Roman"/>
                <w:b/>
              </w:rPr>
            </w:pPr>
            <w:r w:rsidRPr="006544BA">
              <w:rPr>
                <w:rFonts w:ascii="Times New Roman" w:eastAsia="宋体" w:hAnsi="Times New Roman" w:cs="Times New Roman"/>
                <w:b/>
              </w:rPr>
              <w:t>Not pursued.</w:t>
            </w:r>
          </w:p>
        </w:tc>
      </w:tr>
      <w:tr w:rsidR="008B56BA" w:rsidRPr="006544BA" w14:paraId="5B79F513" w14:textId="77777777" w:rsidTr="008A3060">
        <w:tc>
          <w:tcPr>
            <w:tcW w:w="1413" w:type="dxa"/>
            <w:vMerge/>
            <w:shd w:val="clear" w:color="auto" w:fill="auto"/>
          </w:tcPr>
          <w:p w14:paraId="74183646" w14:textId="77777777" w:rsidR="008B56BA" w:rsidRPr="006544BA" w:rsidRDefault="008B56BA" w:rsidP="008B56BA">
            <w:pPr>
              <w:spacing w:beforeLines="50" w:before="120" w:afterLines="50" w:after="120"/>
              <w:rPr>
                <w:rFonts w:ascii="Times New Roman" w:hAnsi="Times New Roman" w:cs="Times New Roman"/>
                <w:b/>
              </w:rPr>
            </w:pPr>
          </w:p>
        </w:tc>
        <w:tc>
          <w:tcPr>
            <w:tcW w:w="2126" w:type="dxa"/>
            <w:shd w:val="clear" w:color="auto" w:fill="auto"/>
          </w:tcPr>
          <w:p w14:paraId="5FE70BE5" w14:textId="375420F4" w:rsidR="008B56BA" w:rsidRPr="006544BA" w:rsidRDefault="008B56BA" w:rsidP="008B56BA">
            <w:pPr>
              <w:spacing w:before="60"/>
              <w:rPr>
                <w:rFonts w:ascii="Times New Roman" w:eastAsia="宋体" w:hAnsi="Times New Roman" w:cs="Times New Roman"/>
              </w:rPr>
            </w:pPr>
            <w:r w:rsidRPr="006544BA">
              <w:rPr>
                <w:rFonts w:ascii="Times New Roman" w:eastAsia="宋体" w:hAnsi="Times New Roman" w:cs="Times New Roman"/>
              </w:rPr>
              <w:t>2</w:t>
            </w:r>
            <w:r w:rsidRPr="006544BA">
              <w:rPr>
                <w:rFonts w:ascii="Times New Roman" w:eastAsia="宋体" w:hAnsi="Times New Roman" w:cs="Times New Roman"/>
                <w:vertAlign w:val="superscript"/>
              </w:rPr>
              <w:t>nd</w:t>
            </w:r>
            <w:r w:rsidRPr="006544BA">
              <w:rPr>
                <w:rFonts w:ascii="Times New Roman" w:eastAsia="宋体" w:hAnsi="Times New Roman" w:cs="Times New Roman"/>
              </w:rPr>
              <w:t xml:space="preserve"> change</w:t>
            </w:r>
            <w:r w:rsidR="0067653D">
              <w:rPr>
                <w:rFonts w:ascii="Times New Roman" w:eastAsia="宋体" w:hAnsi="Times New Roman" w:cs="Times New Roman"/>
              </w:rPr>
              <w:t xml:space="preserve"> on F1AP IE</w:t>
            </w:r>
          </w:p>
        </w:tc>
        <w:tc>
          <w:tcPr>
            <w:tcW w:w="6090" w:type="dxa"/>
            <w:shd w:val="clear" w:color="auto" w:fill="auto"/>
          </w:tcPr>
          <w:p w14:paraId="13CDDBE7" w14:textId="393FEA8C" w:rsidR="008B56BA" w:rsidRPr="006544BA" w:rsidRDefault="008B56BA" w:rsidP="008B56BA">
            <w:pPr>
              <w:spacing w:before="60"/>
              <w:rPr>
                <w:rFonts w:ascii="Times New Roman" w:eastAsia="宋体" w:hAnsi="Times New Roman" w:cs="Times New Roman"/>
              </w:rPr>
            </w:pPr>
            <w:r w:rsidRPr="006544BA">
              <w:rPr>
                <w:rFonts w:ascii="Times New Roman" w:eastAsia="宋体" w:hAnsi="Times New Roman" w:cs="Times New Roman"/>
                <w:b/>
              </w:rPr>
              <w:t>To be merged to Rapp CR and further reviewed in later phase.</w:t>
            </w:r>
          </w:p>
        </w:tc>
      </w:tr>
    </w:tbl>
    <w:p w14:paraId="55B07A2B" w14:textId="77777777" w:rsidR="00BC15B8" w:rsidRDefault="00BC15B8">
      <w:pPr>
        <w:spacing w:beforeLines="50" w:before="120" w:afterLines="50" w:after="120"/>
        <w:rPr>
          <w:rFonts w:ascii="Times New Roman" w:hAnsi="Times New Roman"/>
          <w:b/>
        </w:rPr>
      </w:pPr>
    </w:p>
    <w:p w14:paraId="6E4BA27A" w14:textId="7DA7A7A0" w:rsidR="00BC15B8" w:rsidRDefault="00F51A60">
      <w:pPr>
        <w:spacing w:beforeLines="50" w:before="120" w:afterLines="50" w:after="120"/>
        <w:rPr>
          <w:rFonts w:ascii="Times New Roman" w:hAnsi="Times New Roman"/>
          <w:b/>
        </w:rPr>
      </w:pPr>
      <w:r>
        <w:rPr>
          <w:rFonts w:ascii="Times New Roman" w:hAnsi="Times New Roman"/>
          <w:b/>
        </w:rPr>
        <w:t>Q1: Do you agree with the rapporteur’s suggestion</w:t>
      </w:r>
      <w:r w:rsidR="00361280">
        <w:rPr>
          <w:rFonts w:ascii="Times New Roman" w:hAnsi="Times New Roman"/>
          <w:b/>
        </w:rPr>
        <w:t>s</w:t>
      </w:r>
      <w:r>
        <w:rPr>
          <w:rFonts w:ascii="Times New Roman" w:hAnsi="Times New Roman"/>
          <w:b/>
        </w:rPr>
        <w:t xml:space="preserve">, and provide detailed comments otherwise. </w:t>
      </w:r>
      <w:r>
        <w:rPr>
          <w:rFonts w:ascii="Times New Roman" w:hAnsi="Times New Roman"/>
        </w:rPr>
        <w:t>(You can skip the changes if you agree with rapporteur’s sugg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1692"/>
        <w:gridCol w:w="6556"/>
      </w:tblGrid>
      <w:tr w:rsidR="00BC15B8" w14:paraId="3C891DA6" w14:textId="77777777" w:rsidTr="007B7A31">
        <w:tc>
          <w:tcPr>
            <w:tcW w:w="1381" w:type="dxa"/>
            <w:shd w:val="clear" w:color="auto" w:fill="auto"/>
          </w:tcPr>
          <w:p w14:paraId="66A520D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lastRenderedPageBreak/>
              <w:t>C</w:t>
            </w:r>
            <w:r>
              <w:rPr>
                <w:rFonts w:ascii="Times New Roman" w:eastAsia="宋体" w:hAnsi="Times New Roman"/>
                <w:b/>
              </w:rPr>
              <w:t>ompanies</w:t>
            </w:r>
          </w:p>
        </w:tc>
        <w:tc>
          <w:tcPr>
            <w:tcW w:w="1692" w:type="dxa"/>
            <w:shd w:val="clear" w:color="auto" w:fill="auto"/>
          </w:tcPr>
          <w:p w14:paraId="67EB0345" w14:textId="6519BE2A" w:rsidR="00BC15B8" w:rsidRDefault="00F51A60" w:rsidP="002467FA">
            <w:pPr>
              <w:spacing w:beforeLines="50" w:before="120" w:afterLines="50" w:after="120"/>
              <w:rPr>
                <w:rFonts w:ascii="Times New Roman" w:eastAsia="宋体" w:hAnsi="Times New Roman"/>
                <w:b/>
              </w:rPr>
            </w:pPr>
            <w:proofErr w:type="spellStart"/>
            <w:r>
              <w:rPr>
                <w:rFonts w:ascii="Times New Roman" w:eastAsia="宋体" w:hAnsi="Times New Roman"/>
                <w:b/>
              </w:rPr>
              <w:t>Tdoc</w:t>
            </w:r>
            <w:proofErr w:type="spellEnd"/>
            <w:r>
              <w:rPr>
                <w:rFonts w:ascii="Times New Roman" w:eastAsia="宋体" w:hAnsi="Times New Roman"/>
                <w:b/>
              </w:rPr>
              <w:t>/change</w:t>
            </w:r>
            <w:r w:rsidR="002467FA">
              <w:rPr>
                <w:rFonts w:ascii="Times New Roman" w:eastAsia="宋体" w:hAnsi="Times New Roman"/>
                <w:b/>
              </w:rPr>
              <w:t>s</w:t>
            </w:r>
          </w:p>
        </w:tc>
        <w:tc>
          <w:tcPr>
            <w:tcW w:w="6556" w:type="dxa"/>
            <w:shd w:val="clear" w:color="auto" w:fill="auto"/>
          </w:tcPr>
          <w:p w14:paraId="3DE95C5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7BE22030" w14:textId="77777777" w:rsidTr="007B7A31">
        <w:tc>
          <w:tcPr>
            <w:tcW w:w="1381" w:type="dxa"/>
            <w:shd w:val="clear" w:color="auto" w:fill="auto"/>
          </w:tcPr>
          <w:p w14:paraId="7343362E" w14:textId="007FF6F0" w:rsidR="00BC15B8" w:rsidRDefault="00BC15B8">
            <w:pPr>
              <w:spacing w:beforeLines="50" w:before="120" w:afterLines="50" w:after="120"/>
              <w:rPr>
                <w:rFonts w:ascii="Times New Roman" w:eastAsia="宋体" w:hAnsi="Times New Roman"/>
              </w:rPr>
            </w:pPr>
          </w:p>
        </w:tc>
        <w:tc>
          <w:tcPr>
            <w:tcW w:w="1692" w:type="dxa"/>
            <w:shd w:val="clear" w:color="auto" w:fill="auto"/>
          </w:tcPr>
          <w:p w14:paraId="74826A7C" w14:textId="77777777" w:rsidR="00BC15B8" w:rsidRDefault="00BC15B8">
            <w:pPr>
              <w:spacing w:beforeLines="50" w:before="120" w:afterLines="50" w:after="120"/>
              <w:rPr>
                <w:rFonts w:ascii="Times New Roman" w:hAnsi="Times New Roman"/>
              </w:rPr>
            </w:pPr>
          </w:p>
        </w:tc>
        <w:tc>
          <w:tcPr>
            <w:tcW w:w="6556" w:type="dxa"/>
            <w:shd w:val="clear" w:color="auto" w:fill="auto"/>
          </w:tcPr>
          <w:p w14:paraId="4A3C06EA" w14:textId="4202CD04" w:rsidR="00BC15B8" w:rsidRPr="006D5CBE" w:rsidRDefault="00BC15B8">
            <w:pPr>
              <w:spacing w:beforeLines="50" w:before="120" w:afterLines="50" w:after="120"/>
              <w:rPr>
                <w:rFonts w:ascii="Times New Roman" w:eastAsia="等线" w:hAnsi="Times New Roman"/>
              </w:rPr>
            </w:pPr>
          </w:p>
        </w:tc>
      </w:tr>
      <w:tr w:rsidR="00BC15B8" w14:paraId="251C5906" w14:textId="77777777" w:rsidTr="007B7A31">
        <w:tc>
          <w:tcPr>
            <w:tcW w:w="1381" w:type="dxa"/>
            <w:shd w:val="clear" w:color="auto" w:fill="auto"/>
          </w:tcPr>
          <w:p w14:paraId="2CF9C1D5" w14:textId="636CF952" w:rsidR="00BC15B8" w:rsidRDefault="00BC15B8">
            <w:pPr>
              <w:spacing w:beforeLines="50" w:before="120" w:afterLines="50" w:after="120"/>
              <w:rPr>
                <w:rFonts w:ascii="Times New Roman" w:eastAsia="宋体" w:hAnsi="Times New Roman"/>
              </w:rPr>
            </w:pPr>
          </w:p>
        </w:tc>
        <w:tc>
          <w:tcPr>
            <w:tcW w:w="1692" w:type="dxa"/>
            <w:shd w:val="clear" w:color="auto" w:fill="auto"/>
          </w:tcPr>
          <w:p w14:paraId="048DCD8B" w14:textId="19BC2F3D" w:rsidR="00BC15B8" w:rsidRDefault="00BC15B8">
            <w:pPr>
              <w:spacing w:beforeLines="50" w:before="120" w:afterLines="50" w:after="120"/>
              <w:rPr>
                <w:rFonts w:ascii="Times New Roman" w:eastAsia="宋体" w:hAnsi="Times New Roman"/>
              </w:rPr>
            </w:pPr>
          </w:p>
        </w:tc>
        <w:tc>
          <w:tcPr>
            <w:tcW w:w="6556" w:type="dxa"/>
            <w:shd w:val="clear" w:color="auto" w:fill="auto"/>
          </w:tcPr>
          <w:p w14:paraId="4F12F3B5" w14:textId="4830F88E" w:rsidR="00472747" w:rsidRDefault="00472747" w:rsidP="00472747">
            <w:pPr>
              <w:spacing w:beforeLines="50" w:before="120" w:afterLines="50" w:after="120"/>
              <w:rPr>
                <w:rFonts w:ascii="Times New Roman" w:eastAsia="宋体" w:hAnsi="Times New Roman"/>
              </w:rPr>
            </w:pPr>
          </w:p>
        </w:tc>
      </w:tr>
      <w:tr w:rsidR="00993621" w14:paraId="40BF2C6D" w14:textId="77777777" w:rsidTr="007B7A31">
        <w:tc>
          <w:tcPr>
            <w:tcW w:w="1381" w:type="dxa"/>
            <w:shd w:val="clear" w:color="auto" w:fill="auto"/>
          </w:tcPr>
          <w:p w14:paraId="06F0D0CA" w14:textId="6D639086" w:rsidR="00993621" w:rsidRDefault="00993621">
            <w:pPr>
              <w:spacing w:beforeLines="50" w:before="120" w:afterLines="50" w:after="120"/>
              <w:rPr>
                <w:rFonts w:ascii="Times New Roman" w:eastAsia="宋体" w:hAnsi="Times New Roman"/>
              </w:rPr>
            </w:pPr>
          </w:p>
        </w:tc>
        <w:tc>
          <w:tcPr>
            <w:tcW w:w="1692" w:type="dxa"/>
            <w:shd w:val="clear" w:color="auto" w:fill="auto"/>
          </w:tcPr>
          <w:p w14:paraId="5F868F27" w14:textId="7C19306C" w:rsidR="00993621" w:rsidRDefault="00993621">
            <w:pPr>
              <w:spacing w:beforeLines="50" w:before="120" w:afterLines="50" w:after="120"/>
              <w:rPr>
                <w:rFonts w:ascii="Times New Roman" w:eastAsia="宋体" w:hAnsi="Times New Roman"/>
              </w:rPr>
            </w:pPr>
          </w:p>
        </w:tc>
        <w:tc>
          <w:tcPr>
            <w:tcW w:w="6556" w:type="dxa"/>
            <w:shd w:val="clear" w:color="auto" w:fill="auto"/>
          </w:tcPr>
          <w:p w14:paraId="482EA6BB" w14:textId="66A5A789" w:rsidR="00E22FC6" w:rsidRDefault="00E22FC6" w:rsidP="00993621">
            <w:pPr>
              <w:spacing w:beforeLines="50" w:before="120" w:afterLines="50" w:after="120"/>
              <w:rPr>
                <w:rFonts w:ascii="Times New Roman" w:eastAsia="宋体" w:hAnsi="Times New Roman"/>
              </w:rPr>
            </w:pPr>
          </w:p>
        </w:tc>
      </w:tr>
      <w:tr w:rsidR="008501FB" w14:paraId="5A34753C" w14:textId="77777777" w:rsidTr="007B7A31">
        <w:tc>
          <w:tcPr>
            <w:tcW w:w="1381" w:type="dxa"/>
            <w:shd w:val="clear" w:color="auto" w:fill="auto"/>
          </w:tcPr>
          <w:p w14:paraId="4B8FEEBB" w14:textId="66AF604E" w:rsidR="008501FB" w:rsidRDefault="008501FB" w:rsidP="008501FB">
            <w:pPr>
              <w:spacing w:beforeLines="50" w:before="120" w:afterLines="50" w:after="120"/>
              <w:rPr>
                <w:rFonts w:ascii="Times New Roman" w:hAnsi="Times New Roman"/>
              </w:rPr>
            </w:pPr>
          </w:p>
        </w:tc>
        <w:tc>
          <w:tcPr>
            <w:tcW w:w="1692" w:type="dxa"/>
            <w:shd w:val="clear" w:color="auto" w:fill="auto"/>
          </w:tcPr>
          <w:p w14:paraId="6BC65492" w14:textId="31961BA5" w:rsidR="008501FB" w:rsidRDefault="008501FB" w:rsidP="008501FB">
            <w:pPr>
              <w:spacing w:beforeLines="50" w:before="120" w:afterLines="50" w:after="120"/>
              <w:rPr>
                <w:rFonts w:ascii="Times New Roman" w:hAnsi="Times New Roman"/>
              </w:rPr>
            </w:pPr>
          </w:p>
        </w:tc>
        <w:tc>
          <w:tcPr>
            <w:tcW w:w="6556" w:type="dxa"/>
            <w:shd w:val="clear" w:color="auto" w:fill="auto"/>
          </w:tcPr>
          <w:p w14:paraId="32A760AC" w14:textId="1FAC5719" w:rsidR="008501FB" w:rsidRDefault="008501FB" w:rsidP="008501FB">
            <w:pPr>
              <w:spacing w:beforeLines="50" w:before="120" w:afterLines="50" w:after="120"/>
              <w:rPr>
                <w:rFonts w:ascii="Times New Roman" w:hAnsi="Times New Roman"/>
              </w:rPr>
            </w:pPr>
          </w:p>
        </w:tc>
      </w:tr>
      <w:tr w:rsidR="00993621" w14:paraId="5EC4B0FF" w14:textId="77777777" w:rsidTr="007B7A31">
        <w:tc>
          <w:tcPr>
            <w:tcW w:w="1381" w:type="dxa"/>
            <w:shd w:val="clear" w:color="auto" w:fill="auto"/>
          </w:tcPr>
          <w:p w14:paraId="4787742A" w14:textId="3AC812D1" w:rsidR="00993621" w:rsidRPr="00060652" w:rsidRDefault="00993621" w:rsidP="008501FB">
            <w:pPr>
              <w:spacing w:beforeLines="50" w:before="120" w:afterLines="50" w:after="120"/>
              <w:rPr>
                <w:rFonts w:ascii="Times New Roman" w:eastAsia="MS Mincho" w:hAnsi="Times New Roman"/>
              </w:rPr>
            </w:pPr>
          </w:p>
        </w:tc>
        <w:tc>
          <w:tcPr>
            <w:tcW w:w="1692" w:type="dxa"/>
            <w:shd w:val="clear" w:color="auto" w:fill="auto"/>
          </w:tcPr>
          <w:p w14:paraId="328041E8" w14:textId="559B1D83" w:rsidR="00993621" w:rsidRDefault="00993621" w:rsidP="008501FB">
            <w:pPr>
              <w:spacing w:beforeLines="50" w:before="120" w:afterLines="50" w:after="120"/>
              <w:rPr>
                <w:rFonts w:ascii="Times New Roman" w:hAnsi="Times New Roman"/>
              </w:rPr>
            </w:pPr>
          </w:p>
        </w:tc>
        <w:tc>
          <w:tcPr>
            <w:tcW w:w="6556" w:type="dxa"/>
            <w:shd w:val="clear" w:color="auto" w:fill="auto"/>
          </w:tcPr>
          <w:p w14:paraId="7D6D222A" w14:textId="710E8898" w:rsidR="00993621" w:rsidRDefault="00993621" w:rsidP="008501FB">
            <w:pPr>
              <w:spacing w:beforeLines="50" w:before="120" w:afterLines="50" w:after="120"/>
              <w:rPr>
                <w:rFonts w:ascii="Times New Roman" w:hAnsi="Times New Roman"/>
              </w:rPr>
            </w:pPr>
          </w:p>
        </w:tc>
      </w:tr>
    </w:tbl>
    <w:p w14:paraId="67B10ED8" w14:textId="77777777" w:rsidR="00BC15B8" w:rsidRDefault="00BC15B8">
      <w:pPr>
        <w:spacing w:beforeLines="50" w:before="120" w:afterLines="50" w:after="120"/>
        <w:rPr>
          <w:rFonts w:ascii="Times New Roman" w:hAnsi="Times New Roman"/>
          <w:b/>
        </w:rPr>
      </w:pPr>
    </w:p>
    <w:p w14:paraId="0E9357F8" w14:textId="77777777" w:rsidR="00BC15B8" w:rsidRDefault="00BC15B8">
      <w:pPr>
        <w:spacing w:beforeLines="50" w:before="120" w:afterLines="50" w:after="120"/>
        <w:rPr>
          <w:rFonts w:ascii="Times New Roman" w:hAnsi="Times New Roman"/>
        </w:rPr>
      </w:pPr>
    </w:p>
    <w:p w14:paraId="45A271AD" w14:textId="0824DD98"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2 </w:t>
      </w:r>
      <w:r w:rsidR="00CF0B98">
        <w:rPr>
          <w:rFonts w:ascii="Times New Roman" w:hAnsi="Times New Roman"/>
          <w:b/>
          <w:color w:val="0070C0"/>
        </w:rPr>
        <w:t>Inter-donor-DU re-routing for non-boundary node</w:t>
      </w:r>
      <w:r>
        <w:rPr>
          <w:rFonts w:ascii="Times New Roman" w:hAnsi="Times New Roman"/>
          <w:b/>
          <w:color w:val="0070C0"/>
        </w:rPr>
        <w:t xml:space="preserve"> in </w:t>
      </w:r>
      <w:r w:rsidR="006107B4" w:rsidRPr="006107B4">
        <w:rPr>
          <w:rFonts w:ascii="Times New Roman" w:hAnsi="Times New Roman"/>
          <w:b/>
          <w:color w:val="0070C0"/>
        </w:rPr>
        <w:t>R2-2207781</w:t>
      </w:r>
    </w:p>
    <w:p w14:paraId="03EFD69D" w14:textId="48E309D1"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781</w:t>
      </w:r>
    </w:p>
    <w:tbl>
      <w:tblPr>
        <w:tblStyle w:val="af1"/>
        <w:tblW w:w="0" w:type="auto"/>
        <w:tblLook w:val="04A0" w:firstRow="1" w:lastRow="0" w:firstColumn="1" w:lastColumn="0" w:noHBand="0" w:noVBand="1"/>
      </w:tblPr>
      <w:tblGrid>
        <w:gridCol w:w="9629"/>
      </w:tblGrid>
      <w:tr w:rsidR="006123C1" w14:paraId="43D5F037" w14:textId="77777777" w:rsidTr="006123C1">
        <w:tc>
          <w:tcPr>
            <w:tcW w:w="9629" w:type="dxa"/>
          </w:tcPr>
          <w:p w14:paraId="4A5D5734" w14:textId="77777777" w:rsidR="006123C1" w:rsidRPr="006123C1" w:rsidRDefault="006123C1" w:rsidP="006123C1">
            <w:pPr>
              <w:widowControl/>
              <w:overflowPunct w:val="0"/>
              <w:autoSpaceDE w:val="0"/>
              <w:autoSpaceDN w:val="0"/>
              <w:adjustRightInd w:val="0"/>
              <w:spacing w:after="180"/>
              <w:ind w:left="568" w:hanging="284"/>
              <w:jc w:val="left"/>
              <w:rPr>
                <w:rFonts w:ascii="Times New Roman" w:eastAsia="Times New Roman" w:hAnsi="Times New Roman" w:cs="Times New Roman"/>
                <w:kern w:val="0"/>
                <w:sz w:val="20"/>
                <w:szCs w:val="20"/>
                <w:lang w:val="fr-FR" w:eastAsia="fr-FR"/>
              </w:rPr>
            </w:pPr>
            <w:r w:rsidRPr="006123C1">
              <w:rPr>
                <w:rFonts w:ascii="Times New Roman" w:eastAsia="Times New Roman" w:hAnsi="Times New Roman" w:cs="Times New Roman"/>
                <w:kern w:val="0"/>
                <w:sz w:val="20"/>
                <w:szCs w:val="20"/>
                <w:lang w:val="fr-FR" w:eastAsia="fr-FR"/>
              </w:rPr>
              <w:t>-</w:t>
            </w:r>
            <w:r w:rsidRPr="006123C1">
              <w:rPr>
                <w:rFonts w:ascii="Times New Roman" w:eastAsia="Times New Roman" w:hAnsi="Times New Roman" w:cs="Times New Roman"/>
                <w:kern w:val="0"/>
                <w:sz w:val="20"/>
                <w:szCs w:val="20"/>
                <w:lang w:val="fr-FR" w:eastAsia="fr-FR"/>
              </w:rPr>
              <w:tab/>
              <w:t>else if</w:t>
            </w:r>
            <w:r w:rsidRPr="006123C1">
              <w:rPr>
                <w:rFonts w:ascii="Times New Roman" w:eastAsia="Times New Roman" w:hAnsi="Times New Roman" w:cs="Times New Roman"/>
                <w:kern w:val="0"/>
                <w:sz w:val="20"/>
                <w:szCs w:val="20"/>
                <w:lang w:val="fr-FR"/>
              </w:rPr>
              <w:t xml:space="preserve">, </w:t>
            </w:r>
            <w:r w:rsidRPr="006123C1">
              <w:rPr>
                <w:rFonts w:ascii="Times New Roman" w:eastAsia="Times New Roman" w:hAnsi="Times New Roman" w:cs="Times New Roman"/>
                <w:kern w:val="0"/>
                <w:sz w:val="20"/>
                <w:szCs w:val="20"/>
                <w:lang w:val="fr-FR" w:eastAsia="ko-KR"/>
              </w:rPr>
              <w:t>for the</w:t>
            </w:r>
            <w:r w:rsidRPr="006123C1">
              <w:rPr>
                <w:rFonts w:ascii="Times New Roman" w:eastAsia="Times New Roman" w:hAnsi="Times New Roman" w:cs="Times New Roman"/>
                <w:kern w:val="0"/>
                <w:sz w:val="20"/>
                <w:szCs w:val="20"/>
                <w:lang w:val="fr-FR"/>
              </w:rPr>
              <w:t xml:space="preserve"> transmitting part of</w:t>
            </w:r>
            <w:r w:rsidRPr="006123C1">
              <w:rPr>
                <w:rFonts w:ascii="Times New Roman" w:eastAsia="Times New Roman" w:hAnsi="Times New Roman" w:cs="Times New Roman"/>
                <w:kern w:val="0"/>
                <w:sz w:val="20"/>
                <w:szCs w:val="20"/>
                <w:lang w:val="fr-FR" w:eastAsia="ko-KR"/>
              </w:rPr>
              <w:t xml:space="preserve"> IAB-MT, </w:t>
            </w:r>
            <w:r w:rsidRPr="006123C1">
              <w:rPr>
                <w:rFonts w:ascii="Times New Roman" w:eastAsia="Times New Roman" w:hAnsi="Times New Roman" w:cs="Times New Roman"/>
                <w:kern w:val="0"/>
                <w:sz w:val="20"/>
                <w:szCs w:val="20"/>
                <w:lang w:val="fr-FR"/>
              </w:rPr>
              <w:t>at least one egress link is available, and if</w:t>
            </w:r>
            <w:r w:rsidRPr="006123C1">
              <w:rPr>
                <w:rFonts w:ascii="Times New Roman" w:eastAsia="Times New Roman" w:hAnsi="Times New Roman" w:cs="Times New Roman"/>
                <w:kern w:val="0"/>
                <w:sz w:val="20"/>
                <w:szCs w:val="20"/>
                <w:lang w:val="fr-FR" w:eastAsia="fr-FR"/>
              </w:rPr>
              <w:t xml:space="preserve"> </w:t>
            </w:r>
            <w:r w:rsidRPr="006123C1">
              <w:rPr>
                <w:rFonts w:ascii="Times New Roman" w:eastAsia="Times New Roman" w:hAnsi="Times New Roman" w:cs="Times New Roman"/>
                <w:i/>
                <w:kern w:val="0"/>
                <w:sz w:val="20"/>
                <w:szCs w:val="20"/>
                <w:lang w:val="fr-FR"/>
              </w:rPr>
              <w:t>Re-routing Disable Indicator</w:t>
            </w:r>
            <w:r w:rsidRPr="006123C1">
              <w:rPr>
                <w:rFonts w:ascii="Times New Roman" w:eastAsia="Times New Roman" w:hAnsi="Times New Roman" w:cs="Times New Roman"/>
                <w:kern w:val="0"/>
                <w:sz w:val="20"/>
                <w:szCs w:val="20"/>
                <w:lang w:val="fr-FR"/>
              </w:rPr>
              <w:t xml:space="preserve"> IE is not configured by F1AP</w:t>
            </w:r>
            <w:r w:rsidRPr="006123C1">
              <w:rPr>
                <w:rFonts w:ascii="Times New Roman" w:eastAsia="Times New Roman" w:hAnsi="Times New Roman" w:cs="Times New Roman"/>
                <w:kern w:val="0"/>
                <w:sz w:val="20"/>
                <w:szCs w:val="20"/>
                <w:lang w:val="fr-FR" w:eastAsia="fr-FR"/>
              </w:rPr>
              <w:t>:</w:t>
            </w:r>
          </w:p>
          <w:p w14:paraId="79E7475E" w14:textId="17C71420" w:rsidR="006123C1" w:rsidRPr="006123C1" w:rsidRDefault="006123C1" w:rsidP="006123C1">
            <w:pPr>
              <w:widowControl/>
              <w:overflowPunct w:val="0"/>
              <w:autoSpaceDE w:val="0"/>
              <w:autoSpaceDN w:val="0"/>
              <w:adjustRightInd w:val="0"/>
              <w:spacing w:after="180"/>
              <w:ind w:left="851" w:hanging="284"/>
              <w:jc w:val="left"/>
              <w:rPr>
                <w:rFonts w:ascii="Times New Roman" w:eastAsia="Times New Roman" w:hAnsi="Times New Roman" w:cs="Times New Roman"/>
                <w:kern w:val="0"/>
                <w:sz w:val="20"/>
                <w:szCs w:val="20"/>
                <w:lang w:val="fr-FR" w:eastAsia="fr-FR"/>
              </w:rPr>
            </w:pPr>
            <w:r w:rsidRPr="006123C1">
              <w:rPr>
                <w:rFonts w:ascii="Times New Roman" w:eastAsia="Times New Roman" w:hAnsi="Times New Roman" w:cs="Times New Roman"/>
                <w:kern w:val="0"/>
                <w:sz w:val="20"/>
                <w:szCs w:val="20"/>
                <w:lang w:val="fr-FR" w:eastAsia="fr-FR"/>
              </w:rPr>
              <w:t>-</w:t>
            </w:r>
            <w:r w:rsidRPr="006123C1">
              <w:rPr>
                <w:rFonts w:ascii="Times New Roman" w:eastAsia="Times New Roman" w:hAnsi="Times New Roman" w:cs="Times New Roman"/>
                <w:kern w:val="0"/>
                <w:sz w:val="20"/>
                <w:szCs w:val="20"/>
                <w:lang w:val="fr-FR" w:eastAsia="fr-FR"/>
              </w:rPr>
              <w:tab/>
              <w:t xml:space="preserve">if this egress link </w:t>
            </w:r>
            <w:r w:rsidRPr="006123C1">
              <w:rPr>
                <w:rFonts w:ascii="Times New Roman" w:eastAsia="Times New Roman" w:hAnsi="Times New Roman" w:cs="Times New Roman"/>
                <w:color w:val="FF0000"/>
                <w:kern w:val="0"/>
                <w:sz w:val="20"/>
                <w:szCs w:val="20"/>
                <w:u w:val="single"/>
                <w:lang w:val="fr-FR" w:eastAsia="fr-FR"/>
              </w:rPr>
              <w:t xml:space="preserve">does not </w:t>
            </w:r>
            <w:r w:rsidRPr="006123C1">
              <w:rPr>
                <w:rFonts w:ascii="Times New Roman" w:eastAsia="Times New Roman" w:hAnsi="Times New Roman" w:cs="Times New Roman"/>
                <w:kern w:val="0"/>
                <w:sz w:val="20"/>
                <w:szCs w:val="20"/>
                <w:lang w:val="fr-FR" w:eastAsia="fr-FR"/>
              </w:rPr>
              <w:t>belong</w:t>
            </w:r>
            <w:r w:rsidRPr="006123C1">
              <w:rPr>
                <w:rFonts w:ascii="Times New Roman" w:eastAsia="Times New Roman" w:hAnsi="Times New Roman" w:cs="Times New Roman"/>
                <w:strike/>
                <w:color w:val="FF0000"/>
                <w:kern w:val="0"/>
                <w:sz w:val="20"/>
                <w:szCs w:val="20"/>
                <w:lang w:val="fr-FR" w:eastAsia="fr-FR"/>
              </w:rPr>
              <w:t>s</w:t>
            </w:r>
            <w:r w:rsidRPr="006123C1">
              <w:rPr>
                <w:rFonts w:ascii="Times New Roman" w:eastAsia="Times New Roman" w:hAnsi="Times New Roman" w:cs="Times New Roman"/>
                <w:kern w:val="0"/>
                <w:sz w:val="20"/>
                <w:szCs w:val="20"/>
                <w:lang w:val="fr-FR" w:eastAsia="fr-FR"/>
              </w:rPr>
              <w:t xml:space="preserve"> to </w:t>
            </w:r>
            <w:r w:rsidRPr="006123C1">
              <w:rPr>
                <w:rFonts w:ascii="Times New Roman" w:eastAsia="Times New Roman" w:hAnsi="Times New Roman" w:cs="Times New Roman"/>
                <w:color w:val="FF0000"/>
                <w:kern w:val="0"/>
                <w:sz w:val="20"/>
                <w:szCs w:val="20"/>
                <w:lang w:val="fr-FR" w:eastAsia="fr-FR"/>
              </w:rPr>
              <w:t>non-</w:t>
            </w:r>
            <w:r w:rsidRPr="006123C1">
              <w:rPr>
                <w:rFonts w:ascii="Times New Roman" w:eastAsia="Times New Roman" w:hAnsi="Times New Roman" w:cs="Times New Roman"/>
                <w:kern w:val="0"/>
                <w:sz w:val="20"/>
                <w:szCs w:val="20"/>
                <w:lang w:val="fr-FR" w:eastAsia="fr-FR"/>
              </w:rPr>
              <w:t>F1-terminating donor topology, and there is an entry</w:t>
            </w:r>
            <w:r w:rsidRPr="006123C1">
              <w:rPr>
                <w:rFonts w:ascii="Times New Roman" w:eastAsia="Times New Roman" w:hAnsi="Times New Roman" w:cs="Times New Roman"/>
                <w:kern w:val="0"/>
                <w:sz w:val="20"/>
                <w:szCs w:val="20"/>
                <w:lang w:val="fr-FR"/>
              </w:rPr>
              <w:t xml:space="preserve"> </w:t>
            </w:r>
            <w:r w:rsidRPr="006123C1">
              <w:rPr>
                <w:rFonts w:ascii="Times New Roman" w:eastAsia="Times New Roman" w:hAnsi="Times New Roman" w:cs="Times New Roman"/>
                <w:kern w:val="0"/>
                <w:sz w:val="20"/>
                <w:szCs w:val="20"/>
                <w:lang w:val="fr-FR" w:eastAsia="fr-FR"/>
              </w:rPr>
              <w:t>in the BH Routing Configuration</w:t>
            </w:r>
            <w:r w:rsidRPr="006123C1">
              <w:rPr>
                <w:rFonts w:ascii="Times New Roman" w:eastAsia="Times New Roman" w:hAnsi="Times New Roman" w:cs="Times New Roman"/>
                <w:kern w:val="0"/>
                <w:sz w:val="20"/>
                <w:szCs w:val="20"/>
                <w:lang w:val="fr-FR"/>
              </w:rPr>
              <w:t xml:space="preserve"> not configured with </w:t>
            </w:r>
            <w:r w:rsidRPr="006123C1">
              <w:rPr>
                <w:rFonts w:ascii="Times New Roman" w:eastAsia="Times New Roman" w:hAnsi="Times New Roman" w:cs="Times New Roman"/>
                <w:i/>
                <w:kern w:val="0"/>
                <w:sz w:val="20"/>
                <w:szCs w:val="20"/>
                <w:lang w:val="fr-FR"/>
              </w:rPr>
              <w:t>Non-F1-terminating IAB-donor Topology Indicator</w:t>
            </w:r>
            <w:r w:rsidRPr="006123C1">
              <w:rPr>
                <w:rFonts w:ascii="Times New Roman" w:eastAsia="Times New Roman" w:hAnsi="Times New Roman" w:cs="Times New Roman"/>
                <w:kern w:val="0"/>
                <w:sz w:val="20"/>
                <w:szCs w:val="20"/>
                <w:lang w:val="fr-FR"/>
              </w:rPr>
              <w:t xml:space="preserve"> IE</w:t>
            </w:r>
            <w:r w:rsidRPr="006123C1">
              <w:rPr>
                <w:rFonts w:ascii="Times New Roman" w:eastAsia="Times New Roman" w:hAnsi="Times New Roman" w:cs="Times New Roman"/>
                <w:kern w:val="0"/>
                <w:sz w:val="20"/>
                <w:szCs w:val="20"/>
                <w:lang w:val="fr-FR" w:eastAsia="fr-FR"/>
              </w:rPr>
              <w:t xml:space="preserve"> whose Next Hop BAP Address corresponds to this egress link, or</w:t>
            </w:r>
          </w:p>
          <w:p w14:paraId="38A9ED6A" w14:textId="77777777" w:rsidR="006123C1" w:rsidRPr="006123C1" w:rsidRDefault="006123C1" w:rsidP="006123C1">
            <w:pPr>
              <w:widowControl/>
              <w:overflowPunct w:val="0"/>
              <w:autoSpaceDE w:val="0"/>
              <w:autoSpaceDN w:val="0"/>
              <w:adjustRightInd w:val="0"/>
              <w:spacing w:after="180"/>
              <w:ind w:left="851" w:hanging="284"/>
              <w:jc w:val="left"/>
              <w:rPr>
                <w:rFonts w:ascii="Times New Roman" w:eastAsia="Times New Roman" w:hAnsi="Times New Roman" w:cs="Times New Roman"/>
                <w:kern w:val="0"/>
                <w:sz w:val="20"/>
                <w:szCs w:val="20"/>
                <w:lang w:val="fr-FR" w:eastAsia="fr-FR"/>
              </w:rPr>
            </w:pPr>
            <w:r w:rsidRPr="006123C1">
              <w:rPr>
                <w:rFonts w:ascii="Times New Roman" w:eastAsia="Times New Roman" w:hAnsi="Times New Roman" w:cs="Times New Roman"/>
                <w:kern w:val="0"/>
                <w:sz w:val="20"/>
                <w:szCs w:val="20"/>
                <w:lang w:val="fr-FR" w:eastAsia="fr-FR"/>
              </w:rPr>
              <w:t>-</w:t>
            </w:r>
            <w:r w:rsidRPr="006123C1">
              <w:rPr>
                <w:rFonts w:ascii="Times New Roman" w:eastAsia="Times New Roman" w:hAnsi="Times New Roman" w:cs="Times New Roman"/>
                <w:kern w:val="0"/>
                <w:sz w:val="20"/>
                <w:szCs w:val="20"/>
                <w:lang w:val="fr-FR" w:eastAsia="fr-FR"/>
              </w:rPr>
              <w:tab/>
              <w:t>if this egress link belongs to non-F1-terminating donor topology, and there is an entry</w:t>
            </w:r>
            <w:r w:rsidRPr="006123C1">
              <w:rPr>
                <w:rFonts w:ascii="Times New Roman" w:eastAsia="Times New Roman" w:hAnsi="Times New Roman" w:cs="Times New Roman"/>
                <w:kern w:val="0"/>
                <w:sz w:val="20"/>
                <w:szCs w:val="20"/>
                <w:lang w:val="fr-FR"/>
              </w:rPr>
              <w:t xml:space="preserve"> </w:t>
            </w:r>
            <w:r w:rsidRPr="006123C1">
              <w:rPr>
                <w:rFonts w:ascii="Times New Roman" w:eastAsia="Times New Roman" w:hAnsi="Times New Roman" w:cs="Times New Roman"/>
                <w:kern w:val="0"/>
                <w:sz w:val="20"/>
                <w:szCs w:val="20"/>
                <w:lang w:val="fr-FR" w:eastAsia="fr-FR"/>
              </w:rPr>
              <w:t>in the BH Routing Configuration</w:t>
            </w:r>
            <w:r w:rsidRPr="006123C1">
              <w:rPr>
                <w:rFonts w:ascii="Times New Roman" w:eastAsia="Times New Roman" w:hAnsi="Times New Roman" w:cs="Times New Roman"/>
                <w:kern w:val="0"/>
                <w:sz w:val="20"/>
                <w:szCs w:val="20"/>
                <w:lang w:val="fr-FR"/>
              </w:rPr>
              <w:t xml:space="preserve"> configured with </w:t>
            </w:r>
            <w:r w:rsidRPr="006123C1">
              <w:rPr>
                <w:rFonts w:ascii="Times New Roman" w:eastAsia="Times New Roman" w:hAnsi="Times New Roman" w:cs="Times New Roman"/>
                <w:i/>
                <w:kern w:val="0"/>
                <w:sz w:val="20"/>
                <w:szCs w:val="20"/>
                <w:lang w:val="fr-FR"/>
              </w:rPr>
              <w:t xml:space="preserve">Non-F1-terminating IAB-donor Topology Indicator </w:t>
            </w:r>
            <w:r w:rsidRPr="006123C1">
              <w:rPr>
                <w:rFonts w:ascii="Times New Roman" w:eastAsia="Times New Roman" w:hAnsi="Times New Roman" w:cs="Times New Roman"/>
                <w:kern w:val="0"/>
                <w:sz w:val="20"/>
                <w:szCs w:val="20"/>
                <w:lang w:val="fr-FR"/>
              </w:rPr>
              <w:t>IE</w:t>
            </w:r>
            <w:r w:rsidRPr="006123C1">
              <w:rPr>
                <w:rFonts w:ascii="Times New Roman" w:eastAsia="Times New Roman" w:hAnsi="Times New Roman" w:cs="Times New Roman"/>
                <w:kern w:val="0"/>
                <w:sz w:val="20"/>
                <w:szCs w:val="20"/>
                <w:lang w:val="fr-FR" w:eastAsia="fr-FR"/>
              </w:rPr>
              <w:t xml:space="preserve"> whose Next Hop BAP Address corresponds to this egress link:</w:t>
            </w:r>
          </w:p>
          <w:p w14:paraId="6A05D68B" w14:textId="77777777" w:rsidR="006123C1" w:rsidRPr="006123C1" w:rsidRDefault="006123C1" w:rsidP="006123C1">
            <w:pPr>
              <w:widowControl/>
              <w:overflowPunct w:val="0"/>
              <w:autoSpaceDE w:val="0"/>
              <w:autoSpaceDN w:val="0"/>
              <w:adjustRightInd w:val="0"/>
              <w:spacing w:after="180"/>
              <w:ind w:left="1135" w:hanging="284"/>
              <w:jc w:val="left"/>
              <w:rPr>
                <w:rFonts w:ascii="Times New Roman" w:eastAsia="Times New Roman" w:hAnsi="Times New Roman" w:cs="Times New Roman"/>
                <w:kern w:val="0"/>
                <w:sz w:val="20"/>
                <w:szCs w:val="20"/>
                <w:lang w:val="fr-FR" w:eastAsia="fr-FR"/>
              </w:rPr>
            </w:pPr>
            <w:r w:rsidRPr="006123C1">
              <w:rPr>
                <w:rFonts w:ascii="Times New Roman" w:eastAsia="Times New Roman" w:hAnsi="Times New Roman" w:cs="Times New Roman"/>
                <w:kern w:val="0"/>
                <w:sz w:val="20"/>
                <w:szCs w:val="20"/>
                <w:lang w:val="fr-FR" w:eastAsia="fr-FR"/>
              </w:rPr>
              <w:t>-</w:t>
            </w:r>
            <w:r w:rsidRPr="006123C1">
              <w:rPr>
                <w:rFonts w:ascii="Times New Roman" w:eastAsia="Times New Roman" w:hAnsi="Times New Roman" w:cs="Times New Roman"/>
                <w:kern w:val="0"/>
                <w:sz w:val="20"/>
                <w:szCs w:val="20"/>
                <w:lang w:val="fr-FR" w:eastAsia="fr-FR"/>
              </w:rPr>
              <w:tab/>
              <w:t>select the egress link;</w:t>
            </w:r>
          </w:p>
          <w:p w14:paraId="279CC247" w14:textId="31B96301" w:rsidR="006123C1" w:rsidRPr="006123C1" w:rsidRDefault="006123C1" w:rsidP="006123C1">
            <w:pPr>
              <w:widowControl/>
              <w:overflowPunct w:val="0"/>
              <w:autoSpaceDE w:val="0"/>
              <w:autoSpaceDN w:val="0"/>
              <w:adjustRightInd w:val="0"/>
              <w:spacing w:after="180"/>
              <w:ind w:left="1135" w:hanging="284"/>
              <w:jc w:val="left"/>
              <w:rPr>
                <w:rFonts w:ascii="Times New Roman" w:eastAsia="Times New Roman" w:hAnsi="Times New Roman" w:cs="Times New Roman"/>
                <w:kern w:val="0"/>
                <w:sz w:val="20"/>
                <w:szCs w:val="20"/>
                <w:lang w:val="fr-FR" w:eastAsia="fr-FR"/>
              </w:rPr>
            </w:pPr>
            <w:r w:rsidRPr="006123C1">
              <w:rPr>
                <w:rFonts w:ascii="Times New Roman" w:eastAsia="Times New Roman" w:hAnsi="Times New Roman" w:cs="Times New Roman"/>
                <w:kern w:val="0"/>
                <w:sz w:val="20"/>
                <w:szCs w:val="20"/>
                <w:lang w:val="fr-FR" w:eastAsia="fr-FR"/>
              </w:rPr>
              <w:t>-</w:t>
            </w:r>
            <w:r w:rsidRPr="006123C1">
              <w:rPr>
                <w:rFonts w:ascii="Times New Roman" w:eastAsia="Times New Roman" w:hAnsi="Times New Roman" w:cs="Times New Roman"/>
                <w:kern w:val="0"/>
                <w:sz w:val="20"/>
                <w:szCs w:val="20"/>
                <w:lang w:val="fr-FR" w:eastAsia="fr-FR"/>
              </w:rPr>
              <w:tab/>
              <w:t>rewrite the BAP header of this BAP Data PDU, where the DESTINATION field is set to the leftmost 10 bits of BAP Routing ID of the entry in the BH Routing Configuration (i.e. BAP address), and the PATH field is set to the rightmost 10 bits of BAP Routing ID of the entry (i.e. BAP path identity).</w:t>
            </w:r>
          </w:p>
        </w:tc>
      </w:tr>
    </w:tbl>
    <w:p w14:paraId="0CADD83E" w14:textId="51F3AB9D" w:rsidR="006123C1" w:rsidRDefault="00F51A60" w:rsidP="006123C1">
      <w:pPr>
        <w:spacing w:after="180"/>
        <w:rPr>
          <w:rFonts w:ascii="Times New Roman" w:eastAsia="宋体" w:hAnsi="Times New Roman"/>
        </w:rPr>
      </w:pPr>
      <w:r>
        <w:rPr>
          <w:rFonts w:ascii="Times New Roman" w:eastAsia="宋体" w:hAnsi="Times New Roman"/>
        </w:rPr>
        <w:t xml:space="preserve"> </w:t>
      </w:r>
    </w:p>
    <w:p w14:paraId="274C4358" w14:textId="3DD3FCE2" w:rsidR="006123C1" w:rsidRDefault="006123C1">
      <w:pPr>
        <w:spacing w:beforeLines="50" w:before="120" w:afterLines="50" w:after="120"/>
        <w:rPr>
          <w:rFonts w:ascii="Times New Roman" w:eastAsia="宋体" w:hAnsi="Times New Roman"/>
        </w:rPr>
      </w:pPr>
      <w:r w:rsidRPr="006123C1">
        <w:rPr>
          <w:rFonts w:ascii="Times New Roman" w:eastAsia="宋体" w:hAnsi="Times New Roman"/>
        </w:rPr>
        <w:t xml:space="preserve">Since the “F1-terminating donor topology” definition </w:t>
      </w:r>
      <w:r w:rsidRPr="006123C1">
        <w:rPr>
          <w:rFonts w:ascii="Times New Roman" w:eastAsia="宋体" w:hAnsi="Times New Roman"/>
          <w:highlight w:val="yellow"/>
        </w:rPr>
        <w:t>only applies to boundary node</w:t>
      </w:r>
      <w:r w:rsidRPr="006123C1">
        <w:rPr>
          <w:rFonts w:ascii="Times New Roman" w:eastAsia="宋体" w:hAnsi="Times New Roman"/>
        </w:rPr>
        <w:t xml:space="preserve">, i.e. “refers to the IAB-donor that terminates F1 for the </w:t>
      </w:r>
      <w:r w:rsidRPr="006123C1">
        <w:rPr>
          <w:rFonts w:ascii="Times New Roman" w:eastAsia="宋体" w:hAnsi="Times New Roman"/>
          <w:color w:val="FF0000"/>
        </w:rPr>
        <w:t xml:space="preserve">boundary </w:t>
      </w:r>
      <w:r w:rsidRPr="006123C1">
        <w:rPr>
          <w:rFonts w:ascii="Times New Roman" w:eastAsia="宋体" w:hAnsi="Times New Roman"/>
        </w:rPr>
        <w:t xml:space="preserve">IAB-node, as defined in TS 38.401”. The conditions for inter-donor-DU re-routing with header rewriting </w:t>
      </w:r>
      <w:r w:rsidRPr="006123C1">
        <w:rPr>
          <w:rFonts w:ascii="Times New Roman" w:eastAsia="宋体" w:hAnsi="Times New Roman"/>
          <w:color w:val="FF0000"/>
        </w:rPr>
        <w:t>cannot cover the descendant node</w:t>
      </w:r>
      <w:r w:rsidRPr="006123C1">
        <w:rPr>
          <w:rFonts w:ascii="Times New Roman" w:eastAsia="宋体" w:hAnsi="Times New Roman"/>
        </w:rPr>
        <w:t xml:space="preserve"> (non-boundary</w:t>
      </w:r>
      <w:r>
        <w:rPr>
          <w:rFonts w:ascii="Times New Roman" w:eastAsia="宋体" w:hAnsi="Times New Roman"/>
        </w:rPr>
        <w:t xml:space="preserve"> </w:t>
      </w:r>
      <w:r w:rsidRPr="006123C1">
        <w:rPr>
          <w:rFonts w:ascii="Times New Roman" w:eastAsia="宋体" w:hAnsi="Times New Roman"/>
        </w:rPr>
        <w:t xml:space="preserve">node) case well. Namely that, technically, the condition “if this egress link belongs to F1-terminating donor topology” is not met for the descendant node. </w:t>
      </w:r>
    </w:p>
    <w:p w14:paraId="25CCC0C7" w14:textId="2FFAC501" w:rsidR="00BC15B8" w:rsidRDefault="00F51A60">
      <w:pPr>
        <w:spacing w:beforeLines="50" w:before="120" w:afterLines="50" w:after="120"/>
        <w:rPr>
          <w:rFonts w:ascii="Times New Roman" w:hAnsi="Times New Roman"/>
          <w:b/>
        </w:rPr>
      </w:pPr>
      <w:r>
        <w:rPr>
          <w:rFonts w:ascii="Times New Roman" w:hAnsi="Times New Roman"/>
          <w:b/>
        </w:rPr>
        <w:t xml:space="preserve">Q2: Do you think the proposed </w:t>
      </w:r>
      <w:r w:rsidR="006107B4">
        <w:rPr>
          <w:rFonts w:ascii="Times New Roman" w:hAnsi="Times New Roman"/>
          <w:b/>
        </w:rPr>
        <w:t>3</w:t>
      </w:r>
      <w:r w:rsidR="006107B4" w:rsidRPr="006107B4">
        <w:rPr>
          <w:rFonts w:ascii="Times New Roman" w:hAnsi="Times New Roman"/>
          <w:b/>
          <w:vertAlign w:val="superscript"/>
        </w:rPr>
        <w:t>rd</w:t>
      </w:r>
      <w:r w:rsidR="006107B4">
        <w:rPr>
          <w:rFonts w:ascii="Times New Roman" w:hAnsi="Times New Roman"/>
          <w:b/>
        </w:rPr>
        <w:t xml:space="preserve"> </w:t>
      </w:r>
      <w:r>
        <w:rPr>
          <w:rFonts w:ascii="Times New Roman" w:hAnsi="Times New Roman"/>
          <w:b/>
        </w:rPr>
        <w:t xml:space="preserve">change in </w:t>
      </w:r>
      <w:r w:rsidR="006107B4" w:rsidRPr="006107B4">
        <w:rPr>
          <w:rFonts w:ascii="Times New Roman" w:hAnsi="Times New Roman"/>
          <w:b/>
        </w:rPr>
        <w:t>R2-2207781</w:t>
      </w:r>
      <w:r>
        <w:rPr>
          <w:rFonts w:ascii="Times New Roman" w:hAnsi="Times New Roman"/>
          <w:b/>
        </w:rPr>
        <w:t xml:space="preserve"> is nee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13"/>
        <w:gridCol w:w="6027"/>
      </w:tblGrid>
      <w:tr w:rsidR="00BC15B8" w14:paraId="1F4364AA" w14:textId="77777777" w:rsidTr="00060652">
        <w:tc>
          <w:tcPr>
            <w:tcW w:w="1789" w:type="dxa"/>
            <w:shd w:val="clear" w:color="auto" w:fill="auto"/>
          </w:tcPr>
          <w:p w14:paraId="3B0C604C"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3" w:type="dxa"/>
            <w:shd w:val="clear" w:color="auto" w:fill="auto"/>
          </w:tcPr>
          <w:p w14:paraId="64D7117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27" w:type="dxa"/>
            <w:shd w:val="clear" w:color="auto" w:fill="auto"/>
          </w:tcPr>
          <w:p w14:paraId="29C5AB25"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508C1FA2" w14:textId="77777777" w:rsidTr="00060652">
        <w:tc>
          <w:tcPr>
            <w:tcW w:w="1789" w:type="dxa"/>
            <w:shd w:val="clear" w:color="auto" w:fill="auto"/>
          </w:tcPr>
          <w:p w14:paraId="77798667" w14:textId="1D1F7898" w:rsidR="00BC15B8" w:rsidRDefault="00BC15B8">
            <w:pPr>
              <w:spacing w:beforeLines="50" w:before="120" w:afterLines="50" w:after="120"/>
              <w:rPr>
                <w:rFonts w:ascii="Times New Roman" w:eastAsia="宋体" w:hAnsi="Times New Roman"/>
              </w:rPr>
            </w:pPr>
          </w:p>
        </w:tc>
        <w:tc>
          <w:tcPr>
            <w:tcW w:w="1813" w:type="dxa"/>
            <w:shd w:val="clear" w:color="auto" w:fill="auto"/>
          </w:tcPr>
          <w:p w14:paraId="0C26038C" w14:textId="17832497" w:rsidR="00BC15B8" w:rsidRPr="00A818E9" w:rsidRDefault="00BC15B8">
            <w:pPr>
              <w:spacing w:beforeLines="50" w:before="120" w:afterLines="50" w:after="120"/>
              <w:rPr>
                <w:rFonts w:ascii="Times New Roman" w:eastAsia="等线" w:hAnsi="Times New Roman"/>
              </w:rPr>
            </w:pPr>
          </w:p>
        </w:tc>
        <w:tc>
          <w:tcPr>
            <w:tcW w:w="6027" w:type="dxa"/>
            <w:shd w:val="clear" w:color="auto" w:fill="auto"/>
          </w:tcPr>
          <w:p w14:paraId="2962DB84" w14:textId="22043C1F" w:rsidR="00BC15B8" w:rsidRPr="00A818E9" w:rsidRDefault="00BC15B8">
            <w:pPr>
              <w:spacing w:beforeLines="50" w:before="120" w:afterLines="50" w:after="120"/>
              <w:rPr>
                <w:rFonts w:ascii="Times New Roman" w:eastAsia="等线" w:hAnsi="Times New Roman"/>
              </w:rPr>
            </w:pPr>
          </w:p>
        </w:tc>
      </w:tr>
      <w:tr w:rsidR="00BC15B8" w14:paraId="636929ED" w14:textId="77777777" w:rsidTr="00060652">
        <w:tc>
          <w:tcPr>
            <w:tcW w:w="1789" w:type="dxa"/>
            <w:shd w:val="clear" w:color="auto" w:fill="auto"/>
          </w:tcPr>
          <w:p w14:paraId="2AA66B09" w14:textId="370BA943" w:rsidR="00BC15B8" w:rsidRDefault="00BC15B8">
            <w:pPr>
              <w:spacing w:beforeLines="50" w:before="120" w:afterLines="50" w:after="120"/>
              <w:rPr>
                <w:rFonts w:ascii="Times New Roman" w:eastAsia="宋体" w:hAnsi="Times New Roman"/>
              </w:rPr>
            </w:pPr>
          </w:p>
        </w:tc>
        <w:tc>
          <w:tcPr>
            <w:tcW w:w="1813" w:type="dxa"/>
            <w:shd w:val="clear" w:color="auto" w:fill="auto"/>
          </w:tcPr>
          <w:p w14:paraId="4D65024C" w14:textId="5D9EFAE2" w:rsidR="00BC15B8" w:rsidRDefault="00BC15B8">
            <w:pPr>
              <w:spacing w:beforeLines="50" w:before="120" w:afterLines="50" w:after="120"/>
              <w:rPr>
                <w:rFonts w:ascii="Times New Roman" w:eastAsia="宋体" w:hAnsi="Times New Roman"/>
              </w:rPr>
            </w:pPr>
          </w:p>
        </w:tc>
        <w:tc>
          <w:tcPr>
            <w:tcW w:w="6027" w:type="dxa"/>
            <w:shd w:val="clear" w:color="auto" w:fill="auto"/>
          </w:tcPr>
          <w:p w14:paraId="37160922" w14:textId="5B621A7C" w:rsidR="00BC15B8" w:rsidRDefault="00BC15B8">
            <w:pPr>
              <w:spacing w:beforeLines="50" w:before="120" w:afterLines="50" w:after="120"/>
              <w:rPr>
                <w:rFonts w:ascii="Times New Roman" w:eastAsia="宋体" w:hAnsi="Times New Roman"/>
              </w:rPr>
            </w:pPr>
          </w:p>
        </w:tc>
      </w:tr>
      <w:tr w:rsidR="00BC15B8" w14:paraId="1FDA2C77" w14:textId="77777777" w:rsidTr="00060652">
        <w:tc>
          <w:tcPr>
            <w:tcW w:w="1789" w:type="dxa"/>
            <w:shd w:val="clear" w:color="auto" w:fill="auto"/>
          </w:tcPr>
          <w:p w14:paraId="547A5B5D" w14:textId="4D692A10" w:rsidR="00BC15B8" w:rsidRDefault="00BC15B8">
            <w:pPr>
              <w:spacing w:beforeLines="50" w:before="120" w:afterLines="50" w:after="120"/>
              <w:rPr>
                <w:rFonts w:ascii="Times New Roman" w:hAnsi="Times New Roman"/>
              </w:rPr>
            </w:pPr>
          </w:p>
        </w:tc>
        <w:tc>
          <w:tcPr>
            <w:tcW w:w="1813" w:type="dxa"/>
            <w:shd w:val="clear" w:color="auto" w:fill="auto"/>
          </w:tcPr>
          <w:p w14:paraId="750FD8B2" w14:textId="4182AE65" w:rsidR="00BC15B8" w:rsidRDefault="00BC15B8">
            <w:pPr>
              <w:spacing w:beforeLines="50" w:before="120" w:afterLines="50" w:after="120"/>
              <w:rPr>
                <w:rFonts w:ascii="Times New Roman" w:hAnsi="Times New Roman"/>
              </w:rPr>
            </w:pPr>
          </w:p>
        </w:tc>
        <w:tc>
          <w:tcPr>
            <w:tcW w:w="6027" w:type="dxa"/>
            <w:shd w:val="clear" w:color="auto" w:fill="auto"/>
          </w:tcPr>
          <w:p w14:paraId="7BF923AA" w14:textId="55693E2A" w:rsidR="002D105D" w:rsidRDefault="002D105D" w:rsidP="00590E0C">
            <w:pPr>
              <w:spacing w:beforeLines="50" w:before="120" w:afterLines="50" w:after="120"/>
              <w:rPr>
                <w:rFonts w:ascii="Times New Roman" w:hAnsi="Times New Roman"/>
              </w:rPr>
            </w:pPr>
          </w:p>
        </w:tc>
      </w:tr>
      <w:tr w:rsidR="00060652" w14:paraId="0A8317AD" w14:textId="77777777" w:rsidTr="00060652">
        <w:tc>
          <w:tcPr>
            <w:tcW w:w="1789" w:type="dxa"/>
            <w:shd w:val="clear" w:color="auto" w:fill="auto"/>
          </w:tcPr>
          <w:p w14:paraId="0FE8A6E0" w14:textId="1A1E1159" w:rsidR="00060652" w:rsidRDefault="00060652" w:rsidP="00060652">
            <w:pPr>
              <w:spacing w:beforeLines="50" w:before="120" w:afterLines="50" w:after="120"/>
              <w:rPr>
                <w:rFonts w:ascii="Times New Roman" w:hAnsi="Times New Roman"/>
              </w:rPr>
            </w:pPr>
          </w:p>
        </w:tc>
        <w:tc>
          <w:tcPr>
            <w:tcW w:w="1813" w:type="dxa"/>
            <w:shd w:val="clear" w:color="auto" w:fill="auto"/>
          </w:tcPr>
          <w:p w14:paraId="6B56AA73" w14:textId="761EE402" w:rsidR="00060652" w:rsidRDefault="00060652" w:rsidP="00060652">
            <w:pPr>
              <w:spacing w:beforeLines="50" w:before="120" w:afterLines="50" w:after="120"/>
              <w:rPr>
                <w:rFonts w:ascii="Times New Roman" w:hAnsi="Times New Roman"/>
              </w:rPr>
            </w:pPr>
          </w:p>
        </w:tc>
        <w:tc>
          <w:tcPr>
            <w:tcW w:w="6027" w:type="dxa"/>
            <w:shd w:val="clear" w:color="auto" w:fill="auto"/>
          </w:tcPr>
          <w:p w14:paraId="76D5FE20" w14:textId="567F8BB1" w:rsidR="00060652" w:rsidRDefault="00060652" w:rsidP="00060652">
            <w:pPr>
              <w:spacing w:beforeLines="50" w:before="120" w:afterLines="50" w:after="120"/>
              <w:rPr>
                <w:rFonts w:ascii="Times New Roman" w:hAnsi="Times New Roman"/>
              </w:rPr>
            </w:pPr>
          </w:p>
        </w:tc>
      </w:tr>
    </w:tbl>
    <w:p w14:paraId="63A64DEE" w14:textId="3AA02AE1" w:rsidR="00211661" w:rsidRDefault="00211661">
      <w:pPr>
        <w:spacing w:beforeLines="50" w:before="120" w:afterLines="50" w:after="120"/>
        <w:rPr>
          <w:rFonts w:ascii="Times New Roman" w:eastAsia="宋体" w:hAnsi="Times New Roman"/>
        </w:rPr>
      </w:pPr>
    </w:p>
    <w:p w14:paraId="2CF8EBE8" w14:textId="77777777" w:rsidR="00BC15B8" w:rsidRDefault="00BC15B8">
      <w:pPr>
        <w:spacing w:beforeLines="50" w:before="120" w:afterLines="50" w:after="120"/>
        <w:rPr>
          <w:rFonts w:ascii="Times New Roman" w:eastAsia="宋体" w:hAnsi="Times New Roman"/>
        </w:rPr>
      </w:pPr>
    </w:p>
    <w:p w14:paraId="647EF83F" w14:textId="29D29143" w:rsidR="00BC15B8" w:rsidRDefault="00F51A60">
      <w:pPr>
        <w:spacing w:beforeLines="50" w:before="120" w:afterLines="50" w:after="120"/>
        <w:outlineLvl w:val="1"/>
        <w:rPr>
          <w:rFonts w:ascii="Times New Roman" w:hAnsi="Times New Roman"/>
          <w:b/>
        </w:rPr>
      </w:pPr>
      <w:r>
        <w:rPr>
          <w:rFonts w:ascii="Times New Roman" w:hAnsi="Times New Roman"/>
          <w:b/>
          <w:color w:val="0070C0"/>
        </w:rPr>
        <w:t xml:space="preserve">2.3 </w:t>
      </w:r>
      <w:r w:rsidR="00E25286">
        <w:rPr>
          <w:rFonts w:ascii="Times New Roman" w:hAnsi="Times New Roman"/>
          <w:b/>
          <w:color w:val="0070C0"/>
        </w:rPr>
        <w:t>Type2 RLF indication</w:t>
      </w:r>
      <w:r>
        <w:rPr>
          <w:rFonts w:ascii="Times New Roman" w:hAnsi="Times New Roman"/>
          <w:b/>
          <w:color w:val="0070C0"/>
        </w:rPr>
        <w:t xml:space="preserve"> in </w:t>
      </w:r>
      <w:r w:rsidR="00E25286" w:rsidRPr="00E25286">
        <w:rPr>
          <w:rFonts w:ascii="Times New Roman" w:hAnsi="Times New Roman"/>
          <w:b/>
          <w:color w:val="0070C0"/>
        </w:rPr>
        <w:t>R2-2207189</w:t>
      </w:r>
    </w:p>
    <w:p w14:paraId="76068856" w14:textId="1CB4832B" w:rsidR="00BC15B8" w:rsidRDefault="00F51A60">
      <w:pPr>
        <w:spacing w:beforeLines="50" w:before="120" w:afterLines="50" w:after="120"/>
        <w:rPr>
          <w:rFonts w:ascii="Times New Roman" w:hAnsi="Times New Roman"/>
        </w:rPr>
      </w:pPr>
      <w:r>
        <w:rPr>
          <w:rFonts w:ascii="Times New Roman" w:hAnsi="Times New Roman"/>
        </w:rPr>
        <w:t xml:space="preserve">Following is proposed in </w:t>
      </w:r>
      <w:r w:rsidR="00902AF5" w:rsidRPr="00902AF5">
        <w:rPr>
          <w:rFonts w:ascii="Times New Roman" w:hAnsi="Times New Roman"/>
        </w:rPr>
        <w:t>R2-2207189</w:t>
      </w:r>
    </w:p>
    <w:tbl>
      <w:tblPr>
        <w:tblStyle w:val="af1"/>
        <w:tblW w:w="0" w:type="auto"/>
        <w:tblLook w:val="04A0" w:firstRow="1" w:lastRow="0" w:firstColumn="1" w:lastColumn="0" w:noHBand="0" w:noVBand="1"/>
      </w:tblPr>
      <w:tblGrid>
        <w:gridCol w:w="9629"/>
      </w:tblGrid>
      <w:tr w:rsidR="00902AF5" w14:paraId="22CAF03C" w14:textId="77777777" w:rsidTr="00902AF5">
        <w:tc>
          <w:tcPr>
            <w:tcW w:w="9629" w:type="dxa"/>
          </w:tcPr>
          <w:p w14:paraId="18CBA95A" w14:textId="77777777" w:rsidR="00902AF5" w:rsidRPr="00902AF5" w:rsidRDefault="00902AF5" w:rsidP="00902AF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rPr>
            </w:pPr>
            <w:r w:rsidRPr="00902AF5">
              <w:rPr>
                <w:rFonts w:ascii="Times New Roman" w:eastAsia="Times New Roman" w:hAnsi="Times New Roman" w:cs="Times New Roman"/>
                <w:kern w:val="0"/>
                <w:sz w:val="20"/>
                <w:szCs w:val="20"/>
                <w:lang w:val="en-GB"/>
              </w:rPr>
              <w:lastRenderedPageBreak/>
              <w:t>When BH RLF(s) occur at the IAB-MT on all the link(s) providing F1</w:t>
            </w:r>
            <w:r w:rsidRPr="00902AF5">
              <w:rPr>
                <w:rFonts w:ascii="Times New Roman" w:eastAsia="Times New Roman" w:hAnsi="Times New Roman" w:cs="Times New Roman"/>
                <w:kern w:val="0"/>
                <w:sz w:val="20"/>
                <w:szCs w:val="20"/>
                <w:lang w:val="en-GB" w:eastAsia="ja-JP"/>
              </w:rPr>
              <w:t xml:space="preserve"> interface</w:t>
            </w:r>
            <w:r w:rsidRPr="00902AF5">
              <w:rPr>
                <w:rFonts w:ascii="Times New Roman" w:eastAsia="Times New Roman" w:hAnsi="Times New Roman" w:cs="Times New Roman"/>
                <w:kern w:val="0"/>
                <w:sz w:val="20"/>
                <w:szCs w:val="20"/>
                <w:lang w:val="en-GB"/>
              </w:rPr>
              <w:t xml:space="preserve"> over BAP</w:t>
            </w:r>
            <w:r w:rsidRPr="00902AF5">
              <w:rPr>
                <w:rFonts w:ascii="Times New Roman" w:eastAsia="Times New Roman" w:hAnsi="Times New Roman" w:cs="Times New Roman"/>
                <w:color w:val="FF0000"/>
                <w:kern w:val="0"/>
                <w:sz w:val="20"/>
                <w:szCs w:val="20"/>
                <w:u w:val="single"/>
                <w:lang w:val="en-GB"/>
              </w:rPr>
              <w:t xml:space="preserve">, </w:t>
            </w:r>
            <w:r w:rsidRPr="00902AF5">
              <w:rPr>
                <w:rFonts w:ascii="Times New Roman" w:eastAsia="Times New Roman" w:hAnsi="Times New Roman" w:cs="Times New Roman" w:hint="eastAsia"/>
                <w:color w:val="FF0000"/>
                <w:kern w:val="0"/>
                <w:sz w:val="20"/>
                <w:szCs w:val="20"/>
                <w:u w:val="single"/>
              </w:rPr>
              <w:t xml:space="preserve">or when BH RLF occurs at the IAB-MT on MCG and </w:t>
            </w:r>
            <w:r w:rsidRPr="00902AF5">
              <w:rPr>
                <w:rFonts w:ascii="Times New Roman" w:eastAsia="Times New Roman" w:hAnsi="Times New Roman" w:cs="Times New Roman"/>
                <w:color w:val="FF0000"/>
                <w:kern w:val="0"/>
                <w:sz w:val="20"/>
                <w:szCs w:val="20"/>
                <w:u w:val="single"/>
                <w:lang w:val="en-GB" w:eastAsia="ja-JP"/>
              </w:rPr>
              <w:t>fast MCG</w:t>
            </w:r>
            <w:r w:rsidRPr="00902AF5">
              <w:rPr>
                <w:rFonts w:ascii="Times New Roman" w:eastAsia="等线" w:hAnsi="Times New Roman" w:cs="Times New Roman"/>
                <w:color w:val="FF0000"/>
                <w:kern w:val="0"/>
                <w:sz w:val="20"/>
                <w:szCs w:val="20"/>
                <w:u w:val="single"/>
                <w:lang w:val="en-GB"/>
              </w:rPr>
              <w:t xml:space="preserve"> </w:t>
            </w:r>
            <w:r w:rsidRPr="00902AF5">
              <w:rPr>
                <w:rFonts w:ascii="Times New Roman" w:eastAsia="Times New Roman" w:hAnsi="Times New Roman" w:cs="Times New Roman"/>
                <w:color w:val="FF0000"/>
                <w:kern w:val="0"/>
                <w:sz w:val="20"/>
                <w:szCs w:val="20"/>
                <w:u w:val="single"/>
                <w:lang w:val="en-GB" w:eastAsia="ja-JP"/>
              </w:rPr>
              <w:t>link recovery is</w:t>
            </w:r>
            <w:r w:rsidRPr="00902AF5">
              <w:rPr>
                <w:rFonts w:ascii="Times New Roman" w:eastAsia="宋体" w:hAnsi="Times New Roman" w:cs="Times New Roman" w:hint="eastAsia"/>
                <w:color w:val="FF0000"/>
                <w:kern w:val="0"/>
                <w:sz w:val="20"/>
                <w:szCs w:val="20"/>
                <w:u w:val="single"/>
              </w:rPr>
              <w:t xml:space="preserve"> not</w:t>
            </w:r>
            <w:r w:rsidRPr="00902AF5">
              <w:rPr>
                <w:rFonts w:ascii="Times New Roman" w:eastAsia="Times New Roman" w:hAnsi="Times New Roman" w:cs="Times New Roman"/>
                <w:color w:val="FF0000"/>
                <w:kern w:val="0"/>
                <w:sz w:val="20"/>
                <w:szCs w:val="20"/>
                <w:u w:val="single"/>
                <w:lang w:val="en-GB" w:eastAsia="ja-JP"/>
              </w:rPr>
              <w:t xml:space="preserve"> configured</w:t>
            </w:r>
            <w:r w:rsidRPr="00902AF5">
              <w:rPr>
                <w:rFonts w:ascii="Times New Roman" w:eastAsia="Times New Roman" w:hAnsi="Times New Roman" w:cs="Times New Roman" w:hint="eastAsia"/>
                <w:color w:val="FF0000"/>
                <w:kern w:val="0"/>
                <w:sz w:val="20"/>
                <w:szCs w:val="20"/>
                <w:u w:val="single"/>
              </w:rPr>
              <w:t>,</w:t>
            </w:r>
            <w:r w:rsidRPr="00902AF5">
              <w:rPr>
                <w:rFonts w:ascii="Times New Roman" w:eastAsia="Times New Roman" w:hAnsi="Times New Roman" w:cs="Times New Roman" w:hint="eastAsia"/>
                <w:kern w:val="0"/>
                <w:sz w:val="20"/>
                <w:szCs w:val="20"/>
              </w:rPr>
              <w:t xml:space="preserve"> </w:t>
            </w:r>
            <w:r w:rsidRPr="00902AF5">
              <w:rPr>
                <w:rFonts w:ascii="Times New Roman" w:eastAsia="Times New Roman" w:hAnsi="Times New Roman" w:cs="Times New Roman"/>
                <w:kern w:val="0"/>
                <w:sz w:val="20"/>
                <w:szCs w:val="20"/>
                <w:lang w:val="en-GB"/>
              </w:rPr>
              <w:t>for each egress link associated with the IAB-DU, the transmitting part of the collocated BAP entity at the IAB-DU may:</w:t>
            </w:r>
          </w:p>
          <w:p w14:paraId="679D90DA" w14:textId="43C4EF3D" w:rsidR="00902AF5" w:rsidRPr="00902AF5" w:rsidRDefault="00902AF5" w:rsidP="00902AF5">
            <w:pPr>
              <w:widowControl/>
              <w:overflowPunct w:val="0"/>
              <w:autoSpaceDE w:val="0"/>
              <w:autoSpaceDN w:val="0"/>
              <w:adjustRightInd w:val="0"/>
              <w:spacing w:after="180"/>
              <w:ind w:left="568" w:hanging="284"/>
              <w:jc w:val="left"/>
              <w:textAlignment w:val="baseline"/>
              <w:rPr>
                <w:rFonts w:ascii="Times New Roman" w:hAnsi="Times New Roman" w:cs="Times New Roman"/>
                <w:kern w:val="0"/>
                <w:sz w:val="20"/>
                <w:szCs w:val="20"/>
              </w:rPr>
            </w:pPr>
            <w:r w:rsidRPr="00902AF5">
              <w:rPr>
                <w:rFonts w:ascii="Times New Roman" w:eastAsia="Times New Roman" w:hAnsi="Times New Roman" w:cs="Times New Roman"/>
                <w:kern w:val="0"/>
                <w:sz w:val="20"/>
                <w:szCs w:val="20"/>
              </w:rPr>
              <w:t>-</w:t>
            </w:r>
            <w:r w:rsidRPr="00902AF5">
              <w:rPr>
                <w:rFonts w:ascii="Times New Roman" w:eastAsia="Times New Roman" w:hAnsi="Times New Roman" w:cs="Times New Roman"/>
                <w:kern w:val="0"/>
                <w:sz w:val="20"/>
                <w:szCs w:val="20"/>
              </w:rPr>
              <w:tab/>
              <w:t>construct a BAP Control PDU for BH RLF detection indication in accordance with clause 6.2.3.4;</w:t>
            </w:r>
          </w:p>
        </w:tc>
      </w:tr>
    </w:tbl>
    <w:p w14:paraId="73A94A51" w14:textId="200CDFA2" w:rsidR="00902AF5" w:rsidRDefault="00902AF5" w:rsidP="00902AF5">
      <w:pPr>
        <w:spacing w:beforeLines="50" w:before="120" w:afterLines="50" w:after="120"/>
        <w:rPr>
          <w:rFonts w:ascii="Times New Roman" w:eastAsia="宋体" w:hAnsi="Times New Roman"/>
          <w:bCs/>
        </w:rPr>
      </w:pPr>
    </w:p>
    <w:p w14:paraId="78A93003" w14:textId="0D0C5C50" w:rsidR="00902AF5" w:rsidRPr="00902AF5" w:rsidRDefault="00F51A60" w:rsidP="00902AF5">
      <w:pPr>
        <w:spacing w:beforeLines="50" w:before="120" w:afterLines="50" w:after="120"/>
        <w:rPr>
          <w:rFonts w:ascii="Times New Roman" w:eastAsia="宋体" w:hAnsi="Times New Roman"/>
        </w:rPr>
      </w:pPr>
      <w:r>
        <w:rPr>
          <w:rFonts w:ascii="Times New Roman" w:eastAsia="宋体" w:hAnsi="Times New Roman" w:hint="eastAsia"/>
          <w:b/>
        </w:rPr>
        <w:t>R</w:t>
      </w:r>
      <w:r>
        <w:rPr>
          <w:rFonts w:ascii="Times New Roman" w:eastAsia="宋体" w:hAnsi="Times New Roman"/>
          <w:b/>
        </w:rPr>
        <w:t>apporteur’s view</w:t>
      </w:r>
      <w:r>
        <w:rPr>
          <w:rFonts w:ascii="Times New Roman" w:eastAsia="宋体" w:hAnsi="Times New Roman"/>
        </w:rPr>
        <w:t xml:space="preserve">: </w:t>
      </w:r>
      <w:r w:rsidR="00902AF5" w:rsidRPr="00902AF5">
        <w:rPr>
          <w:rFonts w:ascii="Times New Roman" w:eastAsia="宋体" w:hAnsi="Times New Roman"/>
        </w:rPr>
        <w:t>The issue (to clarify the details of type2 indication trigger) was discussed before by RAN2 and the conclusion was no BAP details to capture. See RAN2#117 agreement (R2-2203934)</w:t>
      </w:r>
      <w:r w:rsidR="003C4B98">
        <w:rPr>
          <w:rFonts w:ascii="Times New Roman" w:eastAsia="宋体" w:hAnsi="Times New Roman"/>
        </w:rPr>
        <w:t>:</w:t>
      </w:r>
    </w:p>
    <w:p w14:paraId="0DA3E877" w14:textId="27FAB319" w:rsidR="00902AF5" w:rsidRDefault="00902AF5" w:rsidP="00902AF5">
      <w:pPr>
        <w:spacing w:beforeLines="50" w:before="120" w:afterLines="50" w:after="120"/>
        <w:rPr>
          <w:rFonts w:ascii="Times New Roman" w:eastAsia="宋体" w:hAnsi="Times New Roman"/>
        </w:rPr>
      </w:pPr>
      <w:r>
        <w:rPr>
          <w:rFonts w:ascii="Times New Roman" w:eastAsia="宋体" w:hAnsi="Times New Roman"/>
        </w:rPr>
        <w:t>“</w:t>
      </w:r>
      <w:r w:rsidRPr="00902AF5">
        <w:rPr>
          <w:rFonts w:ascii="Times New Roman" w:eastAsia="宋体" w:hAnsi="Times New Roman"/>
          <w:b/>
        </w:rPr>
        <w:t>As in R16, the trigger conditions (not the propagation) for type 2/3 will be captured in BAP spec. rather than in RRC spec., with just some general descriptions.</w:t>
      </w:r>
      <w:r>
        <w:rPr>
          <w:rFonts w:ascii="Times New Roman" w:eastAsia="宋体" w:hAnsi="Times New Roman"/>
        </w:rPr>
        <w:t>”</w:t>
      </w:r>
    </w:p>
    <w:p w14:paraId="4A1E721B" w14:textId="77777777" w:rsidR="003C4B98" w:rsidRPr="00902AF5" w:rsidRDefault="003C4B98" w:rsidP="00902AF5">
      <w:pPr>
        <w:spacing w:beforeLines="50" w:before="120" w:afterLines="50" w:after="120"/>
        <w:rPr>
          <w:rFonts w:ascii="Times New Roman" w:eastAsia="宋体" w:hAnsi="Times New Roman"/>
        </w:rPr>
      </w:pPr>
    </w:p>
    <w:p w14:paraId="4348EA26" w14:textId="39B7DAE6" w:rsidR="00BC15B8" w:rsidRDefault="008D74DE">
      <w:pPr>
        <w:spacing w:beforeLines="50" w:before="120" w:afterLines="50" w:after="120"/>
        <w:rPr>
          <w:rFonts w:ascii="Times New Roman" w:hAnsi="Times New Roman"/>
          <w:b/>
        </w:rPr>
      </w:pPr>
      <w:r>
        <w:rPr>
          <w:rFonts w:ascii="Times New Roman" w:hAnsi="Times New Roman"/>
          <w:b/>
        </w:rPr>
        <w:t>Q2</w:t>
      </w:r>
      <w:r w:rsidR="00F51A60">
        <w:rPr>
          <w:rFonts w:ascii="Times New Roman" w:hAnsi="Times New Roman"/>
          <w:b/>
        </w:rPr>
        <w:t xml:space="preserve">: Do you </w:t>
      </w:r>
      <w:r w:rsidR="00902AF5">
        <w:rPr>
          <w:rFonts w:ascii="Times New Roman" w:hAnsi="Times New Roman"/>
          <w:b/>
        </w:rPr>
        <w:t>confirm the rapporteur</w:t>
      </w:r>
      <w:r w:rsidR="001912D3">
        <w:rPr>
          <w:rFonts w:ascii="Times New Roman" w:hAnsi="Times New Roman"/>
          <w:b/>
        </w:rPr>
        <w:t>’s</w:t>
      </w:r>
      <w:r w:rsidR="00902AF5">
        <w:rPr>
          <w:rFonts w:ascii="Times New Roman" w:hAnsi="Times New Roman"/>
          <w:b/>
        </w:rPr>
        <w:t xml:space="preserve"> view to not re-discuss this issue, i.e. the 1</w:t>
      </w:r>
      <w:r w:rsidR="00902AF5" w:rsidRPr="00902AF5">
        <w:rPr>
          <w:rFonts w:ascii="Times New Roman" w:hAnsi="Times New Roman"/>
          <w:b/>
          <w:vertAlign w:val="superscript"/>
        </w:rPr>
        <w:t>st</w:t>
      </w:r>
      <w:r w:rsidR="00902AF5">
        <w:rPr>
          <w:rFonts w:ascii="Times New Roman" w:hAnsi="Times New Roman"/>
          <w:b/>
        </w:rPr>
        <w:t xml:space="preserve"> change in</w:t>
      </w:r>
      <w:r w:rsidR="00902AF5" w:rsidRPr="00902AF5">
        <w:t xml:space="preserve"> </w:t>
      </w:r>
      <w:r w:rsidR="00902AF5" w:rsidRPr="00902AF5">
        <w:rPr>
          <w:rFonts w:ascii="Times New Roman" w:hAnsi="Times New Roman"/>
          <w:b/>
        </w:rPr>
        <w:t>R2-2207189</w:t>
      </w:r>
      <w:r w:rsidR="00902AF5">
        <w:rPr>
          <w:rFonts w:ascii="Times New Roman" w:hAnsi="Times New Roman"/>
          <w:b/>
        </w:rPr>
        <w:t xml:space="preserve"> is n</w:t>
      </w:r>
      <w:r w:rsidR="00902AF5" w:rsidRPr="00902AF5">
        <w:rPr>
          <w:rFonts w:ascii="Times New Roman" w:hAnsi="Times New Roman"/>
          <w:b/>
        </w:rPr>
        <w:t>ot pursued</w:t>
      </w:r>
      <w:r w:rsidR="00F51A60">
        <w:rPr>
          <w:rFonts w:ascii="Times New Roman" w:hAnsi="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811"/>
        <w:gridCol w:w="6031"/>
      </w:tblGrid>
      <w:tr w:rsidR="00BC15B8" w14:paraId="13288D36" w14:textId="77777777" w:rsidTr="00060652">
        <w:tc>
          <w:tcPr>
            <w:tcW w:w="1787" w:type="dxa"/>
            <w:shd w:val="clear" w:color="auto" w:fill="auto"/>
          </w:tcPr>
          <w:p w14:paraId="5F4B9B6E"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panies</w:t>
            </w:r>
          </w:p>
        </w:tc>
        <w:tc>
          <w:tcPr>
            <w:tcW w:w="1811" w:type="dxa"/>
            <w:shd w:val="clear" w:color="auto" w:fill="auto"/>
          </w:tcPr>
          <w:p w14:paraId="7296ACD1"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b/>
              </w:rPr>
              <w:t>Yes/No</w:t>
            </w:r>
          </w:p>
        </w:tc>
        <w:tc>
          <w:tcPr>
            <w:tcW w:w="6031" w:type="dxa"/>
            <w:shd w:val="clear" w:color="auto" w:fill="auto"/>
          </w:tcPr>
          <w:p w14:paraId="1970B04F" w14:textId="77777777" w:rsidR="00BC15B8" w:rsidRDefault="00F51A60">
            <w:pPr>
              <w:spacing w:beforeLines="50" w:before="120" w:afterLines="50" w:after="120"/>
              <w:rPr>
                <w:rFonts w:ascii="Times New Roman" w:eastAsia="宋体" w:hAnsi="Times New Roman"/>
                <w:b/>
              </w:rPr>
            </w:pPr>
            <w:r>
              <w:rPr>
                <w:rFonts w:ascii="Times New Roman" w:eastAsia="宋体" w:hAnsi="Times New Roman" w:hint="eastAsia"/>
                <w:b/>
              </w:rPr>
              <w:t>C</w:t>
            </w:r>
            <w:r>
              <w:rPr>
                <w:rFonts w:ascii="Times New Roman" w:eastAsia="宋体" w:hAnsi="Times New Roman"/>
                <w:b/>
              </w:rPr>
              <w:t>omments</w:t>
            </w:r>
          </w:p>
        </w:tc>
      </w:tr>
      <w:tr w:rsidR="00BC15B8" w14:paraId="353DD829" w14:textId="77777777" w:rsidTr="00060652">
        <w:tc>
          <w:tcPr>
            <w:tcW w:w="1787" w:type="dxa"/>
            <w:shd w:val="clear" w:color="auto" w:fill="auto"/>
          </w:tcPr>
          <w:p w14:paraId="15BE012C" w14:textId="09984361" w:rsidR="00BC15B8" w:rsidRDefault="00BC15B8">
            <w:pPr>
              <w:spacing w:beforeLines="50" w:before="120" w:afterLines="50" w:after="120"/>
              <w:rPr>
                <w:rFonts w:ascii="Times New Roman" w:eastAsia="宋体" w:hAnsi="Times New Roman"/>
              </w:rPr>
            </w:pPr>
          </w:p>
        </w:tc>
        <w:tc>
          <w:tcPr>
            <w:tcW w:w="1811" w:type="dxa"/>
            <w:shd w:val="clear" w:color="auto" w:fill="auto"/>
          </w:tcPr>
          <w:p w14:paraId="353FC36F" w14:textId="6F39705B" w:rsidR="00BC15B8" w:rsidRPr="00A818E9" w:rsidRDefault="00BC15B8">
            <w:pPr>
              <w:spacing w:beforeLines="50" w:before="120" w:afterLines="50" w:after="120"/>
              <w:rPr>
                <w:rFonts w:ascii="Times New Roman" w:eastAsia="等线" w:hAnsi="Times New Roman"/>
              </w:rPr>
            </w:pPr>
          </w:p>
        </w:tc>
        <w:tc>
          <w:tcPr>
            <w:tcW w:w="6031" w:type="dxa"/>
            <w:shd w:val="clear" w:color="auto" w:fill="auto"/>
          </w:tcPr>
          <w:p w14:paraId="6A3959FB" w14:textId="50A1EE22" w:rsidR="00BC15B8" w:rsidRPr="00A818E9" w:rsidRDefault="00BC15B8">
            <w:pPr>
              <w:spacing w:beforeLines="50" w:before="120" w:afterLines="50" w:after="120"/>
              <w:rPr>
                <w:rFonts w:ascii="Times New Roman" w:eastAsia="等线" w:hAnsi="Times New Roman"/>
              </w:rPr>
            </w:pPr>
          </w:p>
        </w:tc>
      </w:tr>
      <w:tr w:rsidR="00BC15B8" w14:paraId="3A669360" w14:textId="77777777" w:rsidTr="00060652">
        <w:tc>
          <w:tcPr>
            <w:tcW w:w="1787" w:type="dxa"/>
            <w:shd w:val="clear" w:color="auto" w:fill="auto"/>
          </w:tcPr>
          <w:p w14:paraId="209A7EE7" w14:textId="7E8032CF" w:rsidR="00BC15B8" w:rsidRDefault="00BC15B8">
            <w:pPr>
              <w:spacing w:beforeLines="50" w:before="120" w:afterLines="50" w:after="120"/>
              <w:rPr>
                <w:rFonts w:ascii="Times New Roman" w:eastAsia="宋体" w:hAnsi="Times New Roman"/>
              </w:rPr>
            </w:pPr>
          </w:p>
        </w:tc>
        <w:tc>
          <w:tcPr>
            <w:tcW w:w="1811" w:type="dxa"/>
            <w:shd w:val="clear" w:color="auto" w:fill="auto"/>
          </w:tcPr>
          <w:p w14:paraId="62032DDF" w14:textId="6F969287" w:rsidR="00BC15B8" w:rsidRDefault="00BC15B8">
            <w:pPr>
              <w:spacing w:beforeLines="50" w:before="120" w:afterLines="50" w:after="120"/>
              <w:rPr>
                <w:rFonts w:ascii="Times New Roman" w:eastAsia="宋体" w:hAnsi="Times New Roman"/>
              </w:rPr>
            </w:pPr>
          </w:p>
        </w:tc>
        <w:tc>
          <w:tcPr>
            <w:tcW w:w="6031" w:type="dxa"/>
            <w:shd w:val="clear" w:color="auto" w:fill="auto"/>
          </w:tcPr>
          <w:p w14:paraId="2F03A891" w14:textId="315D9E81" w:rsidR="00BC15B8" w:rsidRDefault="00BC15B8">
            <w:pPr>
              <w:spacing w:beforeLines="50" w:before="120" w:afterLines="50" w:after="120"/>
              <w:rPr>
                <w:rFonts w:ascii="Times New Roman" w:eastAsia="宋体" w:hAnsi="Times New Roman"/>
              </w:rPr>
            </w:pPr>
          </w:p>
        </w:tc>
      </w:tr>
      <w:tr w:rsidR="00BC15B8" w14:paraId="20EC8F73" w14:textId="77777777" w:rsidTr="00060652">
        <w:tc>
          <w:tcPr>
            <w:tcW w:w="1787" w:type="dxa"/>
            <w:shd w:val="clear" w:color="auto" w:fill="auto"/>
          </w:tcPr>
          <w:p w14:paraId="0C309568" w14:textId="4EA905B6" w:rsidR="00BC15B8" w:rsidRDefault="00BC15B8">
            <w:pPr>
              <w:spacing w:beforeLines="50" w:before="120" w:afterLines="50" w:after="120"/>
              <w:rPr>
                <w:rFonts w:ascii="Times New Roman" w:hAnsi="Times New Roman"/>
              </w:rPr>
            </w:pPr>
          </w:p>
        </w:tc>
        <w:tc>
          <w:tcPr>
            <w:tcW w:w="1811" w:type="dxa"/>
            <w:shd w:val="clear" w:color="auto" w:fill="auto"/>
          </w:tcPr>
          <w:p w14:paraId="3EE06DDB" w14:textId="49048D2E" w:rsidR="00BC15B8" w:rsidRDefault="00BC15B8">
            <w:pPr>
              <w:spacing w:beforeLines="50" w:before="120" w:afterLines="50" w:after="120"/>
              <w:rPr>
                <w:rFonts w:ascii="Times New Roman" w:hAnsi="Times New Roman"/>
              </w:rPr>
            </w:pPr>
          </w:p>
        </w:tc>
        <w:tc>
          <w:tcPr>
            <w:tcW w:w="6031" w:type="dxa"/>
            <w:shd w:val="clear" w:color="auto" w:fill="auto"/>
          </w:tcPr>
          <w:p w14:paraId="42E33171" w14:textId="172A3373" w:rsidR="00BC15B8" w:rsidRDefault="00BC15B8">
            <w:pPr>
              <w:spacing w:beforeLines="50" w:before="120" w:afterLines="50" w:after="120"/>
              <w:rPr>
                <w:rFonts w:ascii="Times New Roman" w:hAnsi="Times New Roman"/>
              </w:rPr>
            </w:pPr>
          </w:p>
        </w:tc>
      </w:tr>
      <w:tr w:rsidR="00060652" w14:paraId="0641101C" w14:textId="77777777" w:rsidTr="00060652">
        <w:tc>
          <w:tcPr>
            <w:tcW w:w="1787" w:type="dxa"/>
            <w:shd w:val="clear" w:color="auto" w:fill="auto"/>
          </w:tcPr>
          <w:p w14:paraId="2E47E8A0" w14:textId="756E6FAD" w:rsidR="00060652" w:rsidRDefault="00060652" w:rsidP="00060652">
            <w:pPr>
              <w:spacing w:beforeLines="50" w:before="120" w:afterLines="50" w:after="120"/>
              <w:rPr>
                <w:rFonts w:ascii="Times New Roman" w:hAnsi="Times New Roman"/>
              </w:rPr>
            </w:pPr>
          </w:p>
        </w:tc>
        <w:tc>
          <w:tcPr>
            <w:tcW w:w="1811" w:type="dxa"/>
            <w:shd w:val="clear" w:color="auto" w:fill="auto"/>
          </w:tcPr>
          <w:p w14:paraId="17B3FE4C" w14:textId="347130EB" w:rsidR="00060652" w:rsidRDefault="00060652" w:rsidP="00060652">
            <w:pPr>
              <w:spacing w:beforeLines="50" w:before="120" w:afterLines="50" w:after="120"/>
              <w:rPr>
                <w:rFonts w:ascii="Times New Roman" w:hAnsi="Times New Roman"/>
              </w:rPr>
            </w:pPr>
          </w:p>
        </w:tc>
        <w:tc>
          <w:tcPr>
            <w:tcW w:w="6031" w:type="dxa"/>
            <w:shd w:val="clear" w:color="auto" w:fill="auto"/>
          </w:tcPr>
          <w:p w14:paraId="6F2F579D" w14:textId="454CF574" w:rsidR="00060652" w:rsidRDefault="00060652" w:rsidP="00060652">
            <w:pPr>
              <w:spacing w:beforeLines="50" w:before="120" w:afterLines="50" w:after="120"/>
              <w:rPr>
                <w:rFonts w:ascii="Times New Roman" w:hAnsi="Times New Roman"/>
              </w:rPr>
            </w:pPr>
          </w:p>
        </w:tc>
      </w:tr>
      <w:tr w:rsidR="00060652" w14:paraId="4DA88667" w14:textId="77777777" w:rsidTr="00060652">
        <w:tc>
          <w:tcPr>
            <w:tcW w:w="1787" w:type="dxa"/>
            <w:shd w:val="clear" w:color="auto" w:fill="auto"/>
          </w:tcPr>
          <w:p w14:paraId="0913AF35" w14:textId="7A08A234" w:rsidR="00060652" w:rsidRDefault="00060652" w:rsidP="00060652">
            <w:pPr>
              <w:spacing w:beforeLines="50" w:before="120" w:afterLines="50" w:after="120"/>
              <w:rPr>
                <w:rFonts w:ascii="Times New Roman" w:hAnsi="Times New Roman"/>
              </w:rPr>
            </w:pPr>
          </w:p>
        </w:tc>
        <w:tc>
          <w:tcPr>
            <w:tcW w:w="1811" w:type="dxa"/>
            <w:shd w:val="clear" w:color="auto" w:fill="auto"/>
          </w:tcPr>
          <w:p w14:paraId="53353E19" w14:textId="47EA13DB" w:rsidR="00060652" w:rsidRDefault="00060652" w:rsidP="00060652">
            <w:pPr>
              <w:spacing w:beforeLines="50" w:before="120" w:afterLines="50" w:after="120"/>
              <w:rPr>
                <w:rFonts w:ascii="Times New Roman" w:hAnsi="Times New Roman"/>
              </w:rPr>
            </w:pPr>
          </w:p>
        </w:tc>
        <w:tc>
          <w:tcPr>
            <w:tcW w:w="6031" w:type="dxa"/>
            <w:shd w:val="clear" w:color="auto" w:fill="auto"/>
          </w:tcPr>
          <w:p w14:paraId="3C9C279D" w14:textId="28BF248E" w:rsidR="00060652" w:rsidRDefault="00060652" w:rsidP="00060652">
            <w:pPr>
              <w:spacing w:beforeLines="50" w:before="120" w:afterLines="50" w:after="120"/>
              <w:rPr>
                <w:rFonts w:ascii="Times New Roman" w:hAnsi="Times New Roman"/>
              </w:rPr>
            </w:pPr>
          </w:p>
        </w:tc>
      </w:tr>
    </w:tbl>
    <w:p w14:paraId="0D700978" w14:textId="77777777" w:rsidR="008B56BA" w:rsidRDefault="008B56BA">
      <w:pPr>
        <w:overflowPunct w:val="0"/>
        <w:adjustRightInd w:val="0"/>
        <w:spacing w:after="120"/>
        <w:textAlignment w:val="baseline"/>
        <w:rPr>
          <w:rFonts w:ascii="Times New Roman" w:eastAsia="等线" w:hAnsi="Times New Roman"/>
          <w:bCs/>
          <w:lang w:val="en-GB"/>
        </w:rPr>
      </w:pPr>
    </w:p>
    <w:p w14:paraId="60DA2830" w14:textId="09B12D66" w:rsidR="00A238F5" w:rsidRPr="00A818E9" w:rsidRDefault="00A238F5">
      <w:pPr>
        <w:overflowPunct w:val="0"/>
        <w:adjustRightInd w:val="0"/>
        <w:spacing w:after="120"/>
        <w:textAlignment w:val="baseline"/>
        <w:rPr>
          <w:rFonts w:ascii="Times New Roman" w:eastAsia="等线" w:hAnsi="Times New Roman"/>
          <w:bCs/>
          <w:lang w:val="en-GB"/>
        </w:rPr>
      </w:pPr>
    </w:p>
    <w:bookmarkEnd w:id="0"/>
    <w:bookmarkEnd w:id="1"/>
    <w:bookmarkEnd w:id="3"/>
    <w:p w14:paraId="2EE6642A"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Conclusion and proposals</w:t>
      </w:r>
    </w:p>
    <w:p w14:paraId="579D5881" w14:textId="77777777" w:rsidR="00BC15B8" w:rsidRDefault="00F51A60">
      <w:pPr>
        <w:rPr>
          <w:rFonts w:ascii="Times New Roman" w:hAnsi="Times New Roman"/>
        </w:rPr>
      </w:pPr>
      <w:r>
        <w:rPr>
          <w:rFonts w:ascii="Times New Roman" w:hAnsi="Times New Roman"/>
        </w:rPr>
        <w:t>Based on the above summary, following proposals are given</w:t>
      </w:r>
    </w:p>
    <w:p w14:paraId="5E2F4F11" w14:textId="2DFE2F5F" w:rsidR="00426EFE" w:rsidRPr="00C31D82" w:rsidRDefault="008E748E" w:rsidP="00426EFE">
      <w:pPr>
        <w:spacing w:beforeLines="50" w:before="120" w:afterLines="50" w:after="120"/>
        <w:rPr>
          <w:rFonts w:ascii="Times New Roman" w:eastAsia="等线" w:hAnsi="Times New Roman"/>
          <w:bCs/>
        </w:rPr>
      </w:pPr>
      <w:r>
        <w:rPr>
          <w:rFonts w:ascii="Times New Roman" w:eastAsia="宋体" w:hAnsi="Times New Roman"/>
          <w:b/>
        </w:rPr>
        <w:t>TBD</w:t>
      </w:r>
    </w:p>
    <w:p w14:paraId="4A592C66" w14:textId="77777777" w:rsidR="00BC15B8" w:rsidRPr="00426EFE" w:rsidRDefault="00BC15B8">
      <w:pPr>
        <w:overflowPunct w:val="0"/>
        <w:adjustRightInd w:val="0"/>
        <w:spacing w:beforeLines="50" w:before="120" w:after="120"/>
        <w:textAlignment w:val="baseline"/>
        <w:rPr>
          <w:rFonts w:ascii="Times New Roman" w:hAnsi="Times New Roman"/>
          <w:b/>
          <w:bCs/>
        </w:rPr>
      </w:pPr>
      <w:bookmarkStart w:id="4" w:name="_GoBack"/>
      <w:bookmarkEnd w:id="4"/>
    </w:p>
    <w:p w14:paraId="5A090F3C" w14:textId="77777777" w:rsidR="00BC15B8" w:rsidRDefault="00F51A60">
      <w:pPr>
        <w:pStyle w:val="1"/>
        <w:tabs>
          <w:tab w:val="clear" w:pos="432"/>
          <w:tab w:val="clear" w:pos="6386"/>
        </w:tabs>
        <w:ind w:left="0" w:firstLine="0"/>
        <w:rPr>
          <w:rFonts w:ascii="Times New Roman" w:hAnsi="Times New Roman" w:cs="Times New Roman"/>
        </w:rPr>
      </w:pPr>
      <w:r>
        <w:rPr>
          <w:rFonts w:ascii="Times New Roman" w:hAnsi="Times New Roman" w:cs="Times New Roman"/>
        </w:rPr>
        <w:t>Reference</w:t>
      </w:r>
    </w:p>
    <w:p w14:paraId="51E9675F" w14:textId="0D745D33"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781</w:t>
      </w:r>
      <w:r w:rsidRPr="00A03FD0">
        <w:rPr>
          <w:rFonts w:ascii="Times New Roman" w:hAnsi="Times New Roman"/>
        </w:rPr>
        <w:tab/>
        <w:t xml:space="preserve">Miscellaneous corrections in TS 38.340 for </w:t>
      </w:r>
      <w:proofErr w:type="spellStart"/>
      <w:r w:rsidRPr="00A03FD0">
        <w:rPr>
          <w:rFonts w:ascii="Times New Roman" w:hAnsi="Times New Roman"/>
        </w:rPr>
        <w:t>eIAB</w:t>
      </w:r>
      <w:proofErr w:type="spellEnd"/>
      <w:r w:rsidRPr="00A03FD0">
        <w:rPr>
          <w:rFonts w:ascii="Times New Roman" w:hAnsi="Times New Roman"/>
        </w:rPr>
        <w:tab/>
        <w:t xml:space="preserve">Huawei, </w:t>
      </w:r>
      <w:proofErr w:type="spellStart"/>
      <w:r w:rsidRPr="00A03FD0">
        <w:rPr>
          <w:rFonts w:ascii="Times New Roman" w:hAnsi="Times New Roman"/>
        </w:rPr>
        <w:t>HiSilicon</w:t>
      </w:r>
      <w:proofErr w:type="spellEnd"/>
    </w:p>
    <w:p w14:paraId="72D5B320" w14:textId="44281D55" w:rsidR="00A03FD0" w:rsidRPr="00A03FD0"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189</w:t>
      </w:r>
      <w:r w:rsidRPr="00A03FD0">
        <w:rPr>
          <w:rFonts w:ascii="Times New Roman" w:hAnsi="Times New Roman"/>
        </w:rPr>
        <w:tab/>
        <w:t>Miscellaneous corrections on IAB in TS38.340</w:t>
      </w:r>
      <w:r w:rsidRPr="00A03FD0">
        <w:rPr>
          <w:rFonts w:ascii="Times New Roman" w:hAnsi="Times New Roman"/>
        </w:rPr>
        <w:tab/>
        <w:t xml:space="preserve">ZTE, </w:t>
      </w:r>
      <w:proofErr w:type="spellStart"/>
      <w:r w:rsidRPr="00A03FD0">
        <w:rPr>
          <w:rFonts w:ascii="Times New Roman" w:hAnsi="Times New Roman"/>
        </w:rPr>
        <w:t>Sanechips</w:t>
      </w:r>
      <w:proofErr w:type="spellEnd"/>
    </w:p>
    <w:p w14:paraId="549DCEC6" w14:textId="51FA1B5F" w:rsidR="00BC15B8" w:rsidRDefault="00A03FD0" w:rsidP="00A03FD0">
      <w:pPr>
        <w:numPr>
          <w:ilvl w:val="0"/>
          <w:numId w:val="17"/>
        </w:numPr>
        <w:overflowPunct w:val="0"/>
        <w:adjustRightInd w:val="0"/>
        <w:spacing w:after="120"/>
        <w:textAlignment w:val="baseline"/>
        <w:rPr>
          <w:rFonts w:ascii="Times New Roman" w:hAnsi="Times New Roman"/>
        </w:rPr>
      </w:pPr>
      <w:r w:rsidRPr="00A03FD0">
        <w:rPr>
          <w:rFonts w:ascii="Times New Roman" w:hAnsi="Times New Roman"/>
        </w:rPr>
        <w:t>R2-2207402</w:t>
      </w:r>
      <w:r w:rsidRPr="00A03FD0">
        <w:rPr>
          <w:rFonts w:ascii="Times New Roman" w:hAnsi="Times New Roman"/>
        </w:rPr>
        <w:tab/>
        <w:t>Support SCG deactivation for IAB nodes and other miscellaneous corrections</w:t>
      </w:r>
      <w:r w:rsidRPr="00A03FD0">
        <w:rPr>
          <w:rFonts w:ascii="Times New Roman" w:hAnsi="Times New Roman"/>
        </w:rPr>
        <w:tab/>
        <w:t>Fujitsu</w:t>
      </w:r>
      <w:r w:rsidRPr="00A03FD0">
        <w:rPr>
          <w:rFonts w:ascii="Times New Roman" w:hAnsi="Times New Roman"/>
        </w:rPr>
        <w:tab/>
      </w:r>
    </w:p>
    <w:sectPr w:rsidR="00BC15B8">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879DF" w14:textId="77777777" w:rsidR="00955CAD" w:rsidRDefault="00955CAD">
      <w:r>
        <w:separator/>
      </w:r>
    </w:p>
  </w:endnote>
  <w:endnote w:type="continuationSeparator" w:id="0">
    <w:p w14:paraId="5042AC10" w14:textId="77777777" w:rsidR="00955CAD" w:rsidRDefault="00955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Light">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73FFF" w14:textId="3C4EA4D7" w:rsidR="00964DE9" w:rsidRDefault="00964DE9">
    <w:pPr>
      <w:pStyle w:val="ab"/>
      <w:tabs>
        <w:tab w:val="center" w:pos="4820"/>
        <w:tab w:val="right" w:pos="9639"/>
      </w:tabs>
      <w:jc w:val="left"/>
    </w:pPr>
    <w:r>
      <w:tab/>
    </w:r>
    <w:r>
      <w:fldChar w:fldCharType="begin"/>
    </w:r>
    <w:r>
      <w:rPr>
        <w:rStyle w:val="af3"/>
      </w:rPr>
      <w:instrText xml:space="preserve"> PAGE </w:instrText>
    </w:r>
    <w:r>
      <w:fldChar w:fldCharType="separate"/>
    </w:r>
    <w:r w:rsidR="003C4B98">
      <w:rPr>
        <w:rStyle w:val="af3"/>
        <w:noProof/>
      </w:rPr>
      <w:t>3</w:t>
    </w:r>
    <w:r>
      <w:fldChar w:fldCharType="end"/>
    </w:r>
    <w:r>
      <w:rPr>
        <w:rStyle w:val="af3"/>
      </w:rPr>
      <w:t>/</w:t>
    </w:r>
    <w:r>
      <w:fldChar w:fldCharType="begin"/>
    </w:r>
    <w:r>
      <w:rPr>
        <w:rStyle w:val="af3"/>
      </w:rPr>
      <w:instrText xml:space="preserve"> NUMPAGES </w:instrText>
    </w:r>
    <w:r>
      <w:fldChar w:fldCharType="separate"/>
    </w:r>
    <w:r w:rsidR="003C4B98">
      <w:rPr>
        <w:rStyle w:val="af3"/>
        <w:noProof/>
      </w:rPr>
      <w:t>3</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E2F7E6" w14:textId="77777777" w:rsidR="00955CAD" w:rsidRDefault="00955CAD">
      <w:r>
        <w:separator/>
      </w:r>
    </w:p>
  </w:footnote>
  <w:footnote w:type="continuationSeparator" w:id="0">
    <w:p w14:paraId="2A741547" w14:textId="77777777" w:rsidR="00955CAD" w:rsidRDefault="00955C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CACF8" w14:textId="77777777" w:rsidR="00964DE9" w:rsidRDefault="00964DE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宋体" w:hAnsi="宋体" w:hint="default"/>
        <w:color w:val="auto"/>
      </w:rPr>
    </w:lvl>
    <w:lvl w:ilvl="1">
      <w:start w:val="1"/>
      <w:numFmt w:val="bullet"/>
      <w:lvlText w:val="o"/>
      <w:lvlJc w:val="left"/>
      <w:pPr>
        <w:tabs>
          <w:tab w:val="left" w:pos="1440"/>
        </w:tabs>
        <w:ind w:left="1440" w:hanging="360"/>
      </w:pPr>
      <w:rPr>
        <w:rFonts w:ascii="Ericsson Hilda Light" w:hAnsi="Ericsson Hilda Light" w:cs="MS Mincho"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MS Mincho"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MS Mincho" w:hint="default"/>
      </w:rPr>
    </w:lvl>
    <w:lvl w:ilvl="8">
      <w:start w:val="1"/>
      <w:numFmt w:val="bullet"/>
      <w:lvlText w:val=""/>
      <w:lvlJc w:val="left"/>
      <w:pPr>
        <w:tabs>
          <w:tab w:val="left" w:pos="6480"/>
        </w:tabs>
        <w:ind w:left="6480" w:hanging="360"/>
      </w:pPr>
      <w:rPr>
        <w:rFonts w:ascii="Tahoma" w:hAnsi="Tahoma"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5"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6" w15:restartNumberingAfterBreak="0">
    <w:nsid w:val="37626DE3"/>
    <w:multiLevelType w:val="multilevel"/>
    <w:tmpl w:val="37626DE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MS Mincho" w:hAnsi="MS Mincho" w:cs="MS Mincho" w:hint="default"/>
        <w:lang w:val="en-US"/>
      </w:rPr>
    </w:lvl>
    <w:lvl w:ilvl="1">
      <w:start w:val="1"/>
      <w:numFmt w:val="bullet"/>
      <w:lvlText w:val="o"/>
      <w:lvlJc w:val="left"/>
      <w:pPr>
        <w:tabs>
          <w:tab w:val="left" w:pos="1724"/>
        </w:tabs>
        <w:ind w:left="1724" w:hanging="360"/>
      </w:pPr>
      <w:rPr>
        <w:rFonts w:ascii="Ericsson Hilda Light" w:hAnsi="Ericsson Hilda Light" w:cs="Ericsson Hilda Light" w:hint="default"/>
      </w:rPr>
    </w:lvl>
    <w:lvl w:ilvl="2">
      <w:start w:val="1"/>
      <w:numFmt w:val="bullet"/>
      <w:lvlText w:val=""/>
      <w:lvlJc w:val="left"/>
      <w:pPr>
        <w:tabs>
          <w:tab w:val="left" w:pos="2444"/>
        </w:tabs>
        <w:ind w:left="2444" w:hanging="360"/>
      </w:pPr>
      <w:rPr>
        <w:rFonts w:ascii="Tahoma" w:hAnsi="Tahoma" w:hint="default"/>
      </w:rPr>
    </w:lvl>
    <w:lvl w:ilvl="3">
      <w:start w:val="1"/>
      <w:numFmt w:val="bullet"/>
      <w:lvlText w:val=""/>
      <w:lvlJc w:val="left"/>
      <w:pPr>
        <w:tabs>
          <w:tab w:val="left" w:pos="3164"/>
        </w:tabs>
        <w:ind w:left="3164" w:hanging="360"/>
      </w:pPr>
      <w:rPr>
        <w:rFonts w:ascii="宋体" w:hAnsi="宋体" w:hint="default"/>
      </w:rPr>
    </w:lvl>
    <w:lvl w:ilvl="4">
      <w:start w:val="1"/>
      <w:numFmt w:val="bullet"/>
      <w:lvlText w:val="o"/>
      <w:lvlJc w:val="left"/>
      <w:pPr>
        <w:tabs>
          <w:tab w:val="left" w:pos="3884"/>
        </w:tabs>
        <w:ind w:left="3884" w:hanging="360"/>
      </w:pPr>
      <w:rPr>
        <w:rFonts w:ascii="Ericsson Hilda Light" w:hAnsi="Ericsson Hilda Light" w:cs="Ericsson Hilda Light" w:hint="default"/>
      </w:rPr>
    </w:lvl>
    <w:lvl w:ilvl="5">
      <w:start w:val="1"/>
      <w:numFmt w:val="bullet"/>
      <w:lvlText w:val=""/>
      <w:lvlJc w:val="left"/>
      <w:pPr>
        <w:tabs>
          <w:tab w:val="left" w:pos="4604"/>
        </w:tabs>
        <w:ind w:left="4604" w:hanging="360"/>
      </w:pPr>
      <w:rPr>
        <w:rFonts w:ascii="Tahoma" w:hAnsi="Tahoma" w:hint="default"/>
      </w:rPr>
    </w:lvl>
    <w:lvl w:ilvl="6">
      <w:start w:val="1"/>
      <w:numFmt w:val="bullet"/>
      <w:lvlText w:val=""/>
      <w:lvlJc w:val="left"/>
      <w:pPr>
        <w:tabs>
          <w:tab w:val="left" w:pos="5324"/>
        </w:tabs>
        <w:ind w:left="5324" w:hanging="360"/>
      </w:pPr>
      <w:rPr>
        <w:rFonts w:ascii="宋体" w:hAnsi="宋体" w:hint="default"/>
      </w:rPr>
    </w:lvl>
    <w:lvl w:ilvl="7">
      <w:start w:val="1"/>
      <w:numFmt w:val="bullet"/>
      <w:lvlText w:val="o"/>
      <w:lvlJc w:val="left"/>
      <w:pPr>
        <w:tabs>
          <w:tab w:val="left" w:pos="6044"/>
        </w:tabs>
        <w:ind w:left="6044" w:hanging="360"/>
      </w:pPr>
      <w:rPr>
        <w:rFonts w:ascii="Ericsson Hilda Light" w:hAnsi="Ericsson Hilda Light" w:cs="Ericsson Hilda Light" w:hint="default"/>
      </w:rPr>
    </w:lvl>
    <w:lvl w:ilvl="8">
      <w:start w:val="1"/>
      <w:numFmt w:val="bullet"/>
      <w:lvlText w:val=""/>
      <w:lvlJc w:val="left"/>
      <w:pPr>
        <w:tabs>
          <w:tab w:val="left" w:pos="6764"/>
        </w:tabs>
        <w:ind w:left="6764" w:hanging="360"/>
      </w:pPr>
      <w:rPr>
        <w:rFonts w:ascii="Tahoma" w:hAnsi="Tahoma"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Tahoma" w:hAnsi="Tahoma"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MS Mincho" w:hAnsi="MS Mincho" w:cs="MS Mincho" w:hint="default"/>
        <w:b w:val="0"/>
        <w:bCs w:val="0"/>
        <w:i w:val="0"/>
        <w:iCs w:val="0"/>
        <w:sz w:val="20"/>
        <w:szCs w:val="16"/>
      </w:rPr>
    </w:lvl>
  </w:abstractNum>
  <w:abstractNum w:abstractNumId="1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MS Mincho" w:hAnsi="MS Mincho" w:cs="MS Mincho" w:hint="default"/>
      </w:rPr>
    </w:lvl>
    <w:lvl w:ilvl="1">
      <w:start w:val="1"/>
      <w:numFmt w:val="bullet"/>
      <w:lvlText w:val="o"/>
      <w:lvlJc w:val="left"/>
      <w:pPr>
        <w:tabs>
          <w:tab w:val="left" w:pos="1440"/>
        </w:tabs>
        <w:ind w:left="1440" w:hanging="360"/>
      </w:pPr>
      <w:rPr>
        <w:rFonts w:ascii="Ericsson Hilda Light" w:hAnsi="Ericsson Hilda Light" w:cs="Ericsson Hilda Light" w:hint="default"/>
      </w:rPr>
    </w:lvl>
    <w:lvl w:ilvl="2">
      <w:start w:val="1"/>
      <w:numFmt w:val="bullet"/>
      <w:lvlText w:val=""/>
      <w:lvlJc w:val="left"/>
      <w:pPr>
        <w:tabs>
          <w:tab w:val="left" w:pos="2160"/>
        </w:tabs>
        <w:ind w:left="2160" w:hanging="360"/>
      </w:pPr>
      <w:rPr>
        <w:rFonts w:ascii="Tahoma" w:hAnsi="Tahoma" w:hint="default"/>
      </w:rPr>
    </w:lvl>
    <w:lvl w:ilvl="3">
      <w:start w:val="1"/>
      <w:numFmt w:val="bullet"/>
      <w:lvlText w:val=""/>
      <w:lvlJc w:val="left"/>
      <w:pPr>
        <w:tabs>
          <w:tab w:val="left" w:pos="2880"/>
        </w:tabs>
        <w:ind w:left="2880" w:hanging="360"/>
      </w:pPr>
      <w:rPr>
        <w:rFonts w:ascii="宋体" w:hAnsi="宋体" w:hint="default"/>
      </w:rPr>
    </w:lvl>
    <w:lvl w:ilvl="4">
      <w:start w:val="1"/>
      <w:numFmt w:val="bullet"/>
      <w:lvlText w:val="o"/>
      <w:lvlJc w:val="left"/>
      <w:pPr>
        <w:tabs>
          <w:tab w:val="left" w:pos="3600"/>
        </w:tabs>
        <w:ind w:left="3600" w:hanging="360"/>
      </w:pPr>
      <w:rPr>
        <w:rFonts w:ascii="Ericsson Hilda Light" w:hAnsi="Ericsson Hilda Light" w:cs="Ericsson Hilda Light" w:hint="default"/>
      </w:rPr>
    </w:lvl>
    <w:lvl w:ilvl="5">
      <w:start w:val="1"/>
      <w:numFmt w:val="bullet"/>
      <w:lvlText w:val=""/>
      <w:lvlJc w:val="left"/>
      <w:pPr>
        <w:tabs>
          <w:tab w:val="left" w:pos="4320"/>
        </w:tabs>
        <w:ind w:left="4320" w:hanging="360"/>
      </w:pPr>
      <w:rPr>
        <w:rFonts w:ascii="Tahoma" w:hAnsi="Tahoma" w:hint="default"/>
      </w:rPr>
    </w:lvl>
    <w:lvl w:ilvl="6">
      <w:start w:val="1"/>
      <w:numFmt w:val="bullet"/>
      <w:lvlText w:val=""/>
      <w:lvlJc w:val="left"/>
      <w:pPr>
        <w:tabs>
          <w:tab w:val="left" w:pos="5040"/>
        </w:tabs>
        <w:ind w:left="5040" w:hanging="360"/>
      </w:pPr>
      <w:rPr>
        <w:rFonts w:ascii="宋体" w:hAnsi="宋体" w:hint="default"/>
      </w:rPr>
    </w:lvl>
    <w:lvl w:ilvl="7">
      <w:start w:val="1"/>
      <w:numFmt w:val="bullet"/>
      <w:lvlText w:val="o"/>
      <w:lvlJc w:val="left"/>
      <w:pPr>
        <w:tabs>
          <w:tab w:val="left" w:pos="5760"/>
        </w:tabs>
        <w:ind w:left="5760" w:hanging="360"/>
      </w:pPr>
      <w:rPr>
        <w:rFonts w:ascii="Ericsson Hilda Light" w:hAnsi="Ericsson Hilda Light" w:cs="Ericsson Hilda Light" w:hint="default"/>
      </w:rPr>
    </w:lvl>
    <w:lvl w:ilvl="8">
      <w:start w:val="1"/>
      <w:numFmt w:val="bullet"/>
      <w:lvlText w:val=""/>
      <w:lvlJc w:val="left"/>
      <w:pPr>
        <w:tabs>
          <w:tab w:val="left" w:pos="6480"/>
        </w:tabs>
        <w:ind w:left="6480" w:hanging="360"/>
      </w:pPr>
      <w:rPr>
        <w:rFonts w:ascii="Tahoma" w:hAnsi="Tahoma"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宋体" w:hAnsi="宋体" w:hint="default"/>
        <w:b/>
        <w:i w:val="0"/>
        <w:color w:val="auto"/>
        <w:sz w:val="22"/>
      </w:rPr>
    </w:lvl>
    <w:lvl w:ilvl="1">
      <w:start w:val="1"/>
      <w:numFmt w:val="bullet"/>
      <w:lvlText w:val="o"/>
      <w:lvlJc w:val="left"/>
      <w:pPr>
        <w:tabs>
          <w:tab w:val="left" w:pos="-3690"/>
        </w:tabs>
        <w:ind w:left="-3690" w:hanging="360"/>
      </w:pPr>
      <w:rPr>
        <w:rFonts w:ascii="Ericsson Hilda Light" w:hAnsi="Ericsson Hilda Light" w:cs="Ericsson Hilda Light" w:hint="default"/>
      </w:rPr>
    </w:lvl>
    <w:lvl w:ilvl="2">
      <w:start w:val="1"/>
      <w:numFmt w:val="bullet"/>
      <w:lvlText w:val=""/>
      <w:lvlJc w:val="left"/>
      <w:pPr>
        <w:tabs>
          <w:tab w:val="left" w:pos="-2970"/>
        </w:tabs>
        <w:ind w:left="-2970" w:hanging="360"/>
      </w:pPr>
      <w:rPr>
        <w:rFonts w:ascii="Tahoma" w:hAnsi="Tahoma" w:hint="default"/>
      </w:rPr>
    </w:lvl>
    <w:lvl w:ilvl="3">
      <w:start w:val="1"/>
      <w:numFmt w:val="bullet"/>
      <w:lvlText w:val=""/>
      <w:lvlJc w:val="left"/>
      <w:pPr>
        <w:tabs>
          <w:tab w:val="left" w:pos="-2250"/>
        </w:tabs>
        <w:ind w:left="-2250" w:hanging="360"/>
      </w:pPr>
      <w:rPr>
        <w:rFonts w:ascii="宋体" w:hAnsi="宋体"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5"/>
  </w:num>
  <w:num w:numId="3">
    <w:abstractNumId w:val="15"/>
  </w:num>
  <w:num w:numId="4">
    <w:abstractNumId w:val="9"/>
  </w:num>
  <w:num w:numId="5">
    <w:abstractNumId w:val="4"/>
  </w:num>
  <w:num w:numId="6">
    <w:abstractNumId w:val="8"/>
  </w:num>
  <w:num w:numId="7">
    <w:abstractNumId w:val="10"/>
  </w:num>
  <w:num w:numId="8">
    <w:abstractNumId w:val="3"/>
  </w:num>
  <w:num w:numId="9">
    <w:abstractNumId w:val="11"/>
  </w:num>
  <w:num w:numId="10">
    <w:abstractNumId w:val="16"/>
  </w:num>
  <w:num w:numId="11">
    <w:abstractNumId w:val="14"/>
    <w:lvlOverride w:ilvl="0">
      <w:startOverride w:val="1"/>
    </w:lvlOverride>
  </w:num>
  <w:num w:numId="12">
    <w:abstractNumId w:val="2"/>
  </w:num>
  <w:num w:numId="13">
    <w:abstractNumId w:val="7"/>
  </w:num>
  <w:num w:numId="14">
    <w:abstractNumId w:val="13"/>
  </w:num>
  <w:num w:numId="15">
    <w:abstractNumId w:val="12"/>
  </w:num>
  <w:num w:numId="16">
    <w:abstractNumId w:val="1"/>
  </w:num>
  <w:num w:numId="17">
    <w:abstractNumId w:val="6"/>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A23"/>
    <w:rsid w:val="00002368"/>
    <w:rsid w:val="000023A4"/>
    <w:rsid w:val="000023D1"/>
    <w:rsid w:val="000025B5"/>
    <w:rsid w:val="00002776"/>
    <w:rsid w:val="00002A7B"/>
    <w:rsid w:val="00002E05"/>
    <w:rsid w:val="00002E55"/>
    <w:rsid w:val="00002F8A"/>
    <w:rsid w:val="0000319E"/>
    <w:rsid w:val="000031BD"/>
    <w:rsid w:val="00003313"/>
    <w:rsid w:val="0000345D"/>
    <w:rsid w:val="000039F8"/>
    <w:rsid w:val="00003B22"/>
    <w:rsid w:val="00003DBE"/>
    <w:rsid w:val="00003F01"/>
    <w:rsid w:val="00003F38"/>
    <w:rsid w:val="00004035"/>
    <w:rsid w:val="00004086"/>
    <w:rsid w:val="00004096"/>
    <w:rsid w:val="00004173"/>
    <w:rsid w:val="00004363"/>
    <w:rsid w:val="0000477C"/>
    <w:rsid w:val="000048B3"/>
    <w:rsid w:val="0000509D"/>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1006"/>
    <w:rsid w:val="000110E0"/>
    <w:rsid w:val="00011574"/>
    <w:rsid w:val="000116C1"/>
    <w:rsid w:val="000116D3"/>
    <w:rsid w:val="00011BBA"/>
    <w:rsid w:val="00011BBC"/>
    <w:rsid w:val="00011C4C"/>
    <w:rsid w:val="00011CA8"/>
    <w:rsid w:val="00011CAC"/>
    <w:rsid w:val="00011E82"/>
    <w:rsid w:val="00011EB6"/>
    <w:rsid w:val="00011F28"/>
    <w:rsid w:val="00011FF5"/>
    <w:rsid w:val="000120CB"/>
    <w:rsid w:val="00012219"/>
    <w:rsid w:val="0001222B"/>
    <w:rsid w:val="00012349"/>
    <w:rsid w:val="00012A6F"/>
    <w:rsid w:val="00012CB3"/>
    <w:rsid w:val="00012D23"/>
    <w:rsid w:val="00012ECC"/>
    <w:rsid w:val="00012F74"/>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882"/>
    <w:rsid w:val="00016972"/>
    <w:rsid w:val="0001715F"/>
    <w:rsid w:val="00017220"/>
    <w:rsid w:val="0001751F"/>
    <w:rsid w:val="00017660"/>
    <w:rsid w:val="00017766"/>
    <w:rsid w:val="00017A07"/>
    <w:rsid w:val="00017B69"/>
    <w:rsid w:val="0002010C"/>
    <w:rsid w:val="000201AD"/>
    <w:rsid w:val="000202DB"/>
    <w:rsid w:val="000203F9"/>
    <w:rsid w:val="00020432"/>
    <w:rsid w:val="000204A9"/>
    <w:rsid w:val="0002053D"/>
    <w:rsid w:val="00020814"/>
    <w:rsid w:val="00020C41"/>
    <w:rsid w:val="00020D94"/>
    <w:rsid w:val="00020E8A"/>
    <w:rsid w:val="00020F37"/>
    <w:rsid w:val="00021259"/>
    <w:rsid w:val="00021502"/>
    <w:rsid w:val="00021568"/>
    <w:rsid w:val="00021B21"/>
    <w:rsid w:val="00021B43"/>
    <w:rsid w:val="00021C6A"/>
    <w:rsid w:val="00021F6F"/>
    <w:rsid w:val="000220BC"/>
    <w:rsid w:val="00022998"/>
    <w:rsid w:val="00022B1F"/>
    <w:rsid w:val="00022CA7"/>
    <w:rsid w:val="00022D10"/>
    <w:rsid w:val="00022EAC"/>
    <w:rsid w:val="00022F23"/>
    <w:rsid w:val="000230BE"/>
    <w:rsid w:val="0002313F"/>
    <w:rsid w:val="00023313"/>
    <w:rsid w:val="00023362"/>
    <w:rsid w:val="00023388"/>
    <w:rsid w:val="0002362F"/>
    <w:rsid w:val="00023643"/>
    <w:rsid w:val="0002377D"/>
    <w:rsid w:val="000237BC"/>
    <w:rsid w:val="000237BD"/>
    <w:rsid w:val="00024283"/>
    <w:rsid w:val="000242DC"/>
    <w:rsid w:val="00024361"/>
    <w:rsid w:val="000245A4"/>
    <w:rsid w:val="00024B8C"/>
    <w:rsid w:val="00024EFF"/>
    <w:rsid w:val="00024FD8"/>
    <w:rsid w:val="0002507D"/>
    <w:rsid w:val="000250CD"/>
    <w:rsid w:val="00025807"/>
    <w:rsid w:val="000258E5"/>
    <w:rsid w:val="00025DD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2E9B"/>
    <w:rsid w:val="0003301F"/>
    <w:rsid w:val="000334C6"/>
    <w:rsid w:val="000335D4"/>
    <w:rsid w:val="000335EB"/>
    <w:rsid w:val="00033B45"/>
    <w:rsid w:val="00034131"/>
    <w:rsid w:val="000341B4"/>
    <w:rsid w:val="000341D6"/>
    <w:rsid w:val="000342DC"/>
    <w:rsid w:val="000345C2"/>
    <w:rsid w:val="00034998"/>
    <w:rsid w:val="00034CAB"/>
    <w:rsid w:val="00034E7D"/>
    <w:rsid w:val="00035017"/>
    <w:rsid w:val="000352D9"/>
    <w:rsid w:val="0003579C"/>
    <w:rsid w:val="00035B6B"/>
    <w:rsid w:val="00035FFA"/>
    <w:rsid w:val="000361B8"/>
    <w:rsid w:val="00036426"/>
    <w:rsid w:val="00036530"/>
    <w:rsid w:val="00036550"/>
    <w:rsid w:val="00036585"/>
    <w:rsid w:val="0003662D"/>
    <w:rsid w:val="00036674"/>
    <w:rsid w:val="000368D7"/>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B72"/>
    <w:rsid w:val="00037D7A"/>
    <w:rsid w:val="00037FD7"/>
    <w:rsid w:val="000400B7"/>
    <w:rsid w:val="000405E7"/>
    <w:rsid w:val="00040856"/>
    <w:rsid w:val="00040AD0"/>
    <w:rsid w:val="00040B26"/>
    <w:rsid w:val="00040D01"/>
    <w:rsid w:val="0004106D"/>
    <w:rsid w:val="00041205"/>
    <w:rsid w:val="00041262"/>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54A"/>
    <w:rsid w:val="00045B73"/>
    <w:rsid w:val="00045BBA"/>
    <w:rsid w:val="000461FF"/>
    <w:rsid w:val="0004637E"/>
    <w:rsid w:val="00046556"/>
    <w:rsid w:val="0004669A"/>
    <w:rsid w:val="00046783"/>
    <w:rsid w:val="0004681D"/>
    <w:rsid w:val="0004687F"/>
    <w:rsid w:val="00046AD8"/>
    <w:rsid w:val="00046C0F"/>
    <w:rsid w:val="00047006"/>
    <w:rsid w:val="0004714A"/>
    <w:rsid w:val="0004728F"/>
    <w:rsid w:val="000474A7"/>
    <w:rsid w:val="000474F8"/>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652"/>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7FB"/>
    <w:rsid w:val="000649D7"/>
    <w:rsid w:val="00064A1D"/>
    <w:rsid w:val="00064DA5"/>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48F"/>
    <w:rsid w:val="00075659"/>
    <w:rsid w:val="000757F0"/>
    <w:rsid w:val="00075CFB"/>
    <w:rsid w:val="00075D65"/>
    <w:rsid w:val="00075EE4"/>
    <w:rsid w:val="00075FDB"/>
    <w:rsid w:val="0007613F"/>
    <w:rsid w:val="00076A9A"/>
    <w:rsid w:val="00076B2C"/>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6C8"/>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283"/>
    <w:rsid w:val="000877C1"/>
    <w:rsid w:val="0008798C"/>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257"/>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1A4"/>
    <w:rsid w:val="000A022F"/>
    <w:rsid w:val="000A02CB"/>
    <w:rsid w:val="000A0BAE"/>
    <w:rsid w:val="000A0D0D"/>
    <w:rsid w:val="000A0DC8"/>
    <w:rsid w:val="000A1705"/>
    <w:rsid w:val="000A1768"/>
    <w:rsid w:val="000A1897"/>
    <w:rsid w:val="000A1AB0"/>
    <w:rsid w:val="000A1EDB"/>
    <w:rsid w:val="000A264A"/>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943"/>
    <w:rsid w:val="000B3C28"/>
    <w:rsid w:val="000B3C30"/>
    <w:rsid w:val="000B404F"/>
    <w:rsid w:val="000B40AA"/>
    <w:rsid w:val="000B44EF"/>
    <w:rsid w:val="000B451A"/>
    <w:rsid w:val="000B4AA2"/>
    <w:rsid w:val="000B4B62"/>
    <w:rsid w:val="000B4E2C"/>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220E"/>
    <w:rsid w:val="000C2847"/>
    <w:rsid w:val="000C2F71"/>
    <w:rsid w:val="000C3041"/>
    <w:rsid w:val="000C324E"/>
    <w:rsid w:val="000C32C2"/>
    <w:rsid w:val="000C35EB"/>
    <w:rsid w:val="000C3651"/>
    <w:rsid w:val="000C36C6"/>
    <w:rsid w:val="000C39F6"/>
    <w:rsid w:val="000C3D25"/>
    <w:rsid w:val="000C3ED9"/>
    <w:rsid w:val="000C404C"/>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314"/>
    <w:rsid w:val="000D3681"/>
    <w:rsid w:val="000D3C05"/>
    <w:rsid w:val="000D3CC3"/>
    <w:rsid w:val="000D3DF8"/>
    <w:rsid w:val="000D43B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7A5"/>
    <w:rsid w:val="000E09FE"/>
    <w:rsid w:val="000E0B8A"/>
    <w:rsid w:val="000E15A4"/>
    <w:rsid w:val="000E1610"/>
    <w:rsid w:val="000E1693"/>
    <w:rsid w:val="000E17AD"/>
    <w:rsid w:val="000E17EB"/>
    <w:rsid w:val="000E186C"/>
    <w:rsid w:val="000E209D"/>
    <w:rsid w:val="000E217F"/>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314"/>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CA"/>
    <w:rsid w:val="000F16F6"/>
    <w:rsid w:val="000F198F"/>
    <w:rsid w:val="000F1B4B"/>
    <w:rsid w:val="000F21C3"/>
    <w:rsid w:val="000F2379"/>
    <w:rsid w:val="000F24BF"/>
    <w:rsid w:val="000F25F5"/>
    <w:rsid w:val="000F2D56"/>
    <w:rsid w:val="000F2E6E"/>
    <w:rsid w:val="000F3179"/>
    <w:rsid w:val="000F325B"/>
    <w:rsid w:val="000F3303"/>
    <w:rsid w:val="000F3523"/>
    <w:rsid w:val="000F395C"/>
    <w:rsid w:val="000F3BD2"/>
    <w:rsid w:val="000F3C5C"/>
    <w:rsid w:val="000F3FA1"/>
    <w:rsid w:val="000F426B"/>
    <w:rsid w:val="000F46B7"/>
    <w:rsid w:val="000F4B3B"/>
    <w:rsid w:val="000F4B6D"/>
    <w:rsid w:val="000F4C20"/>
    <w:rsid w:val="000F4E5C"/>
    <w:rsid w:val="000F4ED2"/>
    <w:rsid w:val="000F4F38"/>
    <w:rsid w:val="000F4FF8"/>
    <w:rsid w:val="000F4FF9"/>
    <w:rsid w:val="000F5515"/>
    <w:rsid w:val="000F55BF"/>
    <w:rsid w:val="000F560F"/>
    <w:rsid w:val="000F567A"/>
    <w:rsid w:val="000F57A5"/>
    <w:rsid w:val="000F57C8"/>
    <w:rsid w:val="000F5F79"/>
    <w:rsid w:val="000F6238"/>
    <w:rsid w:val="000F629F"/>
    <w:rsid w:val="000F6551"/>
    <w:rsid w:val="000F65F0"/>
    <w:rsid w:val="000F6AB4"/>
    <w:rsid w:val="000F6C5E"/>
    <w:rsid w:val="000F71E2"/>
    <w:rsid w:val="000F72B0"/>
    <w:rsid w:val="000F74A4"/>
    <w:rsid w:val="000F74AB"/>
    <w:rsid w:val="000F75A7"/>
    <w:rsid w:val="000F79C1"/>
    <w:rsid w:val="000F7B77"/>
    <w:rsid w:val="000F7D0D"/>
    <w:rsid w:val="000F7D9D"/>
    <w:rsid w:val="000F7E5A"/>
    <w:rsid w:val="000F7EF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9C1"/>
    <w:rsid w:val="00113BF8"/>
    <w:rsid w:val="0011416A"/>
    <w:rsid w:val="001142C7"/>
    <w:rsid w:val="001143F3"/>
    <w:rsid w:val="00114602"/>
    <w:rsid w:val="0011461C"/>
    <w:rsid w:val="00114719"/>
    <w:rsid w:val="0011484F"/>
    <w:rsid w:val="00114A0D"/>
    <w:rsid w:val="00114A8D"/>
    <w:rsid w:val="00114AAE"/>
    <w:rsid w:val="00114C33"/>
    <w:rsid w:val="00114F51"/>
    <w:rsid w:val="0011514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681"/>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3DD"/>
    <w:rsid w:val="0013255E"/>
    <w:rsid w:val="00132824"/>
    <w:rsid w:val="00132FFE"/>
    <w:rsid w:val="001331EC"/>
    <w:rsid w:val="0013329A"/>
    <w:rsid w:val="00133862"/>
    <w:rsid w:val="00133AAB"/>
    <w:rsid w:val="00134312"/>
    <w:rsid w:val="0013438A"/>
    <w:rsid w:val="0013456D"/>
    <w:rsid w:val="0013458F"/>
    <w:rsid w:val="0013488F"/>
    <w:rsid w:val="00134A76"/>
    <w:rsid w:val="00134CE7"/>
    <w:rsid w:val="00134CF7"/>
    <w:rsid w:val="00135954"/>
    <w:rsid w:val="00135BCB"/>
    <w:rsid w:val="0013618E"/>
    <w:rsid w:val="001364F2"/>
    <w:rsid w:val="001367B4"/>
    <w:rsid w:val="00136920"/>
    <w:rsid w:val="001369F8"/>
    <w:rsid w:val="00136EED"/>
    <w:rsid w:val="0013772A"/>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0BD"/>
    <w:rsid w:val="0014322A"/>
    <w:rsid w:val="0014335C"/>
    <w:rsid w:val="0014359A"/>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CF2"/>
    <w:rsid w:val="00165F65"/>
    <w:rsid w:val="0016600C"/>
    <w:rsid w:val="00166122"/>
    <w:rsid w:val="00166152"/>
    <w:rsid w:val="001669BB"/>
    <w:rsid w:val="00166DA1"/>
    <w:rsid w:val="00166EBD"/>
    <w:rsid w:val="00167069"/>
    <w:rsid w:val="00167298"/>
    <w:rsid w:val="0016751D"/>
    <w:rsid w:val="00167990"/>
    <w:rsid w:val="001679C1"/>
    <w:rsid w:val="00167B49"/>
    <w:rsid w:val="00167D1B"/>
    <w:rsid w:val="00167DF3"/>
    <w:rsid w:val="001700D7"/>
    <w:rsid w:val="001701FD"/>
    <w:rsid w:val="00170287"/>
    <w:rsid w:val="001704B2"/>
    <w:rsid w:val="00170516"/>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69"/>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0FDE"/>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3DB"/>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08B"/>
    <w:rsid w:val="0018737B"/>
    <w:rsid w:val="001874AA"/>
    <w:rsid w:val="001874AD"/>
    <w:rsid w:val="00190831"/>
    <w:rsid w:val="00190A3F"/>
    <w:rsid w:val="00190B51"/>
    <w:rsid w:val="00190BE9"/>
    <w:rsid w:val="00190D35"/>
    <w:rsid w:val="001912D3"/>
    <w:rsid w:val="00191466"/>
    <w:rsid w:val="00191606"/>
    <w:rsid w:val="0019180D"/>
    <w:rsid w:val="0019182A"/>
    <w:rsid w:val="001918BC"/>
    <w:rsid w:val="00191B6E"/>
    <w:rsid w:val="0019215B"/>
    <w:rsid w:val="001925CA"/>
    <w:rsid w:val="001928A7"/>
    <w:rsid w:val="00192A3C"/>
    <w:rsid w:val="00192C5C"/>
    <w:rsid w:val="00192DFE"/>
    <w:rsid w:val="00192E69"/>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5E0B"/>
    <w:rsid w:val="0019643D"/>
    <w:rsid w:val="0019644B"/>
    <w:rsid w:val="001964B0"/>
    <w:rsid w:val="00196660"/>
    <w:rsid w:val="00196DEB"/>
    <w:rsid w:val="00197158"/>
    <w:rsid w:val="0019721E"/>
    <w:rsid w:val="001974B7"/>
    <w:rsid w:val="0019788D"/>
    <w:rsid w:val="00197AB5"/>
    <w:rsid w:val="00197D2C"/>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40"/>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E3B"/>
    <w:rsid w:val="001A5F6A"/>
    <w:rsid w:val="001A5FED"/>
    <w:rsid w:val="001A6416"/>
    <w:rsid w:val="001A6549"/>
    <w:rsid w:val="001A67E0"/>
    <w:rsid w:val="001A6829"/>
    <w:rsid w:val="001A6990"/>
    <w:rsid w:val="001A6A1E"/>
    <w:rsid w:val="001A6ABD"/>
    <w:rsid w:val="001A6E84"/>
    <w:rsid w:val="001A6F07"/>
    <w:rsid w:val="001A6FA9"/>
    <w:rsid w:val="001A6FB0"/>
    <w:rsid w:val="001A6FD0"/>
    <w:rsid w:val="001A741D"/>
    <w:rsid w:val="001A7456"/>
    <w:rsid w:val="001A7611"/>
    <w:rsid w:val="001A7886"/>
    <w:rsid w:val="001A7B00"/>
    <w:rsid w:val="001A7C45"/>
    <w:rsid w:val="001A7C9A"/>
    <w:rsid w:val="001B0347"/>
    <w:rsid w:val="001B0470"/>
    <w:rsid w:val="001B06B5"/>
    <w:rsid w:val="001B07B3"/>
    <w:rsid w:val="001B092E"/>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AEB"/>
    <w:rsid w:val="001B401D"/>
    <w:rsid w:val="001B4526"/>
    <w:rsid w:val="001B47F2"/>
    <w:rsid w:val="001B4991"/>
    <w:rsid w:val="001B4AC7"/>
    <w:rsid w:val="001B4B1C"/>
    <w:rsid w:val="001B4DD8"/>
    <w:rsid w:val="001B4DEF"/>
    <w:rsid w:val="001B4E7C"/>
    <w:rsid w:val="001B4ED2"/>
    <w:rsid w:val="001B5171"/>
    <w:rsid w:val="001B55BD"/>
    <w:rsid w:val="001B58E2"/>
    <w:rsid w:val="001B5974"/>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120"/>
    <w:rsid w:val="001C04A6"/>
    <w:rsid w:val="001C0739"/>
    <w:rsid w:val="001C09EE"/>
    <w:rsid w:val="001C0C7E"/>
    <w:rsid w:val="001C0E3B"/>
    <w:rsid w:val="001C1082"/>
    <w:rsid w:val="001C1245"/>
    <w:rsid w:val="001C12E1"/>
    <w:rsid w:val="001C141A"/>
    <w:rsid w:val="001C15D3"/>
    <w:rsid w:val="001C162E"/>
    <w:rsid w:val="001C177F"/>
    <w:rsid w:val="001C1AB0"/>
    <w:rsid w:val="001C1E47"/>
    <w:rsid w:val="001C23E7"/>
    <w:rsid w:val="001C2659"/>
    <w:rsid w:val="001C2875"/>
    <w:rsid w:val="001C2AC0"/>
    <w:rsid w:val="001C2EB3"/>
    <w:rsid w:val="001C2ECB"/>
    <w:rsid w:val="001C3192"/>
    <w:rsid w:val="001C36C9"/>
    <w:rsid w:val="001C42CB"/>
    <w:rsid w:val="001C43E3"/>
    <w:rsid w:val="001C443E"/>
    <w:rsid w:val="001C4552"/>
    <w:rsid w:val="001C4C1A"/>
    <w:rsid w:val="001C4C36"/>
    <w:rsid w:val="001C4C70"/>
    <w:rsid w:val="001C5092"/>
    <w:rsid w:val="001C510A"/>
    <w:rsid w:val="001C53C8"/>
    <w:rsid w:val="001C53DD"/>
    <w:rsid w:val="001C54D8"/>
    <w:rsid w:val="001C5544"/>
    <w:rsid w:val="001C5D36"/>
    <w:rsid w:val="001C609D"/>
    <w:rsid w:val="001C61F0"/>
    <w:rsid w:val="001C6295"/>
    <w:rsid w:val="001C63DD"/>
    <w:rsid w:val="001C70EA"/>
    <w:rsid w:val="001C7102"/>
    <w:rsid w:val="001C77B0"/>
    <w:rsid w:val="001C7805"/>
    <w:rsid w:val="001C7855"/>
    <w:rsid w:val="001C7A31"/>
    <w:rsid w:val="001C7B4E"/>
    <w:rsid w:val="001C7CE5"/>
    <w:rsid w:val="001C7D75"/>
    <w:rsid w:val="001C7D7F"/>
    <w:rsid w:val="001C7EBB"/>
    <w:rsid w:val="001C7F72"/>
    <w:rsid w:val="001D0080"/>
    <w:rsid w:val="001D0111"/>
    <w:rsid w:val="001D055B"/>
    <w:rsid w:val="001D05A9"/>
    <w:rsid w:val="001D08BD"/>
    <w:rsid w:val="001D09E3"/>
    <w:rsid w:val="001D14B8"/>
    <w:rsid w:val="001D162A"/>
    <w:rsid w:val="001D17D4"/>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64"/>
    <w:rsid w:val="001D65BF"/>
    <w:rsid w:val="001D65CF"/>
    <w:rsid w:val="001D667A"/>
    <w:rsid w:val="001D66C0"/>
    <w:rsid w:val="001D6959"/>
    <w:rsid w:val="001D6AA9"/>
    <w:rsid w:val="001D6C55"/>
    <w:rsid w:val="001D71B5"/>
    <w:rsid w:val="001D720F"/>
    <w:rsid w:val="001D7345"/>
    <w:rsid w:val="001D7621"/>
    <w:rsid w:val="001D7629"/>
    <w:rsid w:val="001D7FA1"/>
    <w:rsid w:val="001E061B"/>
    <w:rsid w:val="001E0774"/>
    <w:rsid w:val="001E0B21"/>
    <w:rsid w:val="001E0F65"/>
    <w:rsid w:val="001E139E"/>
    <w:rsid w:val="001E1406"/>
    <w:rsid w:val="001E16F7"/>
    <w:rsid w:val="001E17B0"/>
    <w:rsid w:val="001E18F6"/>
    <w:rsid w:val="001E1BDC"/>
    <w:rsid w:val="001E2076"/>
    <w:rsid w:val="001E2429"/>
    <w:rsid w:val="001E2472"/>
    <w:rsid w:val="001E2A6C"/>
    <w:rsid w:val="001E2B61"/>
    <w:rsid w:val="001E2D91"/>
    <w:rsid w:val="001E2DC3"/>
    <w:rsid w:val="001E363B"/>
    <w:rsid w:val="001E38BC"/>
    <w:rsid w:val="001E38E2"/>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CF"/>
    <w:rsid w:val="001F18F4"/>
    <w:rsid w:val="001F1E4E"/>
    <w:rsid w:val="001F1EC0"/>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84"/>
    <w:rsid w:val="001F3DA6"/>
    <w:rsid w:val="001F3F8B"/>
    <w:rsid w:val="001F433A"/>
    <w:rsid w:val="001F4380"/>
    <w:rsid w:val="001F46AC"/>
    <w:rsid w:val="001F490F"/>
    <w:rsid w:val="001F4A61"/>
    <w:rsid w:val="001F4BC8"/>
    <w:rsid w:val="001F4ED2"/>
    <w:rsid w:val="001F526E"/>
    <w:rsid w:val="001F52E7"/>
    <w:rsid w:val="001F53B1"/>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DC"/>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2BC"/>
    <w:rsid w:val="002053BF"/>
    <w:rsid w:val="002054E9"/>
    <w:rsid w:val="002054F2"/>
    <w:rsid w:val="00205528"/>
    <w:rsid w:val="00205636"/>
    <w:rsid w:val="00205724"/>
    <w:rsid w:val="0020577F"/>
    <w:rsid w:val="0020578E"/>
    <w:rsid w:val="002059CA"/>
    <w:rsid w:val="00205D0F"/>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C2"/>
    <w:rsid w:val="00210FF6"/>
    <w:rsid w:val="0021138B"/>
    <w:rsid w:val="002114E3"/>
    <w:rsid w:val="00211661"/>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484"/>
    <w:rsid w:val="0021480F"/>
    <w:rsid w:val="00214ADC"/>
    <w:rsid w:val="00214B53"/>
    <w:rsid w:val="00215079"/>
    <w:rsid w:val="002150FD"/>
    <w:rsid w:val="002153BE"/>
    <w:rsid w:val="002155D6"/>
    <w:rsid w:val="0021572B"/>
    <w:rsid w:val="00215A32"/>
    <w:rsid w:val="00215AD6"/>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23"/>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2FEB"/>
    <w:rsid w:val="0023325C"/>
    <w:rsid w:val="002333DB"/>
    <w:rsid w:val="00233500"/>
    <w:rsid w:val="002335F0"/>
    <w:rsid w:val="002336AB"/>
    <w:rsid w:val="00233786"/>
    <w:rsid w:val="00233816"/>
    <w:rsid w:val="00233AF1"/>
    <w:rsid w:val="00233C43"/>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79A"/>
    <w:rsid w:val="0023589E"/>
    <w:rsid w:val="002358D4"/>
    <w:rsid w:val="002359D7"/>
    <w:rsid w:val="002365B2"/>
    <w:rsid w:val="002366CD"/>
    <w:rsid w:val="00236A44"/>
    <w:rsid w:val="00236B4F"/>
    <w:rsid w:val="00236FAA"/>
    <w:rsid w:val="00237093"/>
    <w:rsid w:val="0023726B"/>
    <w:rsid w:val="00237640"/>
    <w:rsid w:val="00237ACD"/>
    <w:rsid w:val="00237B8F"/>
    <w:rsid w:val="00237E07"/>
    <w:rsid w:val="0024006C"/>
    <w:rsid w:val="0024044D"/>
    <w:rsid w:val="00240450"/>
    <w:rsid w:val="002405A1"/>
    <w:rsid w:val="00240704"/>
    <w:rsid w:val="00240770"/>
    <w:rsid w:val="002409CB"/>
    <w:rsid w:val="00240B18"/>
    <w:rsid w:val="00240FF6"/>
    <w:rsid w:val="0024100F"/>
    <w:rsid w:val="002412F5"/>
    <w:rsid w:val="002414C3"/>
    <w:rsid w:val="0024161D"/>
    <w:rsid w:val="002416E3"/>
    <w:rsid w:val="0024186F"/>
    <w:rsid w:val="002419E4"/>
    <w:rsid w:val="00241D5C"/>
    <w:rsid w:val="002425CA"/>
    <w:rsid w:val="0024266A"/>
    <w:rsid w:val="00242767"/>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B8D"/>
    <w:rsid w:val="00246103"/>
    <w:rsid w:val="00246301"/>
    <w:rsid w:val="002464F1"/>
    <w:rsid w:val="002466BE"/>
    <w:rsid w:val="0024670C"/>
    <w:rsid w:val="002467FA"/>
    <w:rsid w:val="002468AE"/>
    <w:rsid w:val="0024694A"/>
    <w:rsid w:val="00246C55"/>
    <w:rsid w:val="00246ED1"/>
    <w:rsid w:val="00247175"/>
    <w:rsid w:val="00247226"/>
    <w:rsid w:val="00247B22"/>
    <w:rsid w:val="00247DCE"/>
    <w:rsid w:val="0025002E"/>
    <w:rsid w:val="002503CD"/>
    <w:rsid w:val="0025066B"/>
    <w:rsid w:val="00250945"/>
    <w:rsid w:val="00250AFC"/>
    <w:rsid w:val="00250F6E"/>
    <w:rsid w:val="00251163"/>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266"/>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F5F"/>
    <w:rsid w:val="00254FD3"/>
    <w:rsid w:val="002550EB"/>
    <w:rsid w:val="002556BD"/>
    <w:rsid w:val="002558C3"/>
    <w:rsid w:val="00255910"/>
    <w:rsid w:val="00255CCE"/>
    <w:rsid w:val="00255E11"/>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1FD"/>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5D"/>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288"/>
    <w:rsid w:val="002755D3"/>
    <w:rsid w:val="002756EC"/>
    <w:rsid w:val="00275864"/>
    <w:rsid w:val="00275E2E"/>
    <w:rsid w:val="00275E45"/>
    <w:rsid w:val="00275F1F"/>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39"/>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997"/>
    <w:rsid w:val="002859B3"/>
    <w:rsid w:val="00285A1D"/>
    <w:rsid w:val="00285ACA"/>
    <w:rsid w:val="00285B70"/>
    <w:rsid w:val="00285CBD"/>
    <w:rsid w:val="00285D80"/>
    <w:rsid w:val="00285E51"/>
    <w:rsid w:val="00285EB9"/>
    <w:rsid w:val="0028633E"/>
    <w:rsid w:val="0028660B"/>
    <w:rsid w:val="0028697E"/>
    <w:rsid w:val="00286A5D"/>
    <w:rsid w:val="00286A75"/>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785"/>
    <w:rsid w:val="00297847"/>
    <w:rsid w:val="00297A72"/>
    <w:rsid w:val="002A0319"/>
    <w:rsid w:val="002A03CA"/>
    <w:rsid w:val="002A0500"/>
    <w:rsid w:val="002A0C31"/>
    <w:rsid w:val="002A0E71"/>
    <w:rsid w:val="002A1085"/>
    <w:rsid w:val="002A1391"/>
    <w:rsid w:val="002A17AC"/>
    <w:rsid w:val="002A1864"/>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00"/>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D7B"/>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234"/>
    <w:rsid w:val="002C63E2"/>
    <w:rsid w:val="002C6474"/>
    <w:rsid w:val="002C6610"/>
    <w:rsid w:val="002C672C"/>
    <w:rsid w:val="002C6767"/>
    <w:rsid w:val="002C6DC5"/>
    <w:rsid w:val="002C70AB"/>
    <w:rsid w:val="002C70F2"/>
    <w:rsid w:val="002C72B5"/>
    <w:rsid w:val="002C7528"/>
    <w:rsid w:val="002C7C3B"/>
    <w:rsid w:val="002D0221"/>
    <w:rsid w:val="002D024D"/>
    <w:rsid w:val="002D06E7"/>
    <w:rsid w:val="002D071D"/>
    <w:rsid w:val="002D0AC3"/>
    <w:rsid w:val="002D0DC0"/>
    <w:rsid w:val="002D0ED7"/>
    <w:rsid w:val="002D0EDC"/>
    <w:rsid w:val="002D105D"/>
    <w:rsid w:val="002D1107"/>
    <w:rsid w:val="002D11E3"/>
    <w:rsid w:val="002D1201"/>
    <w:rsid w:val="002D15E5"/>
    <w:rsid w:val="002D1A13"/>
    <w:rsid w:val="002D1B8E"/>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6B1"/>
    <w:rsid w:val="002D58DE"/>
    <w:rsid w:val="002D59C3"/>
    <w:rsid w:val="002D5A32"/>
    <w:rsid w:val="002D617E"/>
    <w:rsid w:val="002D61A3"/>
    <w:rsid w:val="002D62C2"/>
    <w:rsid w:val="002D6338"/>
    <w:rsid w:val="002D64C5"/>
    <w:rsid w:val="002D651D"/>
    <w:rsid w:val="002D6694"/>
    <w:rsid w:val="002D6ACA"/>
    <w:rsid w:val="002D6AFA"/>
    <w:rsid w:val="002D6C0A"/>
    <w:rsid w:val="002D6C1F"/>
    <w:rsid w:val="002D6E72"/>
    <w:rsid w:val="002D7151"/>
    <w:rsid w:val="002D7345"/>
    <w:rsid w:val="002D75A9"/>
    <w:rsid w:val="002D7939"/>
    <w:rsid w:val="002D7A49"/>
    <w:rsid w:val="002D7E4B"/>
    <w:rsid w:val="002D7EB1"/>
    <w:rsid w:val="002E0176"/>
    <w:rsid w:val="002E020F"/>
    <w:rsid w:val="002E08C4"/>
    <w:rsid w:val="002E0AE2"/>
    <w:rsid w:val="002E0BA9"/>
    <w:rsid w:val="002E0C09"/>
    <w:rsid w:val="002E0CDF"/>
    <w:rsid w:val="002E0F83"/>
    <w:rsid w:val="002E1112"/>
    <w:rsid w:val="002E1248"/>
    <w:rsid w:val="002E17AA"/>
    <w:rsid w:val="002E193F"/>
    <w:rsid w:val="002E1ACC"/>
    <w:rsid w:val="002E1AFF"/>
    <w:rsid w:val="002E2241"/>
    <w:rsid w:val="002E22EC"/>
    <w:rsid w:val="002E25FB"/>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89"/>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855"/>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2EB3"/>
    <w:rsid w:val="002F3008"/>
    <w:rsid w:val="002F3051"/>
    <w:rsid w:val="002F3294"/>
    <w:rsid w:val="002F370C"/>
    <w:rsid w:val="002F39EE"/>
    <w:rsid w:val="002F3FC8"/>
    <w:rsid w:val="002F40E2"/>
    <w:rsid w:val="002F4506"/>
    <w:rsid w:val="002F4578"/>
    <w:rsid w:val="002F47BF"/>
    <w:rsid w:val="002F49A5"/>
    <w:rsid w:val="002F4BB8"/>
    <w:rsid w:val="002F4BC3"/>
    <w:rsid w:val="002F4C3C"/>
    <w:rsid w:val="002F4D1E"/>
    <w:rsid w:val="002F54BC"/>
    <w:rsid w:val="002F551C"/>
    <w:rsid w:val="002F5891"/>
    <w:rsid w:val="002F58BF"/>
    <w:rsid w:val="002F59B9"/>
    <w:rsid w:val="002F5B98"/>
    <w:rsid w:val="002F5D6E"/>
    <w:rsid w:val="002F5EA7"/>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0FBA"/>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BB4"/>
    <w:rsid w:val="00311EB5"/>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5FF2"/>
    <w:rsid w:val="0031614E"/>
    <w:rsid w:val="003166A6"/>
    <w:rsid w:val="00316A6D"/>
    <w:rsid w:val="00316DAF"/>
    <w:rsid w:val="003170D1"/>
    <w:rsid w:val="00317816"/>
    <w:rsid w:val="00317896"/>
    <w:rsid w:val="00317A20"/>
    <w:rsid w:val="00317E1A"/>
    <w:rsid w:val="00317E5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3F5"/>
    <w:rsid w:val="00324482"/>
    <w:rsid w:val="00324524"/>
    <w:rsid w:val="00324682"/>
    <w:rsid w:val="003248F8"/>
    <w:rsid w:val="0032498D"/>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B3F"/>
    <w:rsid w:val="00330C1E"/>
    <w:rsid w:val="00330C90"/>
    <w:rsid w:val="00330F51"/>
    <w:rsid w:val="00331240"/>
    <w:rsid w:val="0033133C"/>
    <w:rsid w:val="0033141C"/>
    <w:rsid w:val="003316C7"/>
    <w:rsid w:val="00331770"/>
    <w:rsid w:val="00331882"/>
    <w:rsid w:val="00331901"/>
    <w:rsid w:val="00331AF4"/>
    <w:rsid w:val="00331C4F"/>
    <w:rsid w:val="00331FE2"/>
    <w:rsid w:val="003320B5"/>
    <w:rsid w:val="0033229A"/>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C1A"/>
    <w:rsid w:val="00333C7E"/>
    <w:rsid w:val="00333D66"/>
    <w:rsid w:val="00333F9C"/>
    <w:rsid w:val="00334865"/>
    <w:rsid w:val="00334C41"/>
    <w:rsid w:val="00334DFC"/>
    <w:rsid w:val="00334F3D"/>
    <w:rsid w:val="003352BD"/>
    <w:rsid w:val="003354AA"/>
    <w:rsid w:val="00335982"/>
    <w:rsid w:val="0033624A"/>
    <w:rsid w:val="00336398"/>
    <w:rsid w:val="00336641"/>
    <w:rsid w:val="00336B1A"/>
    <w:rsid w:val="003370E4"/>
    <w:rsid w:val="0033732A"/>
    <w:rsid w:val="003373E0"/>
    <w:rsid w:val="00337A0B"/>
    <w:rsid w:val="00337AE3"/>
    <w:rsid w:val="00337BC2"/>
    <w:rsid w:val="00340066"/>
    <w:rsid w:val="00340198"/>
    <w:rsid w:val="00340630"/>
    <w:rsid w:val="00340638"/>
    <w:rsid w:val="00340B19"/>
    <w:rsid w:val="00340C39"/>
    <w:rsid w:val="00340EB2"/>
    <w:rsid w:val="00340F0D"/>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876"/>
    <w:rsid w:val="00346894"/>
    <w:rsid w:val="00346C03"/>
    <w:rsid w:val="00346D91"/>
    <w:rsid w:val="00346F34"/>
    <w:rsid w:val="00346F4C"/>
    <w:rsid w:val="00347166"/>
    <w:rsid w:val="003475B8"/>
    <w:rsid w:val="0034773E"/>
    <w:rsid w:val="00347A29"/>
    <w:rsid w:val="00347D83"/>
    <w:rsid w:val="00347E78"/>
    <w:rsid w:val="00347EAE"/>
    <w:rsid w:val="00347EC3"/>
    <w:rsid w:val="00350046"/>
    <w:rsid w:val="00350135"/>
    <w:rsid w:val="00350151"/>
    <w:rsid w:val="003504DA"/>
    <w:rsid w:val="00350694"/>
    <w:rsid w:val="00350940"/>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3FB"/>
    <w:rsid w:val="00355484"/>
    <w:rsid w:val="00355920"/>
    <w:rsid w:val="00355AF9"/>
    <w:rsid w:val="00355B80"/>
    <w:rsid w:val="00355FFB"/>
    <w:rsid w:val="00356446"/>
    <w:rsid w:val="003564A6"/>
    <w:rsid w:val="00356B03"/>
    <w:rsid w:val="00356B59"/>
    <w:rsid w:val="00356E3A"/>
    <w:rsid w:val="00356FBC"/>
    <w:rsid w:val="00357006"/>
    <w:rsid w:val="0035719D"/>
    <w:rsid w:val="003574DB"/>
    <w:rsid w:val="00357631"/>
    <w:rsid w:val="00357954"/>
    <w:rsid w:val="00357957"/>
    <w:rsid w:val="00357ABE"/>
    <w:rsid w:val="00357E7A"/>
    <w:rsid w:val="003601F5"/>
    <w:rsid w:val="003602C0"/>
    <w:rsid w:val="003606FA"/>
    <w:rsid w:val="00360A88"/>
    <w:rsid w:val="00360A94"/>
    <w:rsid w:val="00360EB6"/>
    <w:rsid w:val="00360F73"/>
    <w:rsid w:val="00361280"/>
    <w:rsid w:val="003612C7"/>
    <w:rsid w:val="0036144B"/>
    <w:rsid w:val="00361621"/>
    <w:rsid w:val="0036176C"/>
    <w:rsid w:val="00361791"/>
    <w:rsid w:val="00361AC3"/>
    <w:rsid w:val="0036215F"/>
    <w:rsid w:val="00362261"/>
    <w:rsid w:val="00362391"/>
    <w:rsid w:val="00362529"/>
    <w:rsid w:val="00362F92"/>
    <w:rsid w:val="0036320B"/>
    <w:rsid w:val="00363269"/>
    <w:rsid w:val="003634DF"/>
    <w:rsid w:val="00363689"/>
    <w:rsid w:val="00363964"/>
    <w:rsid w:val="00363A57"/>
    <w:rsid w:val="00363E2F"/>
    <w:rsid w:val="00363F7F"/>
    <w:rsid w:val="00364129"/>
    <w:rsid w:val="00364218"/>
    <w:rsid w:val="003644F6"/>
    <w:rsid w:val="00364538"/>
    <w:rsid w:val="0036462C"/>
    <w:rsid w:val="00364C9C"/>
    <w:rsid w:val="003650C6"/>
    <w:rsid w:val="003653CA"/>
    <w:rsid w:val="0036560F"/>
    <w:rsid w:val="0036582D"/>
    <w:rsid w:val="00365869"/>
    <w:rsid w:val="00365E2F"/>
    <w:rsid w:val="00365E34"/>
    <w:rsid w:val="003660D0"/>
    <w:rsid w:val="0036625F"/>
    <w:rsid w:val="00366BCD"/>
    <w:rsid w:val="0036711E"/>
    <w:rsid w:val="00367646"/>
    <w:rsid w:val="00367690"/>
    <w:rsid w:val="00367B8E"/>
    <w:rsid w:val="00367BBC"/>
    <w:rsid w:val="00367CCA"/>
    <w:rsid w:val="00367D2C"/>
    <w:rsid w:val="00367DA8"/>
    <w:rsid w:val="00367E64"/>
    <w:rsid w:val="0037004A"/>
    <w:rsid w:val="00370163"/>
    <w:rsid w:val="0037093D"/>
    <w:rsid w:val="00370AC2"/>
    <w:rsid w:val="00370EEC"/>
    <w:rsid w:val="00370F7B"/>
    <w:rsid w:val="0037131C"/>
    <w:rsid w:val="0037142C"/>
    <w:rsid w:val="00371B18"/>
    <w:rsid w:val="00372502"/>
    <w:rsid w:val="00372718"/>
    <w:rsid w:val="00372986"/>
    <w:rsid w:val="00372A38"/>
    <w:rsid w:val="00372A65"/>
    <w:rsid w:val="00372D07"/>
    <w:rsid w:val="00372DEC"/>
    <w:rsid w:val="00372E0C"/>
    <w:rsid w:val="0037307F"/>
    <w:rsid w:val="003731EF"/>
    <w:rsid w:val="0037325D"/>
    <w:rsid w:val="00373347"/>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C86"/>
    <w:rsid w:val="00382FFE"/>
    <w:rsid w:val="0038307B"/>
    <w:rsid w:val="00383250"/>
    <w:rsid w:val="00383318"/>
    <w:rsid w:val="00383430"/>
    <w:rsid w:val="00383B97"/>
    <w:rsid w:val="00383DA1"/>
    <w:rsid w:val="00383EBA"/>
    <w:rsid w:val="00383FA4"/>
    <w:rsid w:val="0038448A"/>
    <w:rsid w:val="003844EB"/>
    <w:rsid w:val="00384D6C"/>
    <w:rsid w:val="00384E43"/>
    <w:rsid w:val="00384EF8"/>
    <w:rsid w:val="0038505C"/>
    <w:rsid w:val="00385374"/>
    <w:rsid w:val="003853A2"/>
    <w:rsid w:val="0038543C"/>
    <w:rsid w:val="00385528"/>
    <w:rsid w:val="003855AB"/>
    <w:rsid w:val="0038564C"/>
    <w:rsid w:val="00385AC2"/>
    <w:rsid w:val="00385DA2"/>
    <w:rsid w:val="00385FF7"/>
    <w:rsid w:val="00386130"/>
    <w:rsid w:val="00386232"/>
    <w:rsid w:val="00386498"/>
    <w:rsid w:val="00386847"/>
    <w:rsid w:val="003868C2"/>
    <w:rsid w:val="00386966"/>
    <w:rsid w:val="003869FC"/>
    <w:rsid w:val="00386A42"/>
    <w:rsid w:val="00386BBB"/>
    <w:rsid w:val="00386C52"/>
    <w:rsid w:val="00386C85"/>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A"/>
    <w:rsid w:val="0039794B"/>
    <w:rsid w:val="003A035D"/>
    <w:rsid w:val="003A067D"/>
    <w:rsid w:val="003A0769"/>
    <w:rsid w:val="003A09DF"/>
    <w:rsid w:val="003A0C89"/>
    <w:rsid w:val="003A0EAB"/>
    <w:rsid w:val="003A1439"/>
    <w:rsid w:val="003A1474"/>
    <w:rsid w:val="003A155C"/>
    <w:rsid w:val="003A1732"/>
    <w:rsid w:val="003A1949"/>
    <w:rsid w:val="003A19AA"/>
    <w:rsid w:val="003A1CBF"/>
    <w:rsid w:val="003A1DBA"/>
    <w:rsid w:val="003A1F51"/>
    <w:rsid w:val="003A2171"/>
    <w:rsid w:val="003A25B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11"/>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13E"/>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B05"/>
    <w:rsid w:val="003C0FD9"/>
    <w:rsid w:val="003C1125"/>
    <w:rsid w:val="003C14A7"/>
    <w:rsid w:val="003C25B2"/>
    <w:rsid w:val="003C2698"/>
    <w:rsid w:val="003C277B"/>
    <w:rsid w:val="003C29D3"/>
    <w:rsid w:val="003C2A98"/>
    <w:rsid w:val="003C2F0B"/>
    <w:rsid w:val="003C3133"/>
    <w:rsid w:val="003C328B"/>
    <w:rsid w:val="003C346F"/>
    <w:rsid w:val="003C37DB"/>
    <w:rsid w:val="003C38E1"/>
    <w:rsid w:val="003C3ABF"/>
    <w:rsid w:val="003C3BF1"/>
    <w:rsid w:val="003C3D71"/>
    <w:rsid w:val="003C3D8D"/>
    <w:rsid w:val="003C40D4"/>
    <w:rsid w:val="003C4796"/>
    <w:rsid w:val="003C486A"/>
    <w:rsid w:val="003C4AD2"/>
    <w:rsid w:val="003C4B98"/>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DCF"/>
    <w:rsid w:val="003C7F1E"/>
    <w:rsid w:val="003D0106"/>
    <w:rsid w:val="003D030B"/>
    <w:rsid w:val="003D0565"/>
    <w:rsid w:val="003D0A14"/>
    <w:rsid w:val="003D0A6F"/>
    <w:rsid w:val="003D0E1A"/>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03D"/>
    <w:rsid w:val="003D525E"/>
    <w:rsid w:val="003D53F4"/>
    <w:rsid w:val="003D5868"/>
    <w:rsid w:val="003D5BA0"/>
    <w:rsid w:val="003D5D1D"/>
    <w:rsid w:val="003D615C"/>
    <w:rsid w:val="003D6A98"/>
    <w:rsid w:val="003D6ABA"/>
    <w:rsid w:val="003D6D5F"/>
    <w:rsid w:val="003D70D3"/>
    <w:rsid w:val="003D70F3"/>
    <w:rsid w:val="003D7216"/>
    <w:rsid w:val="003D736B"/>
    <w:rsid w:val="003D7BC4"/>
    <w:rsid w:val="003D7CCE"/>
    <w:rsid w:val="003E00B5"/>
    <w:rsid w:val="003E04C9"/>
    <w:rsid w:val="003E05D7"/>
    <w:rsid w:val="003E080C"/>
    <w:rsid w:val="003E0998"/>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B45"/>
    <w:rsid w:val="003E6FA7"/>
    <w:rsid w:val="003E74AC"/>
    <w:rsid w:val="003E74DA"/>
    <w:rsid w:val="003E754E"/>
    <w:rsid w:val="003E7585"/>
    <w:rsid w:val="003E7A69"/>
    <w:rsid w:val="003E7CE4"/>
    <w:rsid w:val="003E7CF8"/>
    <w:rsid w:val="003E7DC0"/>
    <w:rsid w:val="003E7EB5"/>
    <w:rsid w:val="003E7FF2"/>
    <w:rsid w:val="003F0004"/>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5EA"/>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3C6D"/>
    <w:rsid w:val="00404319"/>
    <w:rsid w:val="004044EB"/>
    <w:rsid w:val="00404716"/>
    <w:rsid w:val="00404808"/>
    <w:rsid w:val="00404831"/>
    <w:rsid w:val="00404D7D"/>
    <w:rsid w:val="00404EB0"/>
    <w:rsid w:val="00404FC1"/>
    <w:rsid w:val="004050B2"/>
    <w:rsid w:val="00405523"/>
    <w:rsid w:val="0040582F"/>
    <w:rsid w:val="004058D5"/>
    <w:rsid w:val="00405A0E"/>
    <w:rsid w:val="00405AD8"/>
    <w:rsid w:val="00405C78"/>
    <w:rsid w:val="00405E9C"/>
    <w:rsid w:val="004062E7"/>
    <w:rsid w:val="00406743"/>
    <w:rsid w:val="004069E6"/>
    <w:rsid w:val="00406A2B"/>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6E59"/>
    <w:rsid w:val="0041702B"/>
    <w:rsid w:val="0041709C"/>
    <w:rsid w:val="004175E3"/>
    <w:rsid w:val="00417A80"/>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3904"/>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EFE"/>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0EB"/>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7B2"/>
    <w:rsid w:val="00442832"/>
    <w:rsid w:val="00442869"/>
    <w:rsid w:val="00442B9F"/>
    <w:rsid w:val="00442C5A"/>
    <w:rsid w:val="004433D7"/>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5C8"/>
    <w:rsid w:val="00447C39"/>
    <w:rsid w:val="00447D35"/>
    <w:rsid w:val="00447F68"/>
    <w:rsid w:val="004503AB"/>
    <w:rsid w:val="004507D9"/>
    <w:rsid w:val="00450878"/>
    <w:rsid w:val="00450F5C"/>
    <w:rsid w:val="0045192E"/>
    <w:rsid w:val="00452026"/>
    <w:rsid w:val="00452256"/>
    <w:rsid w:val="004522A3"/>
    <w:rsid w:val="004524A1"/>
    <w:rsid w:val="00452508"/>
    <w:rsid w:val="0045267C"/>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00B"/>
    <w:rsid w:val="004543E9"/>
    <w:rsid w:val="00454608"/>
    <w:rsid w:val="004549C6"/>
    <w:rsid w:val="00454B95"/>
    <w:rsid w:val="00454D5F"/>
    <w:rsid w:val="00454EFD"/>
    <w:rsid w:val="0045560D"/>
    <w:rsid w:val="004557E5"/>
    <w:rsid w:val="00455CCC"/>
    <w:rsid w:val="00455D30"/>
    <w:rsid w:val="00455E5A"/>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1EE"/>
    <w:rsid w:val="0046086C"/>
    <w:rsid w:val="00460FAB"/>
    <w:rsid w:val="00461D8E"/>
    <w:rsid w:val="00462015"/>
    <w:rsid w:val="004621FF"/>
    <w:rsid w:val="004623B9"/>
    <w:rsid w:val="0046247C"/>
    <w:rsid w:val="004625F6"/>
    <w:rsid w:val="00462B52"/>
    <w:rsid w:val="00462DF7"/>
    <w:rsid w:val="00463043"/>
    <w:rsid w:val="00463077"/>
    <w:rsid w:val="00463278"/>
    <w:rsid w:val="00463774"/>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814"/>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747"/>
    <w:rsid w:val="00472973"/>
    <w:rsid w:val="00472ECF"/>
    <w:rsid w:val="004730C0"/>
    <w:rsid w:val="004731D4"/>
    <w:rsid w:val="004733F3"/>
    <w:rsid w:val="004735AC"/>
    <w:rsid w:val="00473665"/>
    <w:rsid w:val="00473675"/>
    <w:rsid w:val="00473693"/>
    <w:rsid w:val="0047387E"/>
    <w:rsid w:val="004739A6"/>
    <w:rsid w:val="00473C91"/>
    <w:rsid w:val="00473D2E"/>
    <w:rsid w:val="00473D6B"/>
    <w:rsid w:val="00473EEF"/>
    <w:rsid w:val="004748CD"/>
    <w:rsid w:val="00474C7F"/>
    <w:rsid w:val="00474CA7"/>
    <w:rsid w:val="00474D0A"/>
    <w:rsid w:val="00474F35"/>
    <w:rsid w:val="00474FE7"/>
    <w:rsid w:val="004750F1"/>
    <w:rsid w:val="004757BE"/>
    <w:rsid w:val="00475907"/>
    <w:rsid w:val="00475BE4"/>
    <w:rsid w:val="00475DB8"/>
    <w:rsid w:val="0047600F"/>
    <w:rsid w:val="00476382"/>
    <w:rsid w:val="00476D6D"/>
    <w:rsid w:val="00477194"/>
    <w:rsid w:val="004771B3"/>
    <w:rsid w:val="004773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04"/>
    <w:rsid w:val="00482228"/>
    <w:rsid w:val="00482466"/>
    <w:rsid w:val="00482636"/>
    <w:rsid w:val="00482644"/>
    <w:rsid w:val="0048294B"/>
    <w:rsid w:val="00482A9D"/>
    <w:rsid w:val="00482C92"/>
    <w:rsid w:val="00482E33"/>
    <w:rsid w:val="00482E67"/>
    <w:rsid w:val="00482ECE"/>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2FC"/>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6B9"/>
    <w:rsid w:val="00493979"/>
    <w:rsid w:val="00493E04"/>
    <w:rsid w:val="00493E52"/>
    <w:rsid w:val="0049416F"/>
    <w:rsid w:val="004941BC"/>
    <w:rsid w:val="00494456"/>
    <w:rsid w:val="00494628"/>
    <w:rsid w:val="00494A23"/>
    <w:rsid w:val="00494A5C"/>
    <w:rsid w:val="004955A9"/>
    <w:rsid w:val="00495679"/>
    <w:rsid w:val="00495BD2"/>
    <w:rsid w:val="00495DD6"/>
    <w:rsid w:val="00495E66"/>
    <w:rsid w:val="004961C6"/>
    <w:rsid w:val="0049679E"/>
    <w:rsid w:val="00496859"/>
    <w:rsid w:val="004969F4"/>
    <w:rsid w:val="00496C1A"/>
    <w:rsid w:val="00497006"/>
    <w:rsid w:val="004975C3"/>
    <w:rsid w:val="00497631"/>
    <w:rsid w:val="004976B0"/>
    <w:rsid w:val="00497BB3"/>
    <w:rsid w:val="00497FBA"/>
    <w:rsid w:val="004A08B4"/>
    <w:rsid w:val="004A0C79"/>
    <w:rsid w:val="004A0CF6"/>
    <w:rsid w:val="004A14FA"/>
    <w:rsid w:val="004A1612"/>
    <w:rsid w:val="004A19A0"/>
    <w:rsid w:val="004A1C89"/>
    <w:rsid w:val="004A1D06"/>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CED"/>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3E"/>
    <w:rsid w:val="004B1FD9"/>
    <w:rsid w:val="004B21BA"/>
    <w:rsid w:val="004B22AF"/>
    <w:rsid w:val="004B288D"/>
    <w:rsid w:val="004B291F"/>
    <w:rsid w:val="004B2930"/>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5FD"/>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20"/>
    <w:rsid w:val="004C5857"/>
    <w:rsid w:val="004C59AA"/>
    <w:rsid w:val="004C59B9"/>
    <w:rsid w:val="004C59F7"/>
    <w:rsid w:val="004C5A59"/>
    <w:rsid w:val="004C5D1D"/>
    <w:rsid w:val="004C6243"/>
    <w:rsid w:val="004C62DE"/>
    <w:rsid w:val="004C6322"/>
    <w:rsid w:val="004C6950"/>
    <w:rsid w:val="004C6B93"/>
    <w:rsid w:val="004C6BC6"/>
    <w:rsid w:val="004C6C01"/>
    <w:rsid w:val="004C6E5A"/>
    <w:rsid w:val="004C72F3"/>
    <w:rsid w:val="004C7355"/>
    <w:rsid w:val="004C76F8"/>
    <w:rsid w:val="004C7C90"/>
    <w:rsid w:val="004D03A4"/>
    <w:rsid w:val="004D05F5"/>
    <w:rsid w:val="004D089A"/>
    <w:rsid w:val="004D08E0"/>
    <w:rsid w:val="004D0CA6"/>
    <w:rsid w:val="004D0F0F"/>
    <w:rsid w:val="004D0F13"/>
    <w:rsid w:val="004D1408"/>
    <w:rsid w:val="004D1520"/>
    <w:rsid w:val="004D1635"/>
    <w:rsid w:val="004D171B"/>
    <w:rsid w:val="004D174E"/>
    <w:rsid w:val="004D1C86"/>
    <w:rsid w:val="004D21DA"/>
    <w:rsid w:val="004D25CE"/>
    <w:rsid w:val="004D29D0"/>
    <w:rsid w:val="004D2C32"/>
    <w:rsid w:val="004D2F42"/>
    <w:rsid w:val="004D3090"/>
    <w:rsid w:val="004D3198"/>
    <w:rsid w:val="004D34E4"/>
    <w:rsid w:val="004D3A46"/>
    <w:rsid w:val="004D3A5F"/>
    <w:rsid w:val="004D3AEE"/>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A2"/>
    <w:rsid w:val="004E06DD"/>
    <w:rsid w:val="004E0EB5"/>
    <w:rsid w:val="004E0F8A"/>
    <w:rsid w:val="004E1152"/>
    <w:rsid w:val="004E11F2"/>
    <w:rsid w:val="004E155E"/>
    <w:rsid w:val="004E1659"/>
    <w:rsid w:val="004E180D"/>
    <w:rsid w:val="004E197F"/>
    <w:rsid w:val="004E1A7B"/>
    <w:rsid w:val="004E1CA2"/>
    <w:rsid w:val="004E1E8C"/>
    <w:rsid w:val="004E2330"/>
    <w:rsid w:val="004E25E0"/>
    <w:rsid w:val="004E2639"/>
    <w:rsid w:val="004E2ACA"/>
    <w:rsid w:val="004E2D67"/>
    <w:rsid w:val="004E2F1F"/>
    <w:rsid w:val="004E3108"/>
    <w:rsid w:val="004E3236"/>
    <w:rsid w:val="004E340D"/>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ACA"/>
    <w:rsid w:val="004F2C69"/>
    <w:rsid w:val="004F2DA4"/>
    <w:rsid w:val="004F325F"/>
    <w:rsid w:val="004F3955"/>
    <w:rsid w:val="004F3CFD"/>
    <w:rsid w:val="004F3DA8"/>
    <w:rsid w:val="004F3DBC"/>
    <w:rsid w:val="004F3F7F"/>
    <w:rsid w:val="004F4233"/>
    <w:rsid w:val="004F43DD"/>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120"/>
    <w:rsid w:val="004F73C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1DB"/>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B6A"/>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3E7"/>
    <w:rsid w:val="00515447"/>
    <w:rsid w:val="0051547D"/>
    <w:rsid w:val="005154D0"/>
    <w:rsid w:val="00515ACB"/>
    <w:rsid w:val="00515C13"/>
    <w:rsid w:val="00516160"/>
    <w:rsid w:val="0051638A"/>
    <w:rsid w:val="005164FD"/>
    <w:rsid w:val="00516669"/>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3DB6"/>
    <w:rsid w:val="005243BD"/>
    <w:rsid w:val="00524493"/>
    <w:rsid w:val="005245E1"/>
    <w:rsid w:val="005246F5"/>
    <w:rsid w:val="00524AD5"/>
    <w:rsid w:val="0052518C"/>
    <w:rsid w:val="005252F1"/>
    <w:rsid w:val="00525526"/>
    <w:rsid w:val="0052560F"/>
    <w:rsid w:val="005257EC"/>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62E"/>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2D7"/>
    <w:rsid w:val="0053475C"/>
    <w:rsid w:val="00534CF2"/>
    <w:rsid w:val="00534D6E"/>
    <w:rsid w:val="00534FAE"/>
    <w:rsid w:val="00535277"/>
    <w:rsid w:val="00535597"/>
    <w:rsid w:val="00535BE0"/>
    <w:rsid w:val="00535F27"/>
    <w:rsid w:val="005361F7"/>
    <w:rsid w:val="00536381"/>
    <w:rsid w:val="0053651F"/>
    <w:rsid w:val="005365C0"/>
    <w:rsid w:val="0053690A"/>
    <w:rsid w:val="0053695D"/>
    <w:rsid w:val="00536D28"/>
    <w:rsid w:val="00536D3B"/>
    <w:rsid w:val="00536E41"/>
    <w:rsid w:val="00536E66"/>
    <w:rsid w:val="00537101"/>
    <w:rsid w:val="0053717F"/>
    <w:rsid w:val="00537718"/>
    <w:rsid w:val="005378F0"/>
    <w:rsid w:val="00537980"/>
    <w:rsid w:val="00537C93"/>
    <w:rsid w:val="00537F9E"/>
    <w:rsid w:val="005400BB"/>
    <w:rsid w:val="00540471"/>
    <w:rsid w:val="005408BF"/>
    <w:rsid w:val="005408CA"/>
    <w:rsid w:val="00540A2D"/>
    <w:rsid w:val="00540D60"/>
    <w:rsid w:val="0054108F"/>
    <w:rsid w:val="005410FE"/>
    <w:rsid w:val="0054119B"/>
    <w:rsid w:val="00541308"/>
    <w:rsid w:val="005418A1"/>
    <w:rsid w:val="0054194D"/>
    <w:rsid w:val="00541C2B"/>
    <w:rsid w:val="00541DC2"/>
    <w:rsid w:val="00542185"/>
    <w:rsid w:val="00542316"/>
    <w:rsid w:val="00542993"/>
    <w:rsid w:val="00542DEA"/>
    <w:rsid w:val="00542F1C"/>
    <w:rsid w:val="00542F61"/>
    <w:rsid w:val="00543135"/>
    <w:rsid w:val="0054323C"/>
    <w:rsid w:val="005436DB"/>
    <w:rsid w:val="005439D7"/>
    <w:rsid w:val="00543C2A"/>
    <w:rsid w:val="00543E53"/>
    <w:rsid w:val="00543F4F"/>
    <w:rsid w:val="00543FB7"/>
    <w:rsid w:val="005441BC"/>
    <w:rsid w:val="00544433"/>
    <w:rsid w:val="005446C1"/>
    <w:rsid w:val="005446E6"/>
    <w:rsid w:val="00544732"/>
    <w:rsid w:val="00544C4B"/>
    <w:rsid w:val="00545057"/>
    <w:rsid w:val="00545564"/>
    <w:rsid w:val="005459C0"/>
    <w:rsid w:val="00545A0D"/>
    <w:rsid w:val="00545BEF"/>
    <w:rsid w:val="00545E08"/>
    <w:rsid w:val="00545E39"/>
    <w:rsid w:val="00546515"/>
    <w:rsid w:val="0054684D"/>
    <w:rsid w:val="00546A18"/>
    <w:rsid w:val="00546BDD"/>
    <w:rsid w:val="00546EAD"/>
    <w:rsid w:val="0054707A"/>
    <w:rsid w:val="00547094"/>
    <w:rsid w:val="0054747F"/>
    <w:rsid w:val="0054775C"/>
    <w:rsid w:val="005477EB"/>
    <w:rsid w:val="005478F5"/>
    <w:rsid w:val="00547E73"/>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6EF8"/>
    <w:rsid w:val="0056701F"/>
    <w:rsid w:val="00567135"/>
    <w:rsid w:val="005671C3"/>
    <w:rsid w:val="0056720C"/>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5B"/>
    <w:rsid w:val="00573A2C"/>
    <w:rsid w:val="00573E26"/>
    <w:rsid w:val="0057400B"/>
    <w:rsid w:val="0057405B"/>
    <w:rsid w:val="005743AA"/>
    <w:rsid w:val="005744A4"/>
    <w:rsid w:val="005744D7"/>
    <w:rsid w:val="00574577"/>
    <w:rsid w:val="00574DA6"/>
    <w:rsid w:val="00574EFD"/>
    <w:rsid w:val="00575590"/>
    <w:rsid w:val="0057565A"/>
    <w:rsid w:val="00575791"/>
    <w:rsid w:val="005759ED"/>
    <w:rsid w:val="00575FFC"/>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0FD"/>
    <w:rsid w:val="00581181"/>
    <w:rsid w:val="00581260"/>
    <w:rsid w:val="00581487"/>
    <w:rsid w:val="00581586"/>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B1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C98"/>
    <w:rsid w:val="00590E0C"/>
    <w:rsid w:val="005913A3"/>
    <w:rsid w:val="005913DA"/>
    <w:rsid w:val="00591823"/>
    <w:rsid w:val="005918B6"/>
    <w:rsid w:val="00591B0C"/>
    <w:rsid w:val="00591B80"/>
    <w:rsid w:val="00591C22"/>
    <w:rsid w:val="00591C5F"/>
    <w:rsid w:val="00591E3B"/>
    <w:rsid w:val="00592508"/>
    <w:rsid w:val="00593024"/>
    <w:rsid w:val="00593033"/>
    <w:rsid w:val="005934B5"/>
    <w:rsid w:val="0059359F"/>
    <w:rsid w:val="0059382E"/>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D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90D"/>
    <w:rsid w:val="005B1A29"/>
    <w:rsid w:val="005B1B0D"/>
    <w:rsid w:val="005B1BD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2F5"/>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A79"/>
    <w:rsid w:val="005B6D86"/>
    <w:rsid w:val="005B71B4"/>
    <w:rsid w:val="005B7298"/>
    <w:rsid w:val="005B7550"/>
    <w:rsid w:val="005B7631"/>
    <w:rsid w:val="005B77E8"/>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0D2"/>
    <w:rsid w:val="005C555D"/>
    <w:rsid w:val="005C5665"/>
    <w:rsid w:val="005C5692"/>
    <w:rsid w:val="005C5943"/>
    <w:rsid w:val="005C594C"/>
    <w:rsid w:val="005C638E"/>
    <w:rsid w:val="005C6417"/>
    <w:rsid w:val="005C6733"/>
    <w:rsid w:val="005C6BAB"/>
    <w:rsid w:val="005C6CA9"/>
    <w:rsid w:val="005C6D0F"/>
    <w:rsid w:val="005C6FA8"/>
    <w:rsid w:val="005C7317"/>
    <w:rsid w:val="005C757F"/>
    <w:rsid w:val="005C7F98"/>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1B6"/>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6404"/>
    <w:rsid w:val="005D643A"/>
    <w:rsid w:val="005D64BF"/>
    <w:rsid w:val="005D6686"/>
    <w:rsid w:val="005D66C1"/>
    <w:rsid w:val="005D69D5"/>
    <w:rsid w:val="005D7065"/>
    <w:rsid w:val="005D70AD"/>
    <w:rsid w:val="005D7169"/>
    <w:rsid w:val="005D75EB"/>
    <w:rsid w:val="005D7618"/>
    <w:rsid w:val="005D76CD"/>
    <w:rsid w:val="005D79BE"/>
    <w:rsid w:val="005D7ADE"/>
    <w:rsid w:val="005E0227"/>
    <w:rsid w:val="005E033B"/>
    <w:rsid w:val="005E047D"/>
    <w:rsid w:val="005E0645"/>
    <w:rsid w:val="005E0715"/>
    <w:rsid w:val="005E0938"/>
    <w:rsid w:val="005E09DB"/>
    <w:rsid w:val="005E0DBC"/>
    <w:rsid w:val="005E0E19"/>
    <w:rsid w:val="005E1104"/>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C03"/>
    <w:rsid w:val="005E4C1F"/>
    <w:rsid w:val="005E4C57"/>
    <w:rsid w:val="005E4D06"/>
    <w:rsid w:val="005E509B"/>
    <w:rsid w:val="005E5150"/>
    <w:rsid w:val="005E5214"/>
    <w:rsid w:val="005E56BE"/>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6E"/>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3A6"/>
    <w:rsid w:val="005F2469"/>
    <w:rsid w:val="005F25F4"/>
    <w:rsid w:val="005F26CD"/>
    <w:rsid w:val="005F2732"/>
    <w:rsid w:val="005F2993"/>
    <w:rsid w:val="005F2A10"/>
    <w:rsid w:val="005F2B23"/>
    <w:rsid w:val="005F2DD2"/>
    <w:rsid w:val="005F3212"/>
    <w:rsid w:val="005F3DCE"/>
    <w:rsid w:val="005F3FA3"/>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7B4"/>
    <w:rsid w:val="00610966"/>
    <w:rsid w:val="00610C35"/>
    <w:rsid w:val="00610DA8"/>
    <w:rsid w:val="006111B9"/>
    <w:rsid w:val="006112E6"/>
    <w:rsid w:val="00611397"/>
    <w:rsid w:val="006115A2"/>
    <w:rsid w:val="00611870"/>
    <w:rsid w:val="00611AFB"/>
    <w:rsid w:val="00611D7D"/>
    <w:rsid w:val="00612195"/>
    <w:rsid w:val="006123C1"/>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85"/>
    <w:rsid w:val="00617EEA"/>
    <w:rsid w:val="00620133"/>
    <w:rsid w:val="006201C2"/>
    <w:rsid w:val="00620279"/>
    <w:rsid w:val="006208B7"/>
    <w:rsid w:val="006209AF"/>
    <w:rsid w:val="006209B5"/>
    <w:rsid w:val="00620A97"/>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871"/>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290"/>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6EAD"/>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4BA"/>
    <w:rsid w:val="00654968"/>
    <w:rsid w:val="00654C1B"/>
    <w:rsid w:val="00654D23"/>
    <w:rsid w:val="00654D5C"/>
    <w:rsid w:val="006551BA"/>
    <w:rsid w:val="00655420"/>
    <w:rsid w:val="00655768"/>
    <w:rsid w:val="00655956"/>
    <w:rsid w:val="006559D9"/>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92"/>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53D"/>
    <w:rsid w:val="00676967"/>
    <w:rsid w:val="00676985"/>
    <w:rsid w:val="00676A76"/>
    <w:rsid w:val="00676A8D"/>
    <w:rsid w:val="00676B7B"/>
    <w:rsid w:val="00676BBD"/>
    <w:rsid w:val="00676BF2"/>
    <w:rsid w:val="0067734E"/>
    <w:rsid w:val="006774A6"/>
    <w:rsid w:val="006779A3"/>
    <w:rsid w:val="00677D2D"/>
    <w:rsid w:val="0068002F"/>
    <w:rsid w:val="00680B8C"/>
    <w:rsid w:val="00680C92"/>
    <w:rsid w:val="00680E01"/>
    <w:rsid w:val="00681034"/>
    <w:rsid w:val="00681287"/>
    <w:rsid w:val="00681338"/>
    <w:rsid w:val="00681AD4"/>
    <w:rsid w:val="00681CCF"/>
    <w:rsid w:val="00681DCC"/>
    <w:rsid w:val="0068229F"/>
    <w:rsid w:val="006823CA"/>
    <w:rsid w:val="00682447"/>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617"/>
    <w:rsid w:val="0069083C"/>
    <w:rsid w:val="006908D8"/>
    <w:rsid w:val="00690BAC"/>
    <w:rsid w:val="00690C0C"/>
    <w:rsid w:val="00690C75"/>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E9"/>
    <w:rsid w:val="006933FF"/>
    <w:rsid w:val="00693558"/>
    <w:rsid w:val="00693664"/>
    <w:rsid w:val="00693681"/>
    <w:rsid w:val="00693AF6"/>
    <w:rsid w:val="00693B36"/>
    <w:rsid w:val="0069415D"/>
    <w:rsid w:val="0069427C"/>
    <w:rsid w:val="006942FC"/>
    <w:rsid w:val="0069434D"/>
    <w:rsid w:val="00694380"/>
    <w:rsid w:val="00694FF7"/>
    <w:rsid w:val="00695502"/>
    <w:rsid w:val="0069555E"/>
    <w:rsid w:val="006958FC"/>
    <w:rsid w:val="00695A39"/>
    <w:rsid w:val="006962E3"/>
    <w:rsid w:val="00696427"/>
    <w:rsid w:val="006966BE"/>
    <w:rsid w:val="00696BAA"/>
    <w:rsid w:val="00696CFA"/>
    <w:rsid w:val="00696D3F"/>
    <w:rsid w:val="00696FB3"/>
    <w:rsid w:val="006970D4"/>
    <w:rsid w:val="0069712A"/>
    <w:rsid w:val="00697180"/>
    <w:rsid w:val="0069728D"/>
    <w:rsid w:val="006972B8"/>
    <w:rsid w:val="0069768B"/>
    <w:rsid w:val="00697C3C"/>
    <w:rsid w:val="00697D7E"/>
    <w:rsid w:val="00697EEB"/>
    <w:rsid w:val="006A041D"/>
    <w:rsid w:val="006A0548"/>
    <w:rsid w:val="006A0632"/>
    <w:rsid w:val="006A0818"/>
    <w:rsid w:val="006A0C37"/>
    <w:rsid w:val="006A0CF9"/>
    <w:rsid w:val="006A0D88"/>
    <w:rsid w:val="006A109B"/>
    <w:rsid w:val="006A13E4"/>
    <w:rsid w:val="006A1597"/>
    <w:rsid w:val="006A16C7"/>
    <w:rsid w:val="006A18FF"/>
    <w:rsid w:val="006A19C9"/>
    <w:rsid w:val="006A19F4"/>
    <w:rsid w:val="006A1A0B"/>
    <w:rsid w:val="006A1AAC"/>
    <w:rsid w:val="006A1C62"/>
    <w:rsid w:val="006A1D21"/>
    <w:rsid w:val="006A20BD"/>
    <w:rsid w:val="006A2312"/>
    <w:rsid w:val="006A2645"/>
    <w:rsid w:val="006A29EF"/>
    <w:rsid w:val="006A2A11"/>
    <w:rsid w:val="006A2B43"/>
    <w:rsid w:val="006A2E05"/>
    <w:rsid w:val="006A2FCE"/>
    <w:rsid w:val="006A322F"/>
    <w:rsid w:val="006A386B"/>
    <w:rsid w:val="006A3951"/>
    <w:rsid w:val="006A39FE"/>
    <w:rsid w:val="006A3D88"/>
    <w:rsid w:val="006A3EFA"/>
    <w:rsid w:val="006A432E"/>
    <w:rsid w:val="006A482D"/>
    <w:rsid w:val="006A48A9"/>
    <w:rsid w:val="006A4B4F"/>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63A"/>
    <w:rsid w:val="006B374E"/>
    <w:rsid w:val="006B38BC"/>
    <w:rsid w:val="006B38FC"/>
    <w:rsid w:val="006B3B5F"/>
    <w:rsid w:val="006B3C8E"/>
    <w:rsid w:val="006B3D97"/>
    <w:rsid w:val="006B3F27"/>
    <w:rsid w:val="006B4933"/>
    <w:rsid w:val="006B4A74"/>
    <w:rsid w:val="006B4AAA"/>
    <w:rsid w:val="006B4FD4"/>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65A"/>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DDC"/>
    <w:rsid w:val="006D1EE5"/>
    <w:rsid w:val="006D20C5"/>
    <w:rsid w:val="006D2179"/>
    <w:rsid w:val="006D2696"/>
    <w:rsid w:val="006D270D"/>
    <w:rsid w:val="006D2B24"/>
    <w:rsid w:val="006D2C8E"/>
    <w:rsid w:val="006D2D6F"/>
    <w:rsid w:val="006D35BB"/>
    <w:rsid w:val="006D3642"/>
    <w:rsid w:val="006D36B7"/>
    <w:rsid w:val="006D3808"/>
    <w:rsid w:val="006D3B9D"/>
    <w:rsid w:val="006D41D4"/>
    <w:rsid w:val="006D4221"/>
    <w:rsid w:val="006D46C9"/>
    <w:rsid w:val="006D54AC"/>
    <w:rsid w:val="006D54E6"/>
    <w:rsid w:val="006D5523"/>
    <w:rsid w:val="006D56B9"/>
    <w:rsid w:val="006D599B"/>
    <w:rsid w:val="006D5BF2"/>
    <w:rsid w:val="006D5CB1"/>
    <w:rsid w:val="006D5CBE"/>
    <w:rsid w:val="006D616D"/>
    <w:rsid w:val="006D638D"/>
    <w:rsid w:val="006D6EB4"/>
    <w:rsid w:val="006D6FDD"/>
    <w:rsid w:val="006D730C"/>
    <w:rsid w:val="006D7427"/>
    <w:rsid w:val="006D742A"/>
    <w:rsid w:val="006D7B98"/>
    <w:rsid w:val="006D7CAB"/>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3F8"/>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0D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6F7F2E"/>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70F"/>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91C"/>
    <w:rsid w:val="00711BA0"/>
    <w:rsid w:val="00711C0F"/>
    <w:rsid w:val="0071235C"/>
    <w:rsid w:val="00712597"/>
    <w:rsid w:val="0071263B"/>
    <w:rsid w:val="00712979"/>
    <w:rsid w:val="00712AD0"/>
    <w:rsid w:val="00712BD0"/>
    <w:rsid w:val="007138E7"/>
    <w:rsid w:val="00713B3A"/>
    <w:rsid w:val="00714116"/>
    <w:rsid w:val="00714457"/>
    <w:rsid w:val="00714756"/>
    <w:rsid w:val="00714795"/>
    <w:rsid w:val="0071481D"/>
    <w:rsid w:val="00714918"/>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9B8"/>
    <w:rsid w:val="00722CD7"/>
    <w:rsid w:val="0072301D"/>
    <w:rsid w:val="0072320E"/>
    <w:rsid w:val="0072329F"/>
    <w:rsid w:val="007237A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1C4"/>
    <w:rsid w:val="0072636F"/>
    <w:rsid w:val="0072794B"/>
    <w:rsid w:val="00727A60"/>
    <w:rsid w:val="00727ABF"/>
    <w:rsid w:val="00727D69"/>
    <w:rsid w:val="00727DBF"/>
    <w:rsid w:val="00730327"/>
    <w:rsid w:val="00730339"/>
    <w:rsid w:val="00730512"/>
    <w:rsid w:val="00730654"/>
    <w:rsid w:val="007306BF"/>
    <w:rsid w:val="007307FB"/>
    <w:rsid w:val="00730800"/>
    <w:rsid w:val="007308B6"/>
    <w:rsid w:val="007308DE"/>
    <w:rsid w:val="00731045"/>
    <w:rsid w:val="00731143"/>
    <w:rsid w:val="0073121B"/>
    <w:rsid w:val="0073151D"/>
    <w:rsid w:val="00731A68"/>
    <w:rsid w:val="00731B94"/>
    <w:rsid w:val="00731CB7"/>
    <w:rsid w:val="0073297F"/>
    <w:rsid w:val="00732BD2"/>
    <w:rsid w:val="00732BE0"/>
    <w:rsid w:val="00732DC0"/>
    <w:rsid w:val="00732E3A"/>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10E2"/>
    <w:rsid w:val="0074158D"/>
    <w:rsid w:val="007417E2"/>
    <w:rsid w:val="007417E8"/>
    <w:rsid w:val="00741936"/>
    <w:rsid w:val="00741B55"/>
    <w:rsid w:val="00741DF9"/>
    <w:rsid w:val="00741FEC"/>
    <w:rsid w:val="00742601"/>
    <w:rsid w:val="0074271E"/>
    <w:rsid w:val="00743632"/>
    <w:rsid w:val="007437F4"/>
    <w:rsid w:val="00743B97"/>
    <w:rsid w:val="00743BE2"/>
    <w:rsid w:val="00743C42"/>
    <w:rsid w:val="00743C66"/>
    <w:rsid w:val="0074419D"/>
    <w:rsid w:val="00744339"/>
    <w:rsid w:val="0074434D"/>
    <w:rsid w:val="00744427"/>
    <w:rsid w:val="00744B97"/>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758"/>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CAE"/>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3D2"/>
    <w:rsid w:val="007618A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8AB"/>
    <w:rsid w:val="007868FB"/>
    <w:rsid w:val="0078716E"/>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32"/>
    <w:rsid w:val="007916CE"/>
    <w:rsid w:val="007919E7"/>
    <w:rsid w:val="00791D7B"/>
    <w:rsid w:val="00791FBF"/>
    <w:rsid w:val="00791FDD"/>
    <w:rsid w:val="0079204C"/>
    <w:rsid w:val="007922DD"/>
    <w:rsid w:val="0079248E"/>
    <w:rsid w:val="007924BD"/>
    <w:rsid w:val="00792515"/>
    <w:rsid w:val="00792649"/>
    <w:rsid w:val="00792796"/>
    <w:rsid w:val="0079292B"/>
    <w:rsid w:val="00792CA1"/>
    <w:rsid w:val="00792D5C"/>
    <w:rsid w:val="00792F5F"/>
    <w:rsid w:val="0079388D"/>
    <w:rsid w:val="00793974"/>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1B"/>
    <w:rsid w:val="007A0867"/>
    <w:rsid w:val="007A0EB3"/>
    <w:rsid w:val="007A117C"/>
    <w:rsid w:val="007A1198"/>
    <w:rsid w:val="007A11DA"/>
    <w:rsid w:val="007A12BB"/>
    <w:rsid w:val="007A1509"/>
    <w:rsid w:val="007A1680"/>
    <w:rsid w:val="007A1724"/>
    <w:rsid w:val="007A1890"/>
    <w:rsid w:val="007A1940"/>
    <w:rsid w:val="007A19BC"/>
    <w:rsid w:val="007A1E09"/>
    <w:rsid w:val="007A1E31"/>
    <w:rsid w:val="007A1F07"/>
    <w:rsid w:val="007A1F25"/>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92"/>
    <w:rsid w:val="007B2B32"/>
    <w:rsid w:val="007B2B51"/>
    <w:rsid w:val="007B2CA6"/>
    <w:rsid w:val="007B2FB6"/>
    <w:rsid w:val="007B384C"/>
    <w:rsid w:val="007B3886"/>
    <w:rsid w:val="007B38C6"/>
    <w:rsid w:val="007B3948"/>
    <w:rsid w:val="007B39BA"/>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04E"/>
    <w:rsid w:val="007B7237"/>
    <w:rsid w:val="007B7693"/>
    <w:rsid w:val="007B7A31"/>
    <w:rsid w:val="007B7B0A"/>
    <w:rsid w:val="007B7C67"/>
    <w:rsid w:val="007B7E32"/>
    <w:rsid w:val="007B7E60"/>
    <w:rsid w:val="007B7E8F"/>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B81"/>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1ECF"/>
    <w:rsid w:val="007D2019"/>
    <w:rsid w:val="007D20CF"/>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14B"/>
    <w:rsid w:val="007D72B2"/>
    <w:rsid w:val="007D7474"/>
    <w:rsid w:val="007D74C6"/>
    <w:rsid w:val="007D7547"/>
    <w:rsid w:val="007D7852"/>
    <w:rsid w:val="007D7BE7"/>
    <w:rsid w:val="007D7DD0"/>
    <w:rsid w:val="007D7ED3"/>
    <w:rsid w:val="007E0643"/>
    <w:rsid w:val="007E087C"/>
    <w:rsid w:val="007E0C5B"/>
    <w:rsid w:val="007E14F0"/>
    <w:rsid w:val="007E1544"/>
    <w:rsid w:val="007E1547"/>
    <w:rsid w:val="007E15BF"/>
    <w:rsid w:val="007E1642"/>
    <w:rsid w:val="007E16C0"/>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0D"/>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8B1"/>
    <w:rsid w:val="007F0A76"/>
    <w:rsid w:val="007F0D8B"/>
    <w:rsid w:val="007F1032"/>
    <w:rsid w:val="007F146C"/>
    <w:rsid w:val="007F15DC"/>
    <w:rsid w:val="007F1730"/>
    <w:rsid w:val="007F18CF"/>
    <w:rsid w:val="007F1E41"/>
    <w:rsid w:val="007F1EBA"/>
    <w:rsid w:val="007F2287"/>
    <w:rsid w:val="007F2559"/>
    <w:rsid w:val="007F26F5"/>
    <w:rsid w:val="007F2AFD"/>
    <w:rsid w:val="007F2B3B"/>
    <w:rsid w:val="007F2B5B"/>
    <w:rsid w:val="007F2E98"/>
    <w:rsid w:val="007F2F64"/>
    <w:rsid w:val="007F2F75"/>
    <w:rsid w:val="007F303F"/>
    <w:rsid w:val="007F3179"/>
    <w:rsid w:val="007F340E"/>
    <w:rsid w:val="007F3474"/>
    <w:rsid w:val="007F39B8"/>
    <w:rsid w:val="007F3BD4"/>
    <w:rsid w:val="007F3C4D"/>
    <w:rsid w:val="007F3C73"/>
    <w:rsid w:val="007F3E76"/>
    <w:rsid w:val="007F4145"/>
    <w:rsid w:val="007F4217"/>
    <w:rsid w:val="007F42D2"/>
    <w:rsid w:val="007F48A4"/>
    <w:rsid w:val="007F4D81"/>
    <w:rsid w:val="007F4FE8"/>
    <w:rsid w:val="007F5065"/>
    <w:rsid w:val="007F5126"/>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0B5"/>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71"/>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92"/>
    <w:rsid w:val="00810CA1"/>
    <w:rsid w:val="00811070"/>
    <w:rsid w:val="008110B2"/>
    <w:rsid w:val="00811400"/>
    <w:rsid w:val="0081154A"/>
    <w:rsid w:val="00811576"/>
    <w:rsid w:val="008118B4"/>
    <w:rsid w:val="00811CA1"/>
    <w:rsid w:val="00812705"/>
    <w:rsid w:val="00812EE1"/>
    <w:rsid w:val="0081301F"/>
    <w:rsid w:val="00813046"/>
    <w:rsid w:val="008139F2"/>
    <w:rsid w:val="00813BC9"/>
    <w:rsid w:val="00813C14"/>
    <w:rsid w:val="0081460B"/>
    <w:rsid w:val="0081479B"/>
    <w:rsid w:val="00814CC4"/>
    <w:rsid w:val="008152DF"/>
    <w:rsid w:val="008153CC"/>
    <w:rsid w:val="0081542F"/>
    <w:rsid w:val="008155C9"/>
    <w:rsid w:val="0081578C"/>
    <w:rsid w:val="00815969"/>
    <w:rsid w:val="008159E7"/>
    <w:rsid w:val="00815A31"/>
    <w:rsid w:val="00815D3D"/>
    <w:rsid w:val="00815DC2"/>
    <w:rsid w:val="008160C4"/>
    <w:rsid w:val="008161B5"/>
    <w:rsid w:val="0081634A"/>
    <w:rsid w:val="00817015"/>
    <w:rsid w:val="008171C8"/>
    <w:rsid w:val="00817836"/>
    <w:rsid w:val="00820053"/>
    <w:rsid w:val="00820171"/>
    <w:rsid w:val="0082020B"/>
    <w:rsid w:val="008202BA"/>
    <w:rsid w:val="00820A7A"/>
    <w:rsid w:val="00820E08"/>
    <w:rsid w:val="00820F3D"/>
    <w:rsid w:val="0082151E"/>
    <w:rsid w:val="008217D7"/>
    <w:rsid w:val="00821943"/>
    <w:rsid w:val="00821AF6"/>
    <w:rsid w:val="0082224D"/>
    <w:rsid w:val="008225ED"/>
    <w:rsid w:val="008227E5"/>
    <w:rsid w:val="0082289D"/>
    <w:rsid w:val="008228C6"/>
    <w:rsid w:val="00822912"/>
    <w:rsid w:val="00822B0F"/>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023"/>
    <w:rsid w:val="0083121D"/>
    <w:rsid w:val="0083145D"/>
    <w:rsid w:val="008316F4"/>
    <w:rsid w:val="0083173B"/>
    <w:rsid w:val="008319D0"/>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FEC"/>
    <w:rsid w:val="0084469F"/>
    <w:rsid w:val="00844A48"/>
    <w:rsid w:val="00844A68"/>
    <w:rsid w:val="00844B3A"/>
    <w:rsid w:val="00844E8D"/>
    <w:rsid w:val="00845013"/>
    <w:rsid w:val="008453AF"/>
    <w:rsid w:val="0084546B"/>
    <w:rsid w:val="00845589"/>
    <w:rsid w:val="00845598"/>
    <w:rsid w:val="00845599"/>
    <w:rsid w:val="008455D7"/>
    <w:rsid w:val="00845B4B"/>
    <w:rsid w:val="00845CAD"/>
    <w:rsid w:val="00845DBB"/>
    <w:rsid w:val="00845F74"/>
    <w:rsid w:val="00846168"/>
    <w:rsid w:val="0084626F"/>
    <w:rsid w:val="008463A3"/>
    <w:rsid w:val="00846563"/>
    <w:rsid w:val="00846A28"/>
    <w:rsid w:val="00846A29"/>
    <w:rsid w:val="00846BEF"/>
    <w:rsid w:val="00846ED5"/>
    <w:rsid w:val="0084707F"/>
    <w:rsid w:val="00847538"/>
    <w:rsid w:val="008477AE"/>
    <w:rsid w:val="00847DDB"/>
    <w:rsid w:val="00847E59"/>
    <w:rsid w:val="008501FB"/>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8F3"/>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67"/>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7CD"/>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0BD"/>
    <w:rsid w:val="00864106"/>
    <w:rsid w:val="00864152"/>
    <w:rsid w:val="00864218"/>
    <w:rsid w:val="00864222"/>
    <w:rsid w:val="0086435C"/>
    <w:rsid w:val="008644CE"/>
    <w:rsid w:val="0086491B"/>
    <w:rsid w:val="00864E4E"/>
    <w:rsid w:val="008651B8"/>
    <w:rsid w:val="008651D9"/>
    <w:rsid w:val="008652C9"/>
    <w:rsid w:val="0086576D"/>
    <w:rsid w:val="008659DE"/>
    <w:rsid w:val="00865D94"/>
    <w:rsid w:val="0086612F"/>
    <w:rsid w:val="00866229"/>
    <w:rsid w:val="008662DD"/>
    <w:rsid w:val="0086670E"/>
    <w:rsid w:val="0086678D"/>
    <w:rsid w:val="0086684E"/>
    <w:rsid w:val="008668F5"/>
    <w:rsid w:val="00866924"/>
    <w:rsid w:val="00866B35"/>
    <w:rsid w:val="00867026"/>
    <w:rsid w:val="008671FA"/>
    <w:rsid w:val="00867361"/>
    <w:rsid w:val="00867469"/>
    <w:rsid w:val="00867530"/>
    <w:rsid w:val="00867590"/>
    <w:rsid w:val="008675B6"/>
    <w:rsid w:val="00867621"/>
    <w:rsid w:val="008677BE"/>
    <w:rsid w:val="00867D0D"/>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655"/>
    <w:rsid w:val="00872D09"/>
    <w:rsid w:val="00872F1F"/>
    <w:rsid w:val="008730B9"/>
    <w:rsid w:val="0087313F"/>
    <w:rsid w:val="00873179"/>
    <w:rsid w:val="008733C1"/>
    <w:rsid w:val="0087347A"/>
    <w:rsid w:val="008737C6"/>
    <w:rsid w:val="00873EE5"/>
    <w:rsid w:val="00874185"/>
    <w:rsid w:val="00874221"/>
    <w:rsid w:val="00874355"/>
    <w:rsid w:val="00874673"/>
    <w:rsid w:val="00874692"/>
    <w:rsid w:val="00874893"/>
    <w:rsid w:val="00874A22"/>
    <w:rsid w:val="00874CAD"/>
    <w:rsid w:val="00874E52"/>
    <w:rsid w:val="00874EF6"/>
    <w:rsid w:val="00874F38"/>
    <w:rsid w:val="008750E6"/>
    <w:rsid w:val="008753AF"/>
    <w:rsid w:val="00875885"/>
    <w:rsid w:val="008758A3"/>
    <w:rsid w:val="008758FA"/>
    <w:rsid w:val="00875B29"/>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9D"/>
    <w:rsid w:val="00880AB2"/>
    <w:rsid w:val="00880D29"/>
    <w:rsid w:val="00880D55"/>
    <w:rsid w:val="00880DFA"/>
    <w:rsid w:val="00881315"/>
    <w:rsid w:val="00881394"/>
    <w:rsid w:val="00881AFD"/>
    <w:rsid w:val="00881B83"/>
    <w:rsid w:val="00881D2A"/>
    <w:rsid w:val="00882031"/>
    <w:rsid w:val="008821D7"/>
    <w:rsid w:val="008824DD"/>
    <w:rsid w:val="00882995"/>
    <w:rsid w:val="008829B9"/>
    <w:rsid w:val="00882FEB"/>
    <w:rsid w:val="00883112"/>
    <w:rsid w:val="008832EE"/>
    <w:rsid w:val="00883E21"/>
    <w:rsid w:val="00884419"/>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21"/>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C31"/>
    <w:rsid w:val="00892D15"/>
    <w:rsid w:val="00892D22"/>
    <w:rsid w:val="008931A6"/>
    <w:rsid w:val="00893253"/>
    <w:rsid w:val="0089347D"/>
    <w:rsid w:val="00893621"/>
    <w:rsid w:val="00893776"/>
    <w:rsid w:val="00893A1A"/>
    <w:rsid w:val="00893C43"/>
    <w:rsid w:val="008940CD"/>
    <w:rsid w:val="008941A7"/>
    <w:rsid w:val="0089427D"/>
    <w:rsid w:val="008944B3"/>
    <w:rsid w:val="008944D4"/>
    <w:rsid w:val="00894703"/>
    <w:rsid w:val="00894856"/>
    <w:rsid w:val="00894878"/>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E19"/>
    <w:rsid w:val="008A2F21"/>
    <w:rsid w:val="008A2F4D"/>
    <w:rsid w:val="008A306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A9C"/>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38F"/>
    <w:rsid w:val="008B345A"/>
    <w:rsid w:val="008B38C3"/>
    <w:rsid w:val="008B40BE"/>
    <w:rsid w:val="008B4132"/>
    <w:rsid w:val="008B4239"/>
    <w:rsid w:val="008B4BF5"/>
    <w:rsid w:val="008B4D4E"/>
    <w:rsid w:val="008B4EAC"/>
    <w:rsid w:val="008B50C9"/>
    <w:rsid w:val="008B527B"/>
    <w:rsid w:val="008B549A"/>
    <w:rsid w:val="008B56BA"/>
    <w:rsid w:val="008B56FB"/>
    <w:rsid w:val="008B57AC"/>
    <w:rsid w:val="008B5849"/>
    <w:rsid w:val="008B5961"/>
    <w:rsid w:val="008B5A66"/>
    <w:rsid w:val="008B5BEA"/>
    <w:rsid w:val="008B5CFD"/>
    <w:rsid w:val="008B5DE0"/>
    <w:rsid w:val="008B5E98"/>
    <w:rsid w:val="008B5F31"/>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CA5"/>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2C7B"/>
    <w:rsid w:val="008C31BA"/>
    <w:rsid w:val="008C332A"/>
    <w:rsid w:val="008C3353"/>
    <w:rsid w:val="008C387E"/>
    <w:rsid w:val="008C3A9B"/>
    <w:rsid w:val="008C3B06"/>
    <w:rsid w:val="008C3DB6"/>
    <w:rsid w:val="008C4080"/>
    <w:rsid w:val="008C4113"/>
    <w:rsid w:val="008C419A"/>
    <w:rsid w:val="008C4607"/>
    <w:rsid w:val="008C479A"/>
    <w:rsid w:val="008C47C8"/>
    <w:rsid w:val="008C4E7E"/>
    <w:rsid w:val="008C5136"/>
    <w:rsid w:val="008C570F"/>
    <w:rsid w:val="008C57BD"/>
    <w:rsid w:val="008C5980"/>
    <w:rsid w:val="008C5F29"/>
    <w:rsid w:val="008C644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2074"/>
    <w:rsid w:val="008D2318"/>
    <w:rsid w:val="008D23CE"/>
    <w:rsid w:val="008D257E"/>
    <w:rsid w:val="008D27F7"/>
    <w:rsid w:val="008D299E"/>
    <w:rsid w:val="008D2AAF"/>
    <w:rsid w:val="008D2CFD"/>
    <w:rsid w:val="008D2D5F"/>
    <w:rsid w:val="008D2DD2"/>
    <w:rsid w:val="008D2F27"/>
    <w:rsid w:val="008D30DB"/>
    <w:rsid w:val="008D3A69"/>
    <w:rsid w:val="008D3D4B"/>
    <w:rsid w:val="008D3E5F"/>
    <w:rsid w:val="008D4355"/>
    <w:rsid w:val="008D4645"/>
    <w:rsid w:val="008D4848"/>
    <w:rsid w:val="008D4C31"/>
    <w:rsid w:val="008D4E38"/>
    <w:rsid w:val="008D5190"/>
    <w:rsid w:val="008D562C"/>
    <w:rsid w:val="008D577C"/>
    <w:rsid w:val="008D5845"/>
    <w:rsid w:val="008D58DD"/>
    <w:rsid w:val="008D5957"/>
    <w:rsid w:val="008D60F2"/>
    <w:rsid w:val="008D6111"/>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4DE"/>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E86"/>
    <w:rsid w:val="008E3F7E"/>
    <w:rsid w:val="008E3F8A"/>
    <w:rsid w:val="008E405F"/>
    <w:rsid w:val="008E40E2"/>
    <w:rsid w:val="008E43A3"/>
    <w:rsid w:val="008E4899"/>
    <w:rsid w:val="008E4BA3"/>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48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1E9"/>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32"/>
    <w:rsid w:val="008F4F3B"/>
    <w:rsid w:val="008F54F7"/>
    <w:rsid w:val="008F57B6"/>
    <w:rsid w:val="008F58C0"/>
    <w:rsid w:val="008F5A72"/>
    <w:rsid w:val="008F5AC6"/>
    <w:rsid w:val="008F5C8A"/>
    <w:rsid w:val="008F67F8"/>
    <w:rsid w:val="008F6B5B"/>
    <w:rsid w:val="008F6DD5"/>
    <w:rsid w:val="008F6FBE"/>
    <w:rsid w:val="008F6FF0"/>
    <w:rsid w:val="008F707A"/>
    <w:rsid w:val="008F7135"/>
    <w:rsid w:val="008F7220"/>
    <w:rsid w:val="008F76CD"/>
    <w:rsid w:val="008F7BB7"/>
    <w:rsid w:val="00900077"/>
    <w:rsid w:val="00900484"/>
    <w:rsid w:val="009004D6"/>
    <w:rsid w:val="00900554"/>
    <w:rsid w:val="00900E5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A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2CCE"/>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EEE"/>
    <w:rsid w:val="00914FA7"/>
    <w:rsid w:val="00915049"/>
    <w:rsid w:val="009154F4"/>
    <w:rsid w:val="00915986"/>
    <w:rsid w:val="00915AD0"/>
    <w:rsid w:val="00915E3F"/>
    <w:rsid w:val="00915EDD"/>
    <w:rsid w:val="00916367"/>
    <w:rsid w:val="0091649C"/>
    <w:rsid w:val="009164EF"/>
    <w:rsid w:val="00916569"/>
    <w:rsid w:val="00916720"/>
    <w:rsid w:val="00916793"/>
    <w:rsid w:val="009167CA"/>
    <w:rsid w:val="009167E3"/>
    <w:rsid w:val="0091680A"/>
    <w:rsid w:val="00916A4F"/>
    <w:rsid w:val="00916C7B"/>
    <w:rsid w:val="0091772F"/>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54"/>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871"/>
    <w:rsid w:val="00927918"/>
    <w:rsid w:val="00927EAC"/>
    <w:rsid w:val="00927EEA"/>
    <w:rsid w:val="009306D4"/>
    <w:rsid w:val="009306D7"/>
    <w:rsid w:val="009306EF"/>
    <w:rsid w:val="00930AFF"/>
    <w:rsid w:val="00930CD7"/>
    <w:rsid w:val="00930EAE"/>
    <w:rsid w:val="0093124B"/>
    <w:rsid w:val="00931447"/>
    <w:rsid w:val="00931B6C"/>
    <w:rsid w:val="00931BAA"/>
    <w:rsid w:val="00931ECE"/>
    <w:rsid w:val="00932142"/>
    <w:rsid w:val="009324E5"/>
    <w:rsid w:val="00932767"/>
    <w:rsid w:val="00932939"/>
    <w:rsid w:val="00932956"/>
    <w:rsid w:val="009329B3"/>
    <w:rsid w:val="00932EDF"/>
    <w:rsid w:val="0093301D"/>
    <w:rsid w:val="0093327C"/>
    <w:rsid w:val="009334D1"/>
    <w:rsid w:val="009334F9"/>
    <w:rsid w:val="00933561"/>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202"/>
    <w:rsid w:val="00936807"/>
    <w:rsid w:val="00936D87"/>
    <w:rsid w:val="00936FB5"/>
    <w:rsid w:val="009375ED"/>
    <w:rsid w:val="009379B9"/>
    <w:rsid w:val="0094019C"/>
    <w:rsid w:val="00940263"/>
    <w:rsid w:val="00940392"/>
    <w:rsid w:val="009406E6"/>
    <w:rsid w:val="0094097D"/>
    <w:rsid w:val="00940D60"/>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1A2"/>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8E"/>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CAD"/>
    <w:rsid w:val="00955E12"/>
    <w:rsid w:val="009563B8"/>
    <w:rsid w:val="009563E0"/>
    <w:rsid w:val="009564C3"/>
    <w:rsid w:val="009566AE"/>
    <w:rsid w:val="00956A85"/>
    <w:rsid w:val="00956C23"/>
    <w:rsid w:val="00957036"/>
    <w:rsid w:val="00957046"/>
    <w:rsid w:val="00957297"/>
    <w:rsid w:val="009575FB"/>
    <w:rsid w:val="0096068C"/>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B"/>
    <w:rsid w:val="00964DE9"/>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3E4"/>
    <w:rsid w:val="00967C83"/>
    <w:rsid w:val="00967DE2"/>
    <w:rsid w:val="00967F6C"/>
    <w:rsid w:val="0097006C"/>
    <w:rsid w:val="00970445"/>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CA6"/>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68"/>
    <w:rsid w:val="00981C78"/>
    <w:rsid w:val="00981D28"/>
    <w:rsid w:val="00981D9A"/>
    <w:rsid w:val="00981E3A"/>
    <w:rsid w:val="00982094"/>
    <w:rsid w:val="009820E5"/>
    <w:rsid w:val="00982306"/>
    <w:rsid w:val="00982332"/>
    <w:rsid w:val="00982427"/>
    <w:rsid w:val="00982AAC"/>
    <w:rsid w:val="00982C7F"/>
    <w:rsid w:val="00982C94"/>
    <w:rsid w:val="00982CDD"/>
    <w:rsid w:val="00982D7B"/>
    <w:rsid w:val="00982F26"/>
    <w:rsid w:val="00982F5D"/>
    <w:rsid w:val="00983096"/>
    <w:rsid w:val="00983239"/>
    <w:rsid w:val="009836D7"/>
    <w:rsid w:val="00983DE6"/>
    <w:rsid w:val="00983DEC"/>
    <w:rsid w:val="009841FC"/>
    <w:rsid w:val="00984227"/>
    <w:rsid w:val="009843FF"/>
    <w:rsid w:val="0098470E"/>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CFF"/>
    <w:rsid w:val="00987D96"/>
    <w:rsid w:val="00987DC3"/>
    <w:rsid w:val="00987F6C"/>
    <w:rsid w:val="00990369"/>
    <w:rsid w:val="0099051C"/>
    <w:rsid w:val="00990A48"/>
    <w:rsid w:val="00990A72"/>
    <w:rsid w:val="00990A9D"/>
    <w:rsid w:val="00990CAE"/>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621"/>
    <w:rsid w:val="00993826"/>
    <w:rsid w:val="00993E2C"/>
    <w:rsid w:val="009946DB"/>
    <w:rsid w:val="009946E2"/>
    <w:rsid w:val="009947A5"/>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50"/>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60D"/>
    <w:rsid w:val="009A48DB"/>
    <w:rsid w:val="009A4B62"/>
    <w:rsid w:val="009A4B92"/>
    <w:rsid w:val="009A4C45"/>
    <w:rsid w:val="009A4DA1"/>
    <w:rsid w:val="009A4E8E"/>
    <w:rsid w:val="009A5285"/>
    <w:rsid w:val="009A538B"/>
    <w:rsid w:val="009A5616"/>
    <w:rsid w:val="009A5658"/>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89"/>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3019"/>
    <w:rsid w:val="009B313C"/>
    <w:rsid w:val="009B3227"/>
    <w:rsid w:val="009B32AB"/>
    <w:rsid w:val="009B3C4C"/>
    <w:rsid w:val="009B3CA1"/>
    <w:rsid w:val="009B3D6E"/>
    <w:rsid w:val="009B4028"/>
    <w:rsid w:val="009B40A0"/>
    <w:rsid w:val="009B43E5"/>
    <w:rsid w:val="009B4A04"/>
    <w:rsid w:val="009B4D56"/>
    <w:rsid w:val="009B4E06"/>
    <w:rsid w:val="009B50DD"/>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262"/>
    <w:rsid w:val="009C6330"/>
    <w:rsid w:val="009C656F"/>
    <w:rsid w:val="009C66B3"/>
    <w:rsid w:val="009C6846"/>
    <w:rsid w:val="009C691A"/>
    <w:rsid w:val="009C6B20"/>
    <w:rsid w:val="009C6CA1"/>
    <w:rsid w:val="009C6E43"/>
    <w:rsid w:val="009C74F4"/>
    <w:rsid w:val="009C752D"/>
    <w:rsid w:val="009C7605"/>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D5"/>
    <w:rsid w:val="009D2CE7"/>
    <w:rsid w:val="009D2DCE"/>
    <w:rsid w:val="009D343F"/>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6F7D"/>
    <w:rsid w:val="009D71BF"/>
    <w:rsid w:val="009D7311"/>
    <w:rsid w:val="009D7730"/>
    <w:rsid w:val="009D7F3B"/>
    <w:rsid w:val="009E029C"/>
    <w:rsid w:val="009E044C"/>
    <w:rsid w:val="009E0741"/>
    <w:rsid w:val="009E089B"/>
    <w:rsid w:val="009E0BD1"/>
    <w:rsid w:val="009E0C16"/>
    <w:rsid w:val="009E0E57"/>
    <w:rsid w:val="009E1396"/>
    <w:rsid w:val="009E1545"/>
    <w:rsid w:val="009E165F"/>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646"/>
    <w:rsid w:val="009E475C"/>
    <w:rsid w:val="009E4771"/>
    <w:rsid w:val="009E4A7F"/>
    <w:rsid w:val="009E4B8F"/>
    <w:rsid w:val="009E4C78"/>
    <w:rsid w:val="009E4DC1"/>
    <w:rsid w:val="009E5063"/>
    <w:rsid w:val="009E540F"/>
    <w:rsid w:val="009E56C8"/>
    <w:rsid w:val="009E58C5"/>
    <w:rsid w:val="009E5E94"/>
    <w:rsid w:val="009E61C4"/>
    <w:rsid w:val="009E6451"/>
    <w:rsid w:val="009E645B"/>
    <w:rsid w:val="009E6513"/>
    <w:rsid w:val="009E68A3"/>
    <w:rsid w:val="009E6917"/>
    <w:rsid w:val="009E6ADE"/>
    <w:rsid w:val="009E6E4C"/>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5DD3"/>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12"/>
    <w:rsid w:val="00A00DF2"/>
    <w:rsid w:val="00A0137B"/>
    <w:rsid w:val="00A01CC1"/>
    <w:rsid w:val="00A022C9"/>
    <w:rsid w:val="00A02387"/>
    <w:rsid w:val="00A024A5"/>
    <w:rsid w:val="00A0263E"/>
    <w:rsid w:val="00A026F2"/>
    <w:rsid w:val="00A026F6"/>
    <w:rsid w:val="00A027F5"/>
    <w:rsid w:val="00A02EDE"/>
    <w:rsid w:val="00A02F4B"/>
    <w:rsid w:val="00A02FF4"/>
    <w:rsid w:val="00A030FB"/>
    <w:rsid w:val="00A032CA"/>
    <w:rsid w:val="00A03BCA"/>
    <w:rsid w:val="00A03C77"/>
    <w:rsid w:val="00A03FD0"/>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6C8B"/>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01E"/>
    <w:rsid w:val="00A12084"/>
    <w:rsid w:val="00A12159"/>
    <w:rsid w:val="00A12A08"/>
    <w:rsid w:val="00A12BAF"/>
    <w:rsid w:val="00A12D35"/>
    <w:rsid w:val="00A12D5E"/>
    <w:rsid w:val="00A12D87"/>
    <w:rsid w:val="00A12F49"/>
    <w:rsid w:val="00A1308A"/>
    <w:rsid w:val="00A131FE"/>
    <w:rsid w:val="00A132E4"/>
    <w:rsid w:val="00A133D2"/>
    <w:rsid w:val="00A13964"/>
    <w:rsid w:val="00A13E32"/>
    <w:rsid w:val="00A13ED2"/>
    <w:rsid w:val="00A13F21"/>
    <w:rsid w:val="00A145A7"/>
    <w:rsid w:val="00A1477A"/>
    <w:rsid w:val="00A14899"/>
    <w:rsid w:val="00A14960"/>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904"/>
    <w:rsid w:val="00A21CCA"/>
    <w:rsid w:val="00A226E5"/>
    <w:rsid w:val="00A229C1"/>
    <w:rsid w:val="00A22B2B"/>
    <w:rsid w:val="00A22BF6"/>
    <w:rsid w:val="00A23559"/>
    <w:rsid w:val="00A2362F"/>
    <w:rsid w:val="00A238F5"/>
    <w:rsid w:val="00A23907"/>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5FFB"/>
    <w:rsid w:val="00A261D4"/>
    <w:rsid w:val="00A26220"/>
    <w:rsid w:val="00A26906"/>
    <w:rsid w:val="00A26B00"/>
    <w:rsid w:val="00A276CB"/>
    <w:rsid w:val="00A2772F"/>
    <w:rsid w:val="00A279E4"/>
    <w:rsid w:val="00A27A40"/>
    <w:rsid w:val="00A27F7A"/>
    <w:rsid w:val="00A30338"/>
    <w:rsid w:val="00A3036F"/>
    <w:rsid w:val="00A309E5"/>
    <w:rsid w:val="00A30C35"/>
    <w:rsid w:val="00A30F3C"/>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C31"/>
    <w:rsid w:val="00A34D7A"/>
    <w:rsid w:val="00A34D86"/>
    <w:rsid w:val="00A351FF"/>
    <w:rsid w:val="00A353C0"/>
    <w:rsid w:val="00A3560A"/>
    <w:rsid w:val="00A3562A"/>
    <w:rsid w:val="00A35952"/>
    <w:rsid w:val="00A35C51"/>
    <w:rsid w:val="00A35E57"/>
    <w:rsid w:val="00A36682"/>
    <w:rsid w:val="00A36832"/>
    <w:rsid w:val="00A36C9B"/>
    <w:rsid w:val="00A36E5D"/>
    <w:rsid w:val="00A36F61"/>
    <w:rsid w:val="00A37035"/>
    <w:rsid w:val="00A373D1"/>
    <w:rsid w:val="00A3790F"/>
    <w:rsid w:val="00A37BF1"/>
    <w:rsid w:val="00A37CFC"/>
    <w:rsid w:val="00A37D5D"/>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C0D"/>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0D4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A82"/>
    <w:rsid w:val="00A57E28"/>
    <w:rsid w:val="00A60114"/>
    <w:rsid w:val="00A602B0"/>
    <w:rsid w:val="00A60393"/>
    <w:rsid w:val="00A60432"/>
    <w:rsid w:val="00A60605"/>
    <w:rsid w:val="00A608DB"/>
    <w:rsid w:val="00A60C56"/>
    <w:rsid w:val="00A60CA6"/>
    <w:rsid w:val="00A60DAB"/>
    <w:rsid w:val="00A610D9"/>
    <w:rsid w:val="00A61A78"/>
    <w:rsid w:val="00A62665"/>
    <w:rsid w:val="00A62673"/>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7C1"/>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2B"/>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DE"/>
    <w:rsid w:val="00A76E02"/>
    <w:rsid w:val="00A76FB8"/>
    <w:rsid w:val="00A77238"/>
    <w:rsid w:val="00A8088F"/>
    <w:rsid w:val="00A8093F"/>
    <w:rsid w:val="00A809D1"/>
    <w:rsid w:val="00A80CE9"/>
    <w:rsid w:val="00A80D9E"/>
    <w:rsid w:val="00A81317"/>
    <w:rsid w:val="00A814F3"/>
    <w:rsid w:val="00A814FB"/>
    <w:rsid w:val="00A818E9"/>
    <w:rsid w:val="00A819E6"/>
    <w:rsid w:val="00A81AB7"/>
    <w:rsid w:val="00A81E8A"/>
    <w:rsid w:val="00A81ED8"/>
    <w:rsid w:val="00A81FB4"/>
    <w:rsid w:val="00A82006"/>
    <w:rsid w:val="00A82022"/>
    <w:rsid w:val="00A820F2"/>
    <w:rsid w:val="00A82295"/>
    <w:rsid w:val="00A822F8"/>
    <w:rsid w:val="00A823F8"/>
    <w:rsid w:val="00A82710"/>
    <w:rsid w:val="00A82E7A"/>
    <w:rsid w:val="00A82E9D"/>
    <w:rsid w:val="00A82FE9"/>
    <w:rsid w:val="00A83154"/>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3A"/>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3A3"/>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46F"/>
    <w:rsid w:val="00A9549B"/>
    <w:rsid w:val="00A955A2"/>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2CC"/>
    <w:rsid w:val="00AA166F"/>
    <w:rsid w:val="00AA1918"/>
    <w:rsid w:val="00AA19F4"/>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B7D2E"/>
    <w:rsid w:val="00AC0174"/>
    <w:rsid w:val="00AC019F"/>
    <w:rsid w:val="00AC02DD"/>
    <w:rsid w:val="00AC04B0"/>
    <w:rsid w:val="00AC05CD"/>
    <w:rsid w:val="00AC0B65"/>
    <w:rsid w:val="00AC0EA0"/>
    <w:rsid w:val="00AC1397"/>
    <w:rsid w:val="00AC1CC5"/>
    <w:rsid w:val="00AC1F30"/>
    <w:rsid w:val="00AC24F8"/>
    <w:rsid w:val="00AC28DE"/>
    <w:rsid w:val="00AC2B1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614B"/>
    <w:rsid w:val="00AC6291"/>
    <w:rsid w:val="00AC634A"/>
    <w:rsid w:val="00AC640B"/>
    <w:rsid w:val="00AC65F0"/>
    <w:rsid w:val="00AC6737"/>
    <w:rsid w:val="00AC6B0C"/>
    <w:rsid w:val="00AC6B7D"/>
    <w:rsid w:val="00AC6EE0"/>
    <w:rsid w:val="00AC70FF"/>
    <w:rsid w:val="00AC720E"/>
    <w:rsid w:val="00AC73D1"/>
    <w:rsid w:val="00AC749F"/>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8F5"/>
    <w:rsid w:val="00AD4CFC"/>
    <w:rsid w:val="00AD4DD7"/>
    <w:rsid w:val="00AD4E10"/>
    <w:rsid w:val="00AD52FF"/>
    <w:rsid w:val="00AD5377"/>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3DB"/>
    <w:rsid w:val="00AE0548"/>
    <w:rsid w:val="00AE0561"/>
    <w:rsid w:val="00AE17B1"/>
    <w:rsid w:val="00AE198D"/>
    <w:rsid w:val="00AE1BC7"/>
    <w:rsid w:val="00AE1E33"/>
    <w:rsid w:val="00AE2194"/>
    <w:rsid w:val="00AE2224"/>
    <w:rsid w:val="00AE242E"/>
    <w:rsid w:val="00AE2725"/>
    <w:rsid w:val="00AE2942"/>
    <w:rsid w:val="00AE2953"/>
    <w:rsid w:val="00AE2983"/>
    <w:rsid w:val="00AE2B98"/>
    <w:rsid w:val="00AE2BD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15D"/>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1B9A"/>
    <w:rsid w:val="00AF2301"/>
    <w:rsid w:val="00AF23E5"/>
    <w:rsid w:val="00AF25C9"/>
    <w:rsid w:val="00AF2AB0"/>
    <w:rsid w:val="00AF2D61"/>
    <w:rsid w:val="00AF3368"/>
    <w:rsid w:val="00AF33B1"/>
    <w:rsid w:val="00AF34EE"/>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372"/>
    <w:rsid w:val="00B008C9"/>
    <w:rsid w:val="00B00A9B"/>
    <w:rsid w:val="00B00B05"/>
    <w:rsid w:val="00B00E07"/>
    <w:rsid w:val="00B00F6D"/>
    <w:rsid w:val="00B01185"/>
    <w:rsid w:val="00B01506"/>
    <w:rsid w:val="00B0170F"/>
    <w:rsid w:val="00B0175C"/>
    <w:rsid w:val="00B01F84"/>
    <w:rsid w:val="00B0207E"/>
    <w:rsid w:val="00B020F6"/>
    <w:rsid w:val="00B02533"/>
    <w:rsid w:val="00B02556"/>
    <w:rsid w:val="00B0286C"/>
    <w:rsid w:val="00B0288A"/>
    <w:rsid w:val="00B029CA"/>
    <w:rsid w:val="00B02A34"/>
    <w:rsid w:val="00B03434"/>
    <w:rsid w:val="00B03515"/>
    <w:rsid w:val="00B03579"/>
    <w:rsid w:val="00B035A1"/>
    <w:rsid w:val="00B03855"/>
    <w:rsid w:val="00B038AB"/>
    <w:rsid w:val="00B03920"/>
    <w:rsid w:val="00B03CCB"/>
    <w:rsid w:val="00B03D10"/>
    <w:rsid w:val="00B03EA0"/>
    <w:rsid w:val="00B04002"/>
    <w:rsid w:val="00B04104"/>
    <w:rsid w:val="00B0420B"/>
    <w:rsid w:val="00B04345"/>
    <w:rsid w:val="00B0439C"/>
    <w:rsid w:val="00B04A7D"/>
    <w:rsid w:val="00B04B5B"/>
    <w:rsid w:val="00B04D12"/>
    <w:rsid w:val="00B04F9D"/>
    <w:rsid w:val="00B0504E"/>
    <w:rsid w:val="00B056AD"/>
    <w:rsid w:val="00B056E4"/>
    <w:rsid w:val="00B05949"/>
    <w:rsid w:val="00B05C31"/>
    <w:rsid w:val="00B05DFE"/>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0D16"/>
    <w:rsid w:val="00B10E82"/>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4C14"/>
    <w:rsid w:val="00B14DBE"/>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250"/>
    <w:rsid w:val="00B17462"/>
    <w:rsid w:val="00B17D34"/>
    <w:rsid w:val="00B17DCE"/>
    <w:rsid w:val="00B17F2E"/>
    <w:rsid w:val="00B20085"/>
    <w:rsid w:val="00B204A8"/>
    <w:rsid w:val="00B20536"/>
    <w:rsid w:val="00B20619"/>
    <w:rsid w:val="00B2069C"/>
    <w:rsid w:val="00B20A0B"/>
    <w:rsid w:val="00B20B61"/>
    <w:rsid w:val="00B20D59"/>
    <w:rsid w:val="00B20D5E"/>
    <w:rsid w:val="00B20E69"/>
    <w:rsid w:val="00B20FFB"/>
    <w:rsid w:val="00B21081"/>
    <w:rsid w:val="00B21226"/>
    <w:rsid w:val="00B217F2"/>
    <w:rsid w:val="00B21D81"/>
    <w:rsid w:val="00B21F8F"/>
    <w:rsid w:val="00B22224"/>
    <w:rsid w:val="00B2278A"/>
    <w:rsid w:val="00B22953"/>
    <w:rsid w:val="00B22A66"/>
    <w:rsid w:val="00B22E18"/>
    <w:rsid w:val="00B22E80"/>
    <w:rsid w:val="00B22FC8"/>
    <w:rsid w:val="00B2310C"/>
    <w:rsid w:val="00B23123"/>
    <w:rsid w:val="00B231DF"/>
    <w:rsid w:val="00B2325D"/>
    <w:rsid w:val="00B2348F"/>
    <w:rsid w:val="00B23C50"/>
    <w:rsid w:val="00B240F9"/>
    <w:rsid w:val="00B2433F"/>
    <w:rsid w:val="00B24B05"/>
    <w:rsid w:val="00B250C6"/>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016"/>
    <w:rsid w:val="00B33165"/>
    <w:rsid w:val="00B335AE"/>
    <w:rsid w:val="00B3381B"/>
    <w:rsid w:val="00B33903"/>
    <w:rsid w:val="00B33EA8"/>
    <w:rsid w:val="00B34321"/>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5AA"/>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76"/>
    <w:rsid w:val="00B51CB4"/>
    <w:rsid w:val="00B52373"/>
    <w:rsid w:val="00B52985"/>
    <w:rsid w:val="00B52BB8"/>
    <w:rsid w:val="00B52C10"/>
    <w:rsid w:val="00B52CEE"/>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30C"/>
    <w:rsid w:val="00B5532A"/>
    <w:rsid w:val="00B55413"/>
    <w:rsid w:val="00B5545E"/>
    <w:rsid w:val="00B555BF"/>
    <w:rsid w:val="00B55E65"/>
    <w:rsid w:val="00B562EA"/>
    <w:rsid w:val="00B563C4"/>
    <w:rsid w:val="00B56694"/>
    <w:rsid w:val="00B56E70"/>
    <w:rsid w:val="00B56F07"/>
    <w:rsid w:val="00B56F8B"/>
    <w:rsid w:val="00B57480"/>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EFB"/>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7D7"/>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C54"/>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3B9"/>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22E"/>
    <w:rsid w:val="00B963F2"/>
    <w:rsid w:val="00B965BF"/>
    <w:rsid w:val="00B967A9"/>
    <w:rsid w:val="00B96ABC"/>
    <w:rsid w:val="00B96D26"/>
    <w:rsid w:val="00B96EC8"/>
    <w:rsid w:val="00B97134"/>
    <w:rsid w:val="00B973A0"/>
    <w:rsid w:val="00B973B1"/>
    <w:rsid w:val="00B9754D"/>
    <w:rsid w:val="00B97916"/>
    <w:rsid w:val="00B97CF1"/>
    <w:rsid w:val="00BA037B"/>
    <w:rsid w:val="00BA06F3"/>
    <w:rsid w:val="00BA06FE"/>
    <w:rsid w:val="00BA0A21"/>
    <w:rsid w:val="00BA0CF0"/>
    <w:rsid w:val="00BA0EDE"/>
    <w:rsid w:val="00BA0F59"/>
    <w:rsid w:val="00BA0FA8"/>
    <w:rsid w:val="00BA13E9"/>
    <w:rsid w:val="00BA178F"/>
    <w:rsid w:val="00BA1967"/>
    <w:rsid w:val="00BA1A75"/>
    <w:rsid w:val="00BA1B56"/>
    <w:rsid w:val="00BA1E12"/>
    <w:rsid w:val="00BA1EED"/>
    <w:rsid w:val="00BA22F8"/>
    <w:rsid w:val="00BA249D"/>
    <w:rsid w:val="00BA2545"/>
    <w:rsid w:val="00BA25E9"/>
    <w:rsid w:val="00BA2648"/>
    <w:rsid w:val="00BA2C2B"/>
    <w:rsid w:val="00BA2CCA"/>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79C"/>
    <w:rsid w:val="00BA59A5"/>
    <w:rsid w:val="00BA5E14"/>
    <w:rsid w:val="00BA5E69"/>
    <w:rsid w:val="00BA5EA9"/>
    <w:rsid w:val="00BA5F63"/>
    <w:rsid w:val="00BA60A8"/>
    <w:rsid w:val="00BA64C8"/>
    <w:rsid w:val="00BA6755"/>
    <w:rsid w:val="00BA6867"/>
    <w:rsid w:val="00BA6CC6"/>
    <w:rsid w:val="00BA6DBF"/>
    <w:rsid w:val="00BA703F"/>
    <w:rsid w:val="00BA70C5"/>
    <w:rsid w:val="00BA72C9"/>
    <w:rsid w:val="00BA74F1"/>
    <w:rsid w:val="00BA7AF2"/>
    <w:rsid w:val="00BA7B61"/>
    <w:rsid w:val="00BA7ED5"/>
    <w:rsid w:val="00BB040B"/>
    <w:rsid w:val="00BB05D1"/>
    <w:rsid w:val="00BB079A"/>
    <w:rsid w:val="00BB0C49"/>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118"/>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5B8"/>
    <w:rsid w:val="00BC1697"/>
    <w:rsid w:val="00BC1B29"/>
    <w:rsid w:val="00BC1C6C"/>
    <w:rsid w:val="00BC1D63"/>
    <w:rsid w:val="00BC213B"/>
    <w:rsid w:val="00BC21B7"/>
    <w:rsid w:val="00BC220C"/>
    <w:rsid w:val="00BC248F"/>
    <w:rsid w:val="00BC253D"/>
    <w:rsid w:val="00BC2559"/>
    <w:rsid w:val="00BC2659"/>
    <w:rsid w:val="00BC274B"/>
    <w:rsid w:val="00BC2A33"/>
    <w:rsid w:val="00BC3087"/>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5EFA"/>
    <w:rsid w:val="00BC608D"/>
    <w:rsid w:val="00BC6305"/>
    <w:rsid w:val="00BC643C"/>
    <w:rsid w:val="00BC6A42"/>
    <w:rsid w:val="00BC6B19"/>
    <w:rsid w:val="00BC6D53"/>
    <w:rsid w:val="00BC6F8A"/>
    <w:rsid w:val="00BC7399"/>
    <w:rsid w:val="00BC7930"/>
    <w:rsid w:val="00BC7ABB"/>
    <w:rsid w:val="00BC7BE2"/>
    <w:rsid w:val="00BD04DD"/>
    <w:rsid w:val="00BD0C93"/>
    <w:rsid w:val="00BD0DC4"/>
    <w:rsid w:val="00BD10B6"/>
    <w:rsid w:val="00BD133E"/>
    <w:rsid w:val="00BD152A"/>
    <w:rsid w:val="00BD1552"/>
    <w:rsid w:val="00BD1767"/>
    <w:rsid w:val="00BD196A"/>
    <w:rsid w:val="00BD1CD1"/>
    <w:rsid w:val="00BD1DF7"/>
    <w:rsid w:val="00BD1EFD"/>
    <w:rsid w:val="00BD2129"/>
    <w:rsid w:val="00BD2AAB"/>
    <w:rsid w:val="00BD2B12"/>
    <w:rsid w:val="00BD2EA4"/>
    <w:rsid w:val="00BD32C1"/>
    <w:rsid w:val="00BD32E5"/>
    <w:rsid w:val="00BD3379"/>
    <w:rsid w:val="00BD3446"/>
    <w:rsid w:val="00BD3570"/>
    <w:rsid w:val="00BD37B2"/>
    <w:rsid w:val="00BD37B8"/>
    <w:rsid w:val="00BD3859"/>
    <w:rsid w:val="00BD3AC9"/>
    <w:rsid w:val="00BD3D6C"/>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42"/>
    <w:rsid w:val="00BE1ABC"/>
    <w:rsid w:val="00BE1F63"/>
    <w:rsid w:val="00BE236A"/>
    <w:rsid w:val="00BE23D3"/>
    <w:rsid w:val="00BE2527"/>
    <w:rsid w:val="00BE287D"/>
    <w:rsid w:val="00BE28C2"/>
    <w:rsid w:val="00BE2AC1"/>
    <w:rsid w:val="00BE2B96"/>
    <w:rsid w:val="00BE3627"/>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0F2"/>
    <w:rsid w:val="00BE774E"/>
    <w:rsid w:val="00BE7852"/>
    <w:rsid w:val="00BE7986"/>
    <w:rsid w:val="00BE7AEA"/>
    <w:rsid w:val="00BE7B9B"/>
    <w:rsid w:val="00BE7BE1"/>
    <w:rsid w:val="00BE7FE2"/>
    <w:rsid w:val="00BF0037"/>
    <w:rsid w:val="00BF00EC"/>
    <w:rsid w:val="00BF0848"/>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46E"/>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4C2"/>
    <w:rsid w:val="00C1277E"/>
    <w:rsid w:val="00C12FA7"/>
    <w:rsid w:val="00C133B0"/>
    <w:rsid w:val="00C133EF"/>
    <w:rsid w:val="00C134F4"/>
    <w:rsid w:val="00C1355C"/>
    <w:rsid w:val="00C135FC"/>
    <w:rsid w:val="00C136F7"/>
    <w:rsid w:val="00C137C2"/>
    <w:rsid w:val="00C13823"/>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EF5"/>
    <w:rsid w:val="00C202D5"/>
    <w:rsid w:val="00C2050E"/>
    <w:rsid w:val="00C20724"/>
    <w:rsid w:val="00C209D8"/>
    <w:rsid w:val="00C20DB6"/>
    <w:rsid w:val="00C20E74"/>
    <w:rsid w:val="00C20FDB"/>
    <w:rsid w:val="00C2101E"/>
    <w:rsid w:val="00C210D1"/>
    <w:rsid w:val="00C2121B"/>
    <w:rsid w:val="00C21372"/>
    <w:rsid w:val="00C21456"/>
    <w:rsid w:val="00C2178A"/>
    <w:rsid w:val="00C219A0"/>
    <w:rsid w:val="00C21FBF"/>
    <w:rsid w:val="00C22158"/>
    <w:rsid w:val="00C221F1"/>
    <w:rsid w:val="00C22796"/>
    <w:rsid w:val="00C228C2"/>
    <w:rsid w:val="00C22E11"/>
    <w:rsid w:val="00C230EE"/>
    <w:rsid w:val="00C23384"/>
    <w:rsid w:val="00C2349F"/>
    <w:rsid w:val="00C234CD"/>
    <w:rsid w:val="00C2352F"/>
    <w:rsid w:val="00C23603"/>
    <w:rsid w:val="00C23823"/>
    <w:rsid w:val="00C23870"/>
    <w:rsid w:val="00C238A5"/>
    <w:rsid w:val="00C23B11"/>
    <w:rsid w:val="00C24087"/>
    <w:rsid w:val="00C2420D"/>
    <w:rsid w:val="00C24237"/>
    <w:rsid w:val="00C24324"/>
    <w:rsid w:val="00C24B4E"/>
    <w:rsid w:val="00C251ED"/>
    <w:rsid w:val="00C25529"/>
    <w:rsid w:val="00C25782"/>
    <w:rsid w:val="00C2585A"/>
    <w:rsid w:val="00C25BE8"/>
    <w:rsid w:val="00C2646E"/>
    <w:rsid w:val="00C26CAB"/>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858"/>
    <w:rsid w:val="00C31A57"/>
    <w:rsid w:val="00C31A94"/>
    <w:rsid w:val="00C31BBC"/>
    <w:rsid w:val="00C31C21"/>
    <w:rsid w:val="00C31D15"/>
    <w:rsid w:val="00C31D82"/>
    <w:rsid w:val="00C31DFD"/>
    <w:rsid w:val="00C31E7E"/>
    <w:rsid w:val="00C31F1F"/>
    <w:rsid w:val="00C31F7A"/>
    <w:rsid w:val="00C3206B"/>
    <w:rsid w:val="00C324F4"/>
    <w:rsid w:val="00C32646"/>
    <w:rsid w:val="00C32825"/>
    <w:rsid w:val="00C3330B"/>
    <w:rsid w:val="00C334DA"/>
    <w:rsid w:val="00C33534"/>
    <w:rsid w:val="00C338CA"/>
    <w:rsid w:val="00C34151"/>
    <w:rsid w:val="00C3427D"/>
    <w:rsid w:val="00C342AC"/>
    <w:rsid w:val="00C3462E"/>
    <w:rsid w:val="00C346AE"/>
    <w:rsid w:val="00C3526F"/>
    <w:rsid w:val="00C35352"/>
    <w:rsid w:val="00C3544C"/>
    <w:rsid w:val="00C35563"/>
    <w:rsid w:val="00C35E7B"/>
    <w:rsid w:val="00C35FC4"/>
    <w:rsid w:val="00C35FE2"/>
    <w:rsid w:val="00C36065"/>
    <w:rsid w:val="00C362F2"/>
    <w:rsid w:val="00C36398"/>
    <w:rsid w:val="00C36700"/>
    <w:rsid w:val="00C36737"/>
    <w:rsid w:val="00C36C8E"/>
    <w:rsid w:val="00C36F40"/>
    <w:rsid w:val="00C37336"/>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535"/>
    <w:rsid w:val="00C42696"/>
    <w:rsid w:val="00C42854"/>
    <w:rsid w:val="00C42962"/>
    <w:rsid w:val="00C429D8"/>
    <w:rsid w:val="00C42B24"/>
    <w:rsid w:val="00C42FC5"/>
    <w:rsid w:val="00C4307B"/>
    <w:rsid w:val="00C43363"/>
    <w:rsid w:val="00C43712"/>
    <w:rsid w:val="00C4371A"/>
    <w:rsid w:val="00C43A3A"/>
    <w:rsid w:val="00C43A45"/>
    <w:rsid w:val="00C43DAD"/>
    <w:rsid w:val="00C43E86"/>
    <w:rsid w:val="00C43EA7"/>
    <w:rsid w:val="00C43ED9"/>
    <w:rsid w:val="00C440D7"/>
    <w:rsid w:val="00C4414B"/>
    <w:rsid w:val="00C442FC"/>
    <w:rsid w:val="00C4431B"/>
    <w:rsid w:val="00C4432F"/>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D15"/>
    <w:rsid w:val="00C55FBB"/>
    <w:rsid w:val="00C56523"/>
    <w:rsid w:val="00C56974"/>
    <w:rsid w:val="00C5697F"/>
    <w:rsid w:val="00C56A8D"/>
    <w:rsid w:val="00C56B5D"/>
    <w:rsid w:val="00C56E02"/>
    <w:rsid w:val="00C57446"/>
    <w:rsid w:val="00C577F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F10"/>
    <w:rsid w:val="00C65487"/>
    <w:rsid w:val="00C65534"/>
    <w:rsid w:val="00C656EE"/>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AF"/>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614"/>
    <w:rsid w:val="00C84F37"/>
    <w:rsid w:val="00C85315"/>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3D4"/>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F27"/>
    <w:rsid w:val="00C961C7"/>
    <w:rsid w:val="00C96247"/>
    <w:rsid w:val="00C964AE"/>
    <w:rsid w:val="00C964C1"/>
    <w:rsid w:val="00C9666E"/>
    <w:rsid w:val="00C96BE9"/>
    <w:rsid w:val="00C96CBE"/>
    <w:rsid w:val="00C9726C"/>
    <w:rsid w:val="00C972B0"/>
    <w:rsid w:val="00C97503"/>
    <w:rsid w:val="00C975A2"/>
    <w:rsid w:val="00C97614"/>
    <w:rsid w:val="00C97C86"/>
    <w:rsid w:val="00C97DA3"/>
    <w:rsid w:val="00C97EC4"/>
    <w:rsid w:val="00CA0063"/>
    <w:rsid w:val="00CA0131"/>
    <w:rsid w:val="00CA022A"/>
    <w:rsid w:val="00CA0516"/>
    <w:rsid w:val="00CA0AFF"/>
    <w:rsid w:val="00CA0D54"/>
    <w:rsid w:val="00CA0E46"/>
    <w:rsid w:val="00CA0EF8"/>
    <w:rsid w:val="00CA10A4"/>
    <w:rsid w:val="00CA1193"/>
    <w:rsid w:val="00CA1479"/>
    <w:rsid w:val="00CA14FA"/>
    <w:rsid w:val="00CA16D9"/>
    <w:rsid w:val="00CA1880"/>
    <w:rsid w:val="00CA1D51"/>
    <w:rsid w:val="00CA1D8D"/>
    <w:rsid w:val="00CA2350"/>
    <w:rsid w:val="00CA2374"/>
    <w:rsid w:val="00CA288F"/>
    <w:rsid w:val="00CA2986"/>
    <w:rsid w:val="00CA2C02"/>
    <w:rsid w:val="00CA309F"/>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583"/>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E95"/>
    <w:rsid w:val="00CB5FFE"/>
    <w:rsid w:val="00CB61A8"/>
    <w:rsid w:val="00CB623F"/>
    <w:rsid w:val="00CB643E"/>
    <w:rsid w:val="00CB654B"/>
    <w:rsid w:val="00CB6CB7"/>
    <w:rsid w:val="00CB70C5"/>
    <w:rsid w:val="00CB71B4"/>
    <w:rsid w:val="00CB7737"/>
    <w:rsid w:val="00CB7958"/>
    <w:rsid w:val="00CB7CC4"/>
    <w:rsid w:val="00CC027F"/>
    <w:rsid w:val="00CC0731"/>
    <w:rsid w:val="00CC0E53"/>
    <w:rsid w:val="00CC0F88"/>
    <w:rsid w:val="00CC10BF"/>
    <w:rsid w:val="00CC13A5"/>
    <w:rsid w:val="00CC1AE3"/>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313"/>
    <w:rsid w:val="00CC7362"/>
    <w:rsid w:val="00CC743E"/>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D03"/>
    <w:rsid w:val="00CD20EA"/>
    <w:rsid w:val="00CD2151"/>
    <w:rsid w:val="00CD222C"/>
    <w:rsid w:val="00CD2462"/>
    <w:rsid w:val="00CD29A0"/>
    <w:rsid w:val="00CD2E5E"/>
    <w:rsid w:val="00CD2FB4"/>
    <w:rsid w:val="00CD3692"/>
    <w:rsid w:val="00CD3C44"/>
    <w:rsid w:val="00CD3CE0"/>
    <w:rsid w:val="00CD3E49"/>
    <w:rsid w:val="00CD3F7B"/>
    <w:rsid w:val="00CD429D"/>
    <w:rsid w:val="00CD47EF"/>
    <w:rsid w:val="00CD52D8"/>
    <w:rsid w:val="00CD52E8"/>
    <w:rsid w:val="00CD52F4"/>
    <w:rsid w:val="00CD5BB3"/>
    <w:rsid w:val="00CD5D4F"/>
    <w:rsid w:val="00CD5E32"/>
    <w:rsid w:val="00CD6125"/>
    <w:rsid w:val="00CD65B7"/>
    <w:rsid w:val="00CD678F"/>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4A"/>
    <w:rsid w:val="00CE14EF"/>
    <w:rsid w:val="00CE187E"/>
    <w:rsid w:val="00CE198D"/>
    <w:rsid w:val="00CE1CCF"/>
    <w:rsid w:val="00CE260A"/>
    <w:rsid w:val="00CE26A9"/>
    <w:rsid w:val="00CE28E0"/>
    <w:rsid w:val="00CE29D8"/>
    <w:rsid w:val="00CE29EE"/>
    <w:rsid w:val="00CE2DBE"/>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7E4"/>
    <w:rsid w:val="00CF0B98"/>
    <w:rsid w:val="00CF0DF9"/>
    <w:rsid w:val="00CF0F92"/>
    <w:rsid w:val="00CF113F"/>
    <w:rsid w:val="00CF114C"/>
    <w:rsid w:val="00CF167A"/>
    <w:rsid w:val="00CF1723"/>
    <w:rsid w:val="00CF187D"/>
    <w:rsid w:val="00CF1B76"/>
    <w:rsid w:val="00CF224F"/>
    <w:rsid w:val="00CF2743"/>
    <w:rsid w:val="00CF2776"/>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4B7"/>
    <w:rsid w:val="00CF55B7"/>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87F"/>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A5B"/>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C2C"/>
    <w:rsid w:val="00D17CE3"/>
    <w:rsid w:val="00D17D9F"/>
    <w:rsid w:val="00D17FED"/>
    <w:rsid w:val="00D2009A"/>
    <w:rsid w:val="00D2049D"/>
    <w:rsid w:val="00D20544"/>
    <w:rsid w:val="00D205F9"/>
    <w:rsid w:val="00D205F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6E7"/>
    <w:rsid w:val="00D24855"/>
    <w:rsid w:val="00D248D8"/>
    <w:rsid w:val="00D24E4D"/>
    <w:rsid w:val="00D24EA0"/>
    <w:rsid w:val="00D25199"/>
    <w:rsid w:val="00D2574D"/>
    <w:rsid w:val="00D25794"/>
    <w:rsid w:val="00D257E9"/>
    <w:rsid w:val="00D25839"/>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8D4"/>
    <w:rsid w:val="00D32934"/>
    <w:rsid w:val="00D32B03"/>
    <w:rsid w:val="00D332B7"/>
    <w:rsid w:val="00D339FE"/>
    <w:rsid w:val="00D33AC5"/>
    <w:rsid w:val="00D33BFC"/>
    <w:rsid w:val="00D33C9A"/>
    <w:rsid w:val="00D341F5"/>
    <w:rsid w:val="00D342F2"/>
    <w:rsid w:val="00D3436D"/>
    <w:rsid w:val="00D34403"/>
    <w:rsid w:val="00D34512"/>
    <w:rsid w:val="00D345DD"/>
    <w:rsid w:val="00D347CD"/>
    <w:rsid w:val="00D34813"/>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50D"/>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48D"/>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2B12"/>
    <w:rsid w:val="00D53192"/>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CED"/>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0F6D"/>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0F8"/>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7CE"/>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A69"/>
    <w:rsid w:val="00D90B7B"/>
    <w:rsid w:val="00D90B8F"/>
    <w:rsid w:val="00D90D90"/>
    <w:rsid w:val="00D910C6"/>
    <w:rsid w:val="00D9156E"/>
    <w:rsid w:val="00D91726"/>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71C"/>
    <w:rsid w:val="00D947A6"/>
    <w:rsid w:val="00D94D31"/>
    <w:rsid w:val="00D951C9"/>
    <w:rsid w:val="00D954C8"/>
    <w:rsid w:val="00D955CB"/>
    <w:rsid w:val="00D95692"/>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77C"/>
    <w:rsid w:val="00DA080D"/>
    <w:rsid w:val="00DA0AF3"/>
    <w:rsid w:val="00DA0C60"/>
    <w:rsid w:val="00DA0E5F"/>
    <w:rsid w:val="00DA12B1"/>
    <w:rsid w:val="00DA14C9"/>
    <w:rsid w:val="00DA15A7"/>
    <w:rsid w:val="00DA1631"/>
    <w:rsid w:val="00DA1916"/>
    <w:rsid w:val="00DA1A6C"/>
    <w:rsid w:val="00DA1E9F"/>
    <w:rsid w:val="00DA1ED9"/>
    <w:rsid w:val="00DA23BE"/>
    <w:rsid w:val="00DA23D8"/>
    <w:rsid w:val="00DA276F"/>
    <w:rsid w:val="00DA28A6"/>
    <w:rsid w:val="00DA29E5"/>
    <w:rsid w:val="00DA2E16"/>
    <w:rsid w:val="00DA304C"/>
    <w:rsid w:val="00DA35BA"/>
    <w:rsid w:val="00DA3776"/>
    <w:rsid w:val="00DA3793"/>
    <w:rsid w:val="00DA38B8"/>
    <w:rsid w:val="00DA3B79"/>
    <w:rsid w:val="00DA3DD7"/>
    <w:rsid w:val="00DA3FB2"/>
    <w:rsid w:val="00DA4367"/>
    <w:rsid w:val="00DA45AA"/>
    <w:rsid w:val="00DA4695"/>
    <w:rsid w:val="00DA4985"/>
    <w:rsid w:val="00DA4E7B"/>
    <w:rsid w:val="00DA5137"/>
    <w:rsid w:val="00DA526F"/>
    <w:rsid w:val="00DA551A"/>
    <w:rsid w:val="00DA55E5"/>
    <w:rsid w:val="00DA5D3D"/>
    <w:rsid w:val="00DA6173"/>
    <w:rsid w:val="00DA64DE"/>
    <w:rsid w:val="00DA65A9"/>
    <w:rsid w:val="00DA69A2"/>
    <w:rsid w:val="00DA6D19"/>
    <w:rsid w:val="00DA6DF1"/>
    <w:rsid w:val="00DA6E13"/>
    <w:rsid w:val="00DA6E5F"/>
    <w:rsid w:val="00DA6ECE"/>
    <w:rsid w:val="00DA6F88"/>
    <w:rsid w:val="00DA6FA4"/>
    <w:rsid w:val="00DA708B"/>
    <w:rsid w:val="00DA71D6"/>
    <w:rsid w:val="00DA7404"/>
    <w:rsid w:val="00DA749C"/>
    <w:rsid w:val="00DA7662"/>
    <w:rsid w:val="00DA780E"/>
    <w:rsid w:val="00DA78F4"/>
    <w:rsid w:val="00DA797C"/>
    <w:rsid w:val="00DA7B95"/>
    <w:rsid w:val="00DA7DFB"/>
    <w:rsid w:val="00DA7F56"/>
    <w:rsid w:val="00DB044A"/>
    <w:rsid w:val="00DB07D7"/>
    <w:rsid w:val="00DB098E"/>
    <w:rsid w:val="00DB0B38"/>
    <w:rsid w:val="00DB0EF1"/>
    <w:rsid w:val="00DB1CBA"/>
    <w:rsid w:val="00DB233D"/>
    <w:rsid w:val="00DB268E"/>
    <w:rsid w:val="00DB2841"/>
    <w:rsid w:val="00DB2B44"/>
    <w:rsid w:val="00DB2B53"/>
    <w:rsid w:val="00DB2F07"/>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1"/>
    <w:rsid w:val="00DB647C"/>
    <w:rsid w:val="00DB6549"/>
    <w:rsid w:val="00DB6607"/>
    <w:rsid w:val="00DB6633"/>
    <w:rsid w:val="00DB6973"/>
    <w:rsid w:val="00DB6D51"/>
    <w:rsid w:val="00DB6F28"/>
    <w:rsid w:val="00DB7195"/>
    <w:rsid w:val="00DB73D7"/>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268"/>
    <w:rsid w:val="00DC436A"/>
    <w:rsid w:val="00DC4744"/>
    <w:rsid w:val="00DC4A00"/>
    <w:rsid w:val="00DC500C"/>
    <w:rsid w:val="00DC5663"/>
    <w:rsid w:val="00DC5854"/>
    <w:rsid w:val="00DC59B9"/>
    <w:rsid w:val="00DC5E26"/>
    <w:rsid w:val="00DC6281"/>
    <w:rsid w:val="00DC6395"/>
    <w:rsid w:val="00DC676A"/>
    <w:rsid w:val="00DC6B5D"/>
    <w:rsid w:val="00DC6C4F"/>
    <w:rsid w:val="00DC6D69"/>
    <w:rsid w:val="00DC74D5"/>
    <w:rsid w:val="00DC778F"/>
    <w:rsid w:val="00DC77B6"/>
    <w:rsid w:val="00DC7A18"/>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4EF"/>
    <w:rsid w:val="00DD2691"/>
    <w:rsid w:val="00DD2867"/>
    <w:rsid w:val="00DD2A89"/>
    <w:rsid w:val="00DD2D41"/>
    <w:rsid w:val="00DD2D97"/>
    <w:rsid w:val="00DD2E55"/>
    <w:rsid w:val="00DD3983"/>
    <w:rsid w:val="00DD3B1E"/>
    <w:rsid w:val="00DD3D1A"/>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1A9"/>
    <w:rsid w:val="00DD63D6"/>
    <w:rsid w:val="00DD64A7"/>
    <w:rsid w:val="00DD6806"/>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223"/>
    <w:rsid w:val="00DE532C"/>
    <w:rsid w:val="00DE537E"/>
    <w:rsid w:val="00DE56F0"/>
    <w:rsid w:val="00DE5818"/>
    <w:rsid w:val="00DE5A89"/>
    <w:rsid w:val="00DE60B4"/>
    <w:rsid w:val="00DE6414"/>
    <w:rsid w:val="00DE6B84"/>
    <w:rsid w:val="00DE6E69"/>
    <w:rsid w:val="00DE7044"/>
    <w:rsid w:val="00DE7265"/>
    <w:rsid w:val="00DE76E3"/>
    <w:rsid w:val="00DE7B14"/>
    <w:rsid w:val="00DE7D21"/>
    <w:rsid w:val="00DF0114"/>
    <w:rsid w:val="00DF0188"/>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4A"/>
    <w:rsid w:val="00E01962"/>
    <w:rsid w:val="00E019B5"/>
    <w:rsid w:val="00E01DDF"/>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6E38"/>
    <w:rsid w:val="00E06EC2"/>
    <w:rsid w:val="00E071DB"/>
    <w:rsid w:val="00E0731A"/>
    <w:rsid w:val="00E073B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0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0D9"/>
    <w:rsid w:val="00E20198"/>
    <w:rsid w:val="00E201BD"/>
    <w:rsid w:val="00E2043A"/>
    <w:rsid w:val="00E204E5"/>
    <w:rsid w:val="00E205CC"/>
    <w:rsid w:val="00E2076B"/>
    <w:rsid w:val="00E20E4E"/>
    <w:rsid w:val="00E20F66"/>
    <w:rsid w:val="00E212E0"/>
    <w:rsid w:val="00E2141D"/>
    <w:rsid w:val="00E2180E"/>
    <w:rsid w:val="00E21C3A"/>
    <w:rsid w:val="00E21E20"/>
    <w:rsid w:val="00E2242A"/>
    <w:rsid w:val="00E228CF"/>
    <w:rsid w:val="00E22BF9"/>
    <w:rsid w:val="00E22FC6"/>
    <w:rsid w:val="00E23385"/>
    <w:rsid w:val="00E238DD"/>
    <w:rsid w:val="00E23C6C"/>
    <w:rsid w:val="00E23DE7"/>
    <w:rsid w:val="00E24106"/>
    <w:rsid w:val="00E24498"/>
    <w:rsid w:val="00E2455F"/>
    <w:rsid w:val="00E24574"/>
    <w:rsid w:val="00E24D0A"/>
    <w:rsid w:val="00E24DE6"/>
    <w:rsid w:val="00E24F21"/>
    <w:rsid w:val="00E24F66"/>
    <w:rsid w:val="00E24FC0"/>
    <w:rsid w:val="00E25219"/>
    <w:rsid w:val="00E25286"/>
    <w:rsid w:val="00E25483"/>
    <w:rsid w:val="00E25A9A"/>
    <w:rsid w:val="00E25BD3"/>
    <w:rsid w:val="00E25D05"/>
    <w:rsid w:val="00E25DFD"/>
    <w:rsid w:val="00E25E31"/>
    <w:rsid w:val="00E26084"/>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5F"/>
    <w:rsid w:val="00E3409F"/>
    <w:rsid w:val="00E34183"/>
    <w:rsid w:val="00E342AF"/>
    <w:rsid w:val="00E34364"/>
    <w:rsid w:val="00E3447D"/>
    <w:rsid w:val="00E3474E"/>
    <w:rsid w:val="00E34995"/>
    <w:rsid w:val="00E34A43"/>
    <w:rsid w:val="00E35740"/>
    <w:rsid w:val="00E3595A"/>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00"/>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2FDE"/>
    <w:rsid w:val="00E536BE"/>
    <w:rsid w:val="00E53844"/>
    <w:rsid w:val="00E53A6E"/>
    <w:rsid w:val="00E53B1E"/>
    <w:rsid w:val="00E53C6D"/>
    <w:rsid w:val="00E53F11"/>
    <w:rsid w:val="00E5437B"/>
    <w:rsid w:val="00E54FB1"/>
    <w:rsid w:val="00E55053"/>
    <w:rsid w:val="00E55055"/>
    <w:rsid w:val="00E55145"/>
    <w:rsid w:val="00E55181"/>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B70"/>
    <w:rsid w:val="00E66D91"/>
    <w:rsid w:val="00E67163"/>
    <w:rsid w:val="00E67195"/>
    <w:rsid w:val="00E6763B"/>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66B"/>
    <w:rsid w:val="00E72737"/>
    <w:rsid w:val="00E7290D"/>
    <w:rsid w:val="00E72916"/>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12E"/>
    <w:rsid w:val="00E76259"/>
    <w:rsid w:val="00E764E7"/>
    <w:rsid w:val="00E768F3"/>
    <w:rsid w:val="00E76D9E"/>
    <w:rsid w:val="00E770A6"/>
    <w:rsid w:val="00E779BE"/>
    <w:rsid w:val="00E77A1C"/>
    <w:rsid w:val="00E77D90"/>
    <w:rsid w:val="00E77FFE"/>
    <w:rsid w:val="00E8006F"/>
    <w:rsid w:val="00E80671"/>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2D38"/>
    <w:rsid w:val="00E93014"/>
    <w:rsid w:val="00E93491"/>
    <w:rsid w:val="00E936C8"/>
    <w:rsid w:val="00E93886"/>
    <w:rsid w:val="00E93A15"/>
    <w:rsid w:val="00E947A7"/>
    <w:rsid w:val="00E94B71"/>
    <w:rsid w:val="00E94F36"/>
    <w:rsid w:val="00E952C6"/>
    <w:rsid w:val="00E956A3"/>
    <w:rsid w:val="00E95759"/>
    <w:rsid w:val="00E95BBA"/>
    <w:rsid w:val="00E966BA"/>
    <w:rsid w:val="00E96796"/>
    <w:rsid w:val="00E9681A"/>
    <w:rsid w:val="00E96B5B"/>
    <w:rsid w:val="00E96B79"/>
    <w:rsid w:val="00E96CAC"/>
    <w:rsid w:val="00E96E5F"/>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29"/>
    <w:rsid w:val="00EA323E"/>
    <w:rsid w:val="00EA3356"/>
    <w:rsid w:val="00EA421D"/>
    <w:rsid w:val="00EA4220"/>
    <w:rsid w:val="00EA4500"/>
    <w:rsid w:val="00EA47B1"/>
    <w:rsid w:val="00EA482C"/>
    <w:rsid w:val="00EA4AB8"/>
    <w:rsid w:val="00EA5096"/>
    <w:rsid w:val="00EA50B4"/>
    <w:rsid w:val="00EA50B5"/>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3FE"/>
    <w:rsid w:val="00EB743C"/>
    <w:rsid w:val="00EB75CC"/>
    <w:rsid w:val="00EB7B99"/>
    <w:rsid w:val="00EB7BF0"/>
    <w:rsid w:val="00EB7CE5"/>
    <w:rsid w:val="00EB7D0A"/>
    <w:rsid w:val="00EC03A6"/>
    <w:rsid w:val="00EC04DE"/>
    <w:rsid w:val="00EC0AD5"/>
    <w:rsid w:val="00EC0C58"/>
    <w:rsid w:val="00EC0CB2"/>
    <w:rsid w:val="00EC0DFC"/>
    <w:rsid w:val="00EC0F1A"/>
    <w:rsid w:val="00EC0FC0"/>
    <w:rsid w:val="00EC16BB"/>
    <w:rsid w:val="00EC1817"/>
    <w:rsid w:val="00EC29F3"/>
    <w:rsid w:val="00EC2E62"/>
    <w:rsid w:val="00EC30E7"/>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D66"/>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CB"/>
    <w:rsid w:val="00EE0FF6"/>
    <w:rsid w:val="00EE10F3"/>
    <w:rsid w:val="00EE12F2"/>
    <w:rsid w:val="00EE1547"/>
    <w:rsid w:val="00EE15E3"/>
    <w:rsid w:val="00EE1690"/>
    <w:rsid w:val="00EE17D8"/>
    <w:rsid w:val="00EE17DA"/>
    <w:rsid w:val="00EE187C"/>
    <w:rsid w:val="00EE1AD7"/>
    <w:rsid w:val="00EE2194"/>
    <w:rsid w:val="00EE22F9"/>
    <w:rsid w:val="00EE2884"/>
    <w:rsid w:val="00EE2897"/>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EE8"/>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4CB"/>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5D7"/>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25B"/>
    <w:rsid w:val="00F173C1"/>
    <w:rsid w:val="00F17964"/>
    <w:rsid w:val="00F17B64"/>
    <w:rsid w:val="00F210A0"/>
    <w:rsid w:val="00F2119C"/>
    <w:rsid w:val="00F21568"/>
    <w:rsid w:val="00F21811"/>
    <w:rsid w:val="00F219FC"/>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3D2"/>
    <w:rsid w:val="00F2549F"/>
    <w:rsid w:val="00F259B1"/>
    <w:rsid w:val="00F25A1B"/>
    <w:rsid w:val="00F25A40"/>
    <w:rsid w:val="00F25AE6"/>
    <w:rsid w:val="00F25C71"/>
    <w:rsid w:val="00F25D14"/>
    <w:rsid w:val="00F25E57"/>
    <w:rsid w:val="00F25EAF"/>
    <w:rsid w:val="00F25EBD"/>
    <w:rsid w:val="00F2658D"/>
    <w:rsid w:val="00F26604"/>
    <w:rsid w:val="00F269DA"/>
    <w:rsid w:val="00F27170"/>
    <w:rsid w:val="00F272C5"/>
    <w:rsid w:val="00F274CC"/>
    <w:rsid w:val="00F278A5"/>
    <w:rsid w:val="00F27B40"/>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ED5"/>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31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B3C"/>
    <w:rsid w:val="00F40D87"/>
    <w:rsid w:val="00F40E1C"/>
    <w:rsid w:val="00F40E3B"/>
    <w:rsid w:val="00F40E3E"/>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00C"/>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3D1"/>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72A"/>
    <w:rsid w:val="00F518BD"/>
    <w:rsid w:val="00F51A60"/>
    <w:rsid w:val="00F51BD7"/>
    <w:rsid w:val="00F5324F"/>
    <w:rsid w:val="00F53284"/>
    <w:rsid w:val="00F53334"/>
    <w:rsid w:val="00F53366"/>
    <w:rsid w:val="00F535B8"/>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548"/>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166"/>
    <w:rsid w:val="00F6531B"/>
    <w:rsid w:val="00F65821"/>
    <w:rsid w:val="00F65EE9"/>
    <w:rsid w:val="00F66309"/>
    <w:rsid w:val="00F6646D"/>
    <w:rsid w:val="00F66BD6"/>
    <w:rsid w:val="00F66C37"/>
    <w:rsid w:val="00F66DDC"/>
    <w:rsid w:val="00F66F8F"/>
    <w:rsid w:val="00F67164"/>
    <w:rsid w:val="00F67478"/>
    <w:rsid w:val="00F675B9"/>
    <w:rsid w:val="00F675D4"/>
    <w:rsid w:val="00F67627"/>
    <w:rsid w:val="00F67DE2"/>
    <w:rsid w:val="00F7016B"/>
    <w:rsid w:val="00F70BC5"/>
    <w:rsid w:val="00F70D0F"/>
    <w:rsid w:val="00F70D7A"/>
    <w:rsid w:val="00F7145D"/>
    <w:rsid w:val="00F71716"/>
    <w:rsid w:val="00F71732"/>
    <w:rsid w:val="00F71891"/>
    <w:rsid w:val="00F71FAA"/>
    <w:rsid w:val="00F72A4B"/>
    <w:rsid w:val="00F72BFC"/>
    <w:rsid w:val="00F72C4E"/>
    <w:rsid w:val="00F73191"/>
    <w:rsid w:val="00F73271"/>
    <w:rsid w:val="00F739B2"/>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894"/>
    <w:rsid w:val="00F76B0C"/>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B1"/>
    <w:rsid w:val="00F821D2"/>
    <w:rsid w:val="00F82488"/>
    <w:rsid w:val="00F825FB"/>
    <w:rsid w:val="00F82B59"/>
    <w:rsid w:val="00F82C29"/>
    <w:rsid w:val="00F82D43"/>
    <w:rsid w:val="00F82EBA"/>
    <w:rsid w:val="00F82F5B"/>
    <w:rsid w:val="00F8308E"/>
    <w:rsid w:val="00F8318F"/>
    <w:rsid w:val="00F8342E"/>
    <w:rsid w:val="00F83514"/>
    <w:rsid w:val="00F83647"/>
    <w:rsid w:val="00F83671"/>
    <w:rsid w:val="00F838FD"/>
    <w:rsid w:val="00F83B76"/>
    <w:rsid w:val="00F83B7A"/>
    <w:rsid w:val="00F83CF9"/>
    <w:rsid w:val="00F83D60"/>
    <w:rsid w:val="00F842A4"/>
    <w:rsid w:val="00F84CFB"/>
    <w:rsid w:val="00F84E77"/>
    <w:rsid w:val="00F84EE0"/>
    <w:rsid w:val="00F850ED"/>
    <w:rsid w:val="00F85414"/>
    <w:rsid w:val="00F858AD"/>
    <w:rsid w:val="00F858AF"/>
    <w:rsid w:val="00F859FD"/>
    <w:rsid w:val="00F85ACE"/>
    <w:rsid w:val="00F85EA8"/>
    <w:rsid w:val="00F85EC4"/>
    <w:rsid w:val="00F861E0"/>
    <w:rsid w:val="00F867D2"/>
    <w:rsid w:val="00F8684D"/>
    <w:rsid w:val="00F86898"/>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1D59"/>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6DC0"/>
    <w:rsid w:val="00FA7520"/>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C88"/>
    <w:rsid w:val="00FB3308"/>
    <w:rsid w:val="00FB345B"/>
    <w:rsid w:val="00FB34B7"/>
    <w:rsid w:val="00FB37F1"/>
    <w:rsid w:val="00FB390B"/>
    <w:rsid w:val="00FB415E"/>
    <w:rsid w:val="00FB4537"/>
    <w:rsid w:val="00FB4651"/>
    <w:rsid w:val="00FB4AB6"/>
    <w:rsid w:val="00FB4B94"/>
    <w:rsid w:val="00FB524E"/>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CD3"/>
    <w:rsid w:val="00FC0D81"/>
    <w:rsid w:val="00FC0EDA"/>
    <w:rsid w:val="00FC15BB"/>
    <w:rsid w:val="00FC1739"/>
    <w:rsid w:val="00FC1791"/>
    <w:rsid w:val="00FC1B21"/>
    <w:rsid w:val="00FC1C95"/>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1D2"/>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AB2"/>
    <w:rsid w:val="00FC7DE1"/>
    <w:rsid w:val="00FC7EF9"/>
    <w:rsid w:val="00FD01D9"/>
    <w:rsid w:val="00FD02BB"/>
    <w:rsid w:val="00FD06D3"/>
    <w:rsid w:val="00FD0813"/>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D53"/>
    <w:rsid w:val="00FD6F67"/>
    <w:rsid w:val="00FD7172"/>
    <w:rsid w:val="00FD75E5"/>
    <w:rsid w:val="00FD767E"/>
    <w:rsid w:val="00FD7B05"/>
    <w:rsid w:val="00FD7B73"/>
    <w:rsid w:val="00FE0164"/>
    <w:rsid w:val="00FE0452"/>
    <w:rsid w:val="00FE048A"/>
    <w:rsid w:val="00FE04D8"/>
    <w:rsid w:val="00FE0503"/>
    <w:rsid w:val="00FE064E"/>
    <w:rsid w:val="00FE074E"/>
    <w:rsid w:val="00FE0B53"/>
    <w:rsid w:val="00FE0D23"/>
    <w:rsid w:val="00FE0D61"/>
    <w:rsid w:val="00FE101E"/>
    <w:rsid w:val="00FE126D"/>
    <w:rsid w:val="00FE17C9"/>
    <w:rsid w:val="00FE1BE9"/>
    <w:rsid w:val="00FE1D8F"/>
    <w:rsid w:val="00FE1E40"/>
    <w:rsid w:val="00FE2479"/>
    <w:rsid w:val="00FE249E"/>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6D"/>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4E0"/>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1D"/>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42663CA"/>
    <w:rsid w:val="046A6BFD"/>
    <w:rsid w:val="07E20D85"/>
    <w:rsid w:val="0A24789D"/>
    <w:rsid w:val="0AF103DD"/>
    <w:rsid w:val="0DD91A3C"/>
    <w:rsid w:val="0F1B0981"/>
    <w:rsid w:val="10D16290"/>
    <w:rsid w:val="10E412B8"/>
    <w:rsid w:val="1105382A"/>
    <w:rsid w:val="11947DFC"/>
    <w:rsid w:val="13565314"/>
    <w:rsid w:val="1A4756A4"/>
    <w:rsid w:val="1BD203B1"/>
    <w:rsid w:val="1C550F23"/>
    <w:rsid w:val="1DFF6123"/>
    <w:rsid w:val="1E445AAA"/>
    <w:rsid w:val="21682E9C"/>
    <w:rsid w:val="23D60CC1"/>
    <w:rsid w:val="26711FB1"/>
    <w:rsid w:val="283C6882"/>
    <w:rsid w:val="2C975DDA"/>
    <w:rsid w:val="2CF734BF"/>
    <w:rsid w:val="2ECE06A3"/>
    <w:rsid w:val="308D127F"/>
    <w:rsid w:val="35CA2E77"/>
    <w:rsid w:val="383740C9"/>
    <w:rsid w:val="39AB71B4"/>
    <w:rsid w:val="3A3A5E65"/>
    <w:rsid w:val="3B882AB5"/>
    <w:rsid w:val="40714484"/>
    <w:rsid w:val="407507C9"/>
    <w:rsid w:val="40786EB1"/>
    <w:rsid w:val="41FF05EB"/>
    <w:rsid w:val="4A2E68F3"/>
    <w:rsid w:val="4AA452E3"/>
    <w:rsid w:val="4B627912"/>
    <w:rsid w:val="4BF45207"/>
    <w:rsid w:val="4CED59C6"/>
    <w:rsid w:val="52E04540"/>
    <w:rsid w:val="52E26343"/>
    <w:rsid w:val="56AF6B8C"/>
    <w:rsid w:val="56F6266F"/>
    <w:rsid w:val="57570C90"/>
    <w:rsid w:val="57F04A0F"/>
    <w:rsid w:val="5A5C446A"/>
    <w:rsid w:val="5E6D3125"/>
    <w:rsid w:val="5F1E60A9"/>
    <w:rsid w:val="5FDC413C"/>
    <w:rsid w:val="604F3309"/>
    <w:rsid w:val="69AE31E6"/>
    <w:rsid w:val="6B97585A"/>
    <w:rsid w:val="6C081275"/>
    <w:rsid w:val="6C2E3815"/>
    <w:rsid w:val="6C90354C"/>
    <w:rsid w:val="6FDA18F0"/>
    <w:rsid w:val="6FF01C72"/>
    <w:rsid w:val="70BC4D40"/>
    <w:rsid w:val="727F2C8D"/>
    <w:rsid w:val="777611B2"/>
    <w:rsid w:val="79760E69"/>
    <w:rsid w:val="79C26ECC"/>
    <w:rsid w:val="7B5219D4"/>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855C4E"/>
  <w15:docId w15:val="{2E9ED151-9C82-0A44-87A6-60656261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atang" w:eastAsia="宋体" w:hAnsi="Batang" w:cs="MS Mincho"/>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footnote reference" w:semiHidden="1"/>
    <w:lsdException w:name="annotation reference"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33C43"/>
    <w:pPr>
      <w:widowControl w:val="0"/>
      <w:jc w:val="both"/>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宋体" w:hAnsi="宋体"/>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宋体"/>
    </w:rPr>
  </w:style>
  <w:style w:type="paragraph" w:styleId="7">
    <w:name w:val="heading 7"/>
    <w:basedOn w:val="a0"/>
    <w:next w:val="a0"/>
    <w:link w:val="7Char"/>
    <w:qFormat/>
    <w:pPr>
      <w:keepNext/>
      <w:keepLines/>
      <w:numPr>
        <w:ilvl w:val="6"/>
        <w:numId w:val="1"/>
      </w:numPr>
      <w:spacing w:before="120"/>
      <w:outlineLvl w:val="6"/>
    </w:pPr>
    <w:rPr>
      <w:rFonts w:cs="宋体"/>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233C4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33C43"/>
  </w:style>
  <w:style w:type="paragraph" w:styleId="31">
    <w:name w:val="List 3"/>
    <w:basedOn w:val="21"/>
    <w:uiPriority w:val="99"/>
    <w:pPr>
      <w:ind w:left="1135"/>
    </w:pPr>
  </w:style>
  <w:style w:type="paragraph" w:styleId="21">
    <w:name w:val="List 2"/>
    <w:basedOn w:val="a4"/>
    <w:uiPriority w:val="99"/>
    <w:pPr>
      <w:ind w:left="851"/>
    </w:pPr>
  </w:style>
  <w:style w:type="paragraph" w:styleId="a4">
    <w:name w:val="List"/>
    <w:basedOn w:val="a0"/>
    <w:uiPriority w:val="99"/>
    <w:pPr>
      <w:ind w:left="568" w:hanging="284"/>
    </w:pPr>
  </w:style>
  <w:style w:type="paragraph" w:styleId="70">
    <w:name w:val="toc 7"/>
    <w:basedOn w:val="60"/>
    <w:next w:val="a0"/>
    <w:uiPriority w:val="39"/>
    <w:semiHidden/>
    <w:pPr>
      <w:ind w:left="2268" w:hanging="2268"/>
    </w:pPr>
  </w:style>
  <w:style w:type="paragraph" w:styleId="60">
    <w:name w:val="toc 6"/>
    <w:basedOn w:val="51"/>
    <w:next w:val="a0"/>
    <w:uiPriority w:val="39"/>
    <w:semiHidden/>
    <w:pPr>
      <w:ind w:left="1985" w:hanging="1985"/>
    </w:pPr>
  </w:style>
  <w:style w:type="paragraph" w:styleId="51">
    <w:name w:val="toc 5"/>
    <w:basedOn w:val="42"/>
    <w:uiPriority w:val="39"/>
    <w:semiHidden/>
    <w:pPr>
      <w:ind w:left="1701" w:hanging="1701"/>
    </w:pPr>
  </w:style>
  <w:style w:type="paragraph" w:styleId="42">
    <w:name w:val="toc 4"/>
    <w:basedOn w:val="32"/>
    <w:uiPriority w:val="39"/>
    <w:semiHidden/>
    <w:pPr>
      <w:ind w:left="1418" w:hanging="1418"/>
    </w:pPr>
  </w:style>
  <w:style w:type="paragraph" w:styleId="32">
    <w:name w:val="toc 3"/>
    <w:basedOn w:val="22"/>
    <w:uiPriority w:val="39"/>
    <w:semiHidden/>
    <w:pPr>
      <w:ind w:left="1134" w:hanging="1134"/>
    </w:pPr>
  </w:style>
  <w:style w:type="paragraph" w:styleId="22">
    <w:name w:val="toc 2"/>
    <w:basedOn w:val="10"/>
    <w:uiPriority w:val="39"/>
    <w:semiHidden/>
    <w:pPr>
      <w:keepNext w:val="0"/>
      <w:spacing w:before="0"/>
      <w:ind w:left="851" w:hanging="851"/>
    </w:pPr>
    <w:rPr>
      <w:sz w:val="20"/>
      <w:szCs w:val="20"/>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MS Mincho" w:hAnsi="MS Mincho"/>
      <w:sz w:val="22"/>
      <w:szCs w:val="22"/>
      <w:lang w:eastAsia="zh-CN"/>
    </w:rPr>
  </w:style>
  <w:style w:type="paragraph" w:styleId="23">
    <w:name w:val="List Number 2"/>
    <w:basedOn w:val="a5"/>
    <w:uiPriority w:val="99"/>
    <w:pPr>
      <w:ind w:left="851"/>
    </w:pPr>
  </w:style>
  <w:style w:type="paragraph" w:styleId="a5">
    <w:name w:val="List Number"/>
    <w:basedOn w:val="a4"/>
    <w:uiPriority w:val="99"/>
    <w:pPr>
      <w:ind w:left="0" w:firstLine="0"/>
    </w:pPr>
  </w:style>
  <w:style w:type="paragraph" w:styleId="41">
    <w:name w:val="List Bullet 4"/>
    <w:basedOn w:val="30"/>
    <w:uiPriority w:val="99"/>
    <w:pPr>
      <w:numPr>
        <w:numId w:val="2"/>
      </w:numPr>
    </w:pPr>
  </w:style>
  <w:style w:type="paragraph" w:styleId="30">
    <w:name w:val="List Bullet 3"/>
    <w:basedOn w:val="20"/>
    <w:uiPriority w:val="99"/>
    <w:pPr>
      <w:numPr>
        <w:numId w:val="3"/>
      </w:numPr>
    </w:pPr>
  </w:style>
  <w:style w:type="paragraph" w:styleId="20">
    <w:name w:val="List Bullet 2"/>
    <w:basedOn w:val="a"/>
    <w:uiPriority w:val="99"/>
    <w:pPr>
      <w:numPr>
        <w:numId w:val="4"/>
      </w:numPr>
    </w:pPr>
  </w:style>
  <w:style w:type="paragraph" w:styleId="a">
    <w:name w:val="List Bullet"/>
    <w:basedOn w:val="a6"/>
    <w:uiPriority w:val="99"/>
    <w:pPr>
      <w:numPr>
        <w:numId w:val="5"/>
      </w:numPr>
    </w:pPr>
  </w:style>
  <w:style w:type="paragraph" w:styleId="a6">
    <w:name w:val="Body Text"/>
    <w:basedOn w:val="a0"/>
    <w:link w:val="Char"/>
    <w:uiPriority w:val="99"/>
    <w:rPr>
      <w:rFonts w:eastAsia="Courier New"/>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pPr>
      <w:shd w:val="clear" w:color="auto" w:fill="000080"/>
    </w:pPr>
    <w:rPr>
      <w:rFonts w:ascii="Symbol" w:hAnsi="Symbol" w:cs="Symbol"/>
    </w:rPr>
  </w:style>
  <w:style w:type="paragraph" w:styleId="a9">
    <w:name w:val="annotation text"/>
    <w:basedOn w:val="a0"/>
    <w:link w:val="Char2"/>
    <w:uiPriority w:val="99"/>
  </w:style>
  <w:style w:type="paragraph" w:styleId="50">
    <w:name w:val="List Bullet 5"/>
    <w:basedOn w:val="41"/>
    <w:uiPriority w:val="99"/>
    <w:pPr>
      <w:numPr>
        <w:numId w:val="6"/>
      </w:numPr>
    </w:pPr>
  </w:style>
  <w:style w:type="paragraph" w:styleId="80">
    <w:name w:val="toc 8"/>
    <w:basedOn w:val="10"/>
    <w:uiPriority w:val="39"/>
    <w:semiHidden/>
    <w:pPr>
      <w:spacing w:before="180"/>
      <w:ind w:left="2693" w:hanging="2693"/>
    </w:pPr>
    <w:rPr>
      <w:b/>
      <w:bCs/>
    </w:rPr>
  </w:style>
  <w:style w:type="paragraph" w:styleId="aa">
    <w:name w:val="Balloon Text"/>
    <w:basedOn w:val="a0"/>
    <w:link w:val="Char1"/>
    <w:uiPriority w:val="99"/>
    <w:semiHidden/>
    <w:rPr>
      <w:rFonts w:ascii="Symbol" w:hAnsi="Symbol" w:cs="Symbol"/>
      <w:sz w:val="16"/>
      <w:szCs w:val="16"/>
    </w:rPr>
  </w:style>
  <w:style w:type="paragraph" w:styleId="ab">
    <w:name w:val="footer"/>
    <w:basedOn w:val="ac"/>
    <w:link w:val="Char3"/>
    <w:uiPriority w:val="99"/>
    <w:semiHidden/>
    <w:pPr>
      <w:jc w:val="center"/>
    </w:pPr>
    <w:rPr>
      <w:i/>
      <w:iCs/>
    </w:rPr>
  </w:style>
  <w:style w:type="paragraph" w:styleId="ac">
    <w:name w:val="header"/>
    <w:link w:val="Char4"/>
    <w:pPr>
      <w:widowControl w:val="0"/>
      <w:overflowPunct w:val="0"/>
      <w:autoSpaceDE w:val="0"/>
      <w:autoSpaceDN w:val="0"/>
      <w:adjustRightInd w:val="0"/>
      <w:textAlignment w:val="baseline"/>
    </w:pPr>
    <w:rPr>
      <w:rFonts w:ascii="宋体" w:hAnsi="宋体" w:cs="宋体"/>
      <w:b/>
      <w:bCs/>
      <w:sz w:val="18"/>
      <w:szCs w:val="18"/>
      <w:lang w:eastAsia="zh-CN"/>
    </w:rPr>
  </w:style>
  <w:style w:type="paragraph" w:styleId="ad">
    <w:name w:val="footnote text"/>
    <w:basedOn w:val="a0"/>
    <w:link w:val="Char5"/>
    <w:uiPriority w:val="99"/>
    <w:semiHidden/>
    <w:pPr>
      <w:keepLines/>
      <w:ind w:left="454" w:hanging="454"/>
    </w:pPr>
    <w:rPr>
      <w:sz w:val="16"/>
      <w:szCs w:val="16"/>
    </w:rPr>
  </w:style>
  <w:style w:type="paragraph" w:styleId="52">
    <w:name w:val="List 5"/>
    <w:basedOn w:val="43"/>
    <w:uiPriority w:val="99"/>
    <w:pPr>
      <w:ind w:left="1702"/>
    </w:pPr>
  </w:style>
  <w:style w:type="paragraph" w:styleId="43">
    <w:name w:val="List 4"/>
    <w:basedOn w:val="31"/>
    <w:uiPriority w:val="99"/>
    <w:pPr>
      <w:ind w:left="1418"/>
    </w:pPr>
  </w:style>
  <w:style w:type="paragraph" w:styleId="ae">
    <w:name w:val="table of figures"/>
    <w:basedOn w:val="a0"/>
    <w:next w:val="a0"/>
    <w:pPr>
      <w:ind w:left="1418" w:hanging="1418"/>
    </w:pPr>
    <w:rPr>
      <w:b/>
    </w:rPr>
  </w:style>
  <w:style w:type="paragraph" w:styleId="90">
    <w:name w:val="toc 9"/>
    <w:basedOn w:val="80"/>
    <w:uiPriority w:val="39"/>
    <w:semiHidden/>
    <w:pPr>
      <w:ind w:left="1418" w:hanging="1418"/>
    </w:pPr>
  </w:style>
  <w:style w:type="paragraph" w:styleId="af">
    <w:name w:val="Normal (Web)"/>
    <w:basedOn w:val="a0"/>
    <w:uiPriority w:val="99"/>
    <w:unhideWhenUsed/>
    <w:pPr>
      <w:spacing w:before="100" w:beforeAutospacing="1" w:after="100" w:afterAutospacing="1"/>
    </w:pPr>
    <w:rPr>
      <w:rFonts w:ascii="MS Mincho" w:hAnsi="MS Mincho"/>
      <w:lang w:val="da-DK" w:eastAsia="da-DK"/>
    </w:rPr>
  </w:style>
  <w:style w:type="paragraph" w:styleId="11">
    <w:name w:val="index 1"/>
    <w:basedOn w:val="a0"/>
    <w:uiPriority w:val="99"/>
    <w:semiHidden/>
    <w:pPr>
      <w:keepLines/>
    </w:pPr>
  </w:style>
  <w:style w:type="paragraph" w:styleId="24">
    <w:name w:val="index 2"/>
    <w:basedOn w:val="11"/>
    <w:uiPriority w:val="99"/>
    <w:semiHidden/>
    <w:pPr>
      <w:ind w:left="284"/>
    </w:pPr>
  </w:style>
  <w:style w:type="paragraph" w:styleId="af0">
    <w:name w:val="annotation subject"/>
    <w:basedOn w:val="a9"/>
    <w:next w:val="a9"/>
    <w:link w:val="Char6"/>
    <w:uiPriority w:val="99"/>
    <w:semiHidden/>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semiHidden/>
  </w:style>
  <w:style w:type="character" w:styleId="af4">
    <w:name w:val="FollowedHyperlink"/>
    <w:semiHidden/>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qFormat/>
    <w:rPr>
      <w:sz w:val="16"/>
      <w:szCs w:val="16"/>
    </w:rPr>
  </w:style>
  <w:style w:type="character" w:styleId="af8">
    <w:name w:val="footnote reference"/>
    <w:semiHidden/>
    <w:rPr>
      <w:b/>
      <w:bCs/>
      <w:position w:val="6"/>
      <w:sz w:val="16"/>
      <w:szCs w:val="16"/>
    </w:rPr>
  </w:style>
  <w:style w:type="paragraph" w:customStyle="1" w:styleId="ColorfulList-Accent11">
    <w:name w:val="Colorful List - Accent 11"/>
    <w:basedOn w:val="a0"/>
    <w:qFormat/>
    <w:pPr>
      <w:spacing w:after="180"/>
      <w:ind w:left="720"/>
      <w:contextualSpacing/>
    </w:pPr>
    <w:rPr>
      <w:rFonts w:ascii="MS Mincho" w:eastAsia="MS Gothic" w:hAnsi="MS Mincho"/>
    </w:rPr>
  </w:style>
  <w:style w:type="paragraph" w:customStyle="1" w:styleId="TAR">
    <w:name w:val="TAR"/>
    <w:basedOn w:val="TAL"/>
    <w:uiPriority w:val="99"/>
    <w:pPr>
      <w:jc w:val="right"/>
    </w:pPr>
  </w:style>
  <w:style w:type="paragraph" w:customStyle="1" w:styleId="TAL">
    <w:name w:val="TAL"/>
    <w:basedOn w:val="a0"/>
    <w:link w:val="TALCar"/>
    <w:pPr>
      <w:keepNext/>
      <w:keepLines/>
    </w:pPr>
    <w:rPr>
      <w:rFonts w:eastAsia="Courier New"/>
      <w:sz w:val="18"/>
      <w:lang w:val="en-GB"/>
    </w:r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宋体" w:hAnsi="宋体"/>
    </w:rPr>
  </w:style>
  <w:style w:type="paragraph" w:customStyle="1" w:styleId="paragraph">
    <w:name w:val="paragraph"/>
    <w:basedOn w:val="a0"/>
    <w:pPr>
      <w:spacing w:before="100" w:beforeAutospacing="1" w:after="100" w:afterAutospacing="1"/>
    </w:pPr>
    <w:rPr>
      <w:rFonts w:ascii="MS Mincho" w:eastAsia="MS Mincho" w:hAnsi="MS Mincho"/>
    </w:rPr>
  </w:style>
  <w:style w:type="paragraph" w:customStyle="1" w:styleId="LD">
    <w:name w:val="LD"/>
    <w:uiPriority w:val="99"/>
    <w:pPr>
      <w:keepNext/>
      <w:keepLines/>
      <w:overflowPunct w:val="0"/>
      <w:autoSpaceDE w:val="0"/>
      <w:autoSpaceDN w:val="0"/>
      <w:adjustRightInd w:val="0"/>
      <w:spacing w:line="180" w:lineRule="exact"/>
    </w:pPr>
    <w:rPr>
      <w:rFonts w:ascii="Ericsson Hilda Light" w:eastAsia="MS Mincho" w:hAnsi="Ericsson Hilda Light"/>
      <w:lang w:val="en-GB" w:eastAsia="en-GB"/>
    </w:rPr>
  </w:style>
  <w:style w:type="paragraph" w:customStyle="1" w:styleId="Recommend-1">
    <w:name w:val="Recommend-1"/>
    <w:basedOn w:val="a0"/>
    <w:link w:val="Recommend-1Char"/>
    <w:qFormat/>
    <w:pPr>
      <w:numPr>
        <w:numId w:val="7"/>
      </w:numPr>
      <w:spacing w:after="180"/>
    </w:pPr>
    <w:rPr>
      <w:rFonts w:ascii="MS Mincho" w:hAnsi="MS Mincho"/>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MS Mincho"/>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H">
    <w:name w:val="TH"/>
    <w:basedOn w:val="a0"/>
    <w:link w:val="THChar"/>
    <w:pPr>
      <w:keepNext/>
      <w:keepLines/>
      <w:spacing w:before="60" w:after="180"/>
      <w:jc w:val="center"/>
    </w:pPr>
    <w:rPr>
      <w:rFonts w:eastAsia="Courier New"/>
      <w:b/>
      <w:lang w:val="en-GB"/>
    </w:rPr>
  </w:style>
  <w:style w:type="paragraph" w:customStyle="1" w:styleId="af9">
    <w:name w:val="图表标题"/>
    <w:basedOn w:val="a0"/>
    <w:next w:val="a0"/>
    <w:pPr>
      <w:spacing w:before="60" w:after="60"/>
      <w:jc w:val="center"/>
    </w:pPr>
    <w:rPr>
      <w:rFonts w:cs="MS Gothic"/>
      <w:lang w:eastAsia="en-GB"/>
    </w:rPr>
  </w:style>
  <w:style w:type="paragraph" w:customStyle="1" w:styleId="12">
    <w:name w:val="正文1"/>
    <w:uiPriority w:val="99"/>
    <w:qFormat/>
    <w:pPr>
      <w:spacing w:after="160" w:line="256" w:lineRule="auto"/>
      <w:jc w:val="both"/>
    </w:pPr>
    <w:rPr>
      <w:rFonts w:ascii="MS Mincho" w:eastAsia="MS Gothic" w:hAnsi="MS Mincho"/>
      <w:kern w:val="2"/>
      <w:sz w:val="21"/>
      <w:szCs w:val="21"/>
      <w:lang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Calibri" w:cs="宋体"/>
      <w:i/>
      <w:color w:val="7F7F7F"/>
      <w:spacing w:val="2"/>
      <w:sz w:val="18"/>
      <w:szCs w:val="18"/>
      <w:lang w:val="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Calibri" w:cs="宋体"/>
      <w:spacing w:val="2"/>
      <w:lang w:val="en-US"/>
    </w:rPr>
  </w:style>
  <w:style w:type="paragraph" w:customStyle="1" w:styleId="B1">
    <w:name w:val="B1+"/>
    <w:basedOn w:val="B10"/>
    <w:link w:val="B1Car"/>
    <w:pPr>
      <w:numPr>
        <w:numId w:val="8"/>
      </w:numPr>
      <w:overflowPunct w:val="0"/>
      <w:adjustRightInd w:val="0"/>
    </w:pPr>
    <w:rPr>
      <w:rFonts w:ascii="MS Mincho" w:eastAsia="MS Mincho" w:hAnsi="MS Mincho"/>
      <w:lang w:eastAsia="en-GB"/>
    </w:rPr>
  </w:style>
  <w:style w:type="paragraph" w:customStyle="1" w:styleId="B10">
    <w:name w:val="B1"/>
    <w:basedOn w:val="a4"/>
    <w:link w:val="B1Char1"/>
    <w:qFormat/>
    <w:pPr>
      <w:spacing w:after="180"/>
    </w:pPr>
    <w:rPr>
      <w:rFonts w:eastAsia="Courier New"/>
      <w:lang w:val="en-GB"/>
    </w:rPr>
  </w:style>
  <w:style w:type="paragraph" w:customStyle="1" w:styleId="TT">
    <w:name w:val="TT"/>
    <w:basedOn w:val="1"/>
    <w:next w:val="a0"/>
    <w:uiPriority w:val="99"/>
    <w:pPr>
      <w:numPr>
        <w:numId w:val="0"/>
      </w:numPr>
      <w:tabs>
        <w:tab w:val="clear"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MS Mincho" w:eastAsia="MS Mincho" w:hAnsi="MS Mincho"/>
      <w:lang w:eastAsia="en-GB"/>
    </w:rPr>
  </w:style>
  <w:style w:type="paragraph" w:customStyle="1" w:styleId="NO">
    <w:name w:val="NO"/>
    <w:basedOn w:val="a0"/>
    <w:link w:val="NOChar"/>
    <w:pPr>
      <w:keepLines/>
      <w:spacing w:after="180"/>
      <w:ind w:left="1135" w:hanging="851"/>
    </w:pPr>
    <w:rPr>
      <w:rFonts w:ascii="Batang" w:eastAsia="Courier New" w:hAnsi="Batang"/>
      <w:lang w:val="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Cambria Math"/>
      <w:lang w:val="en-GB" w:eastAsia="en-GB"/>
    </w:rPr>
  </w:style>
  <w:style w:type="paragraph" w:customStyle="1" w:styleId="Doc-text2">
    <w:name w:val="Doc-text2"/>
    <w:basedOn w:val="a0"/>
    <w:link w:val="Doc-text2Char"/>
    <w:qFormat/>
    <w:pPr>
      <w:tabs>
        <w:tab w:val="left" w:pos="1622"/>
      </w:tabs>
      <w:ind w:left="1622" w:hanging="363"/>
    </w:pPr>
    <w:rPr>
      <w:rFonts w:eastAsia="Cambria Math"/>
      <w:lang w:val="en-GB" w:eastAsia="en-GB"/>
    </w:rPr>
  </w:style>
  <w:style w:type="paragraph" w:customStyle="1" w:styleId="Figure">
    <w:name w:val="Figure"/>
    <w:basedOn w:val="a0"/>
    <w:next w:val="a7"/>
    <w:pPr>
      <w:keepNext/>
      <w:keepLines/>
      <w:spacing w:before="180"/>
      <w:jc w:val="center"/>
    </w:pPr>
  </w:style>
  <w:style w:type="paragraph" w:customStyle="1" w:styleId="CRCoverPage">
    <w:name w:val="CR Cover Page"/>
    <w:link w:val="CRCoverPageZchn"/>
    <w:pPr>
      <w:spacing w:after="120"/>
    </w:pPr>
    <w:rPr>
      <w:rFonts w:ascii="宋体" w:eastAsia="Cambria Math" w:hAnsi="宋体"/>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Ericsson Hilda Light" w:hAnsi="Ericsson Hilda Light"/>
      <w:sz w:val="16"/>
      <w:szCs w:val="16"/>
      <w:lang w:val="en-GB" w:eastAsia="ja-JP"/>
    </w:rPr>
  </w:style>
  <w:style w:type="paragraph" w:customStyle="1" w:styleId="TALLeft1cm">
    <w:name w:val="TAL + Left:  1 cm"/>
    <w:basedOn w:val="TAL"/>
    <w:uiPriority w:val="99"/>
    <w:pPr>
      <w:overflowPunct w:val="0"/>
      <w:adjustRightInd w:val="0"/>
      <w:ind w:left="567"/>
    </w:pPr>
    <w:rPr>
      <w:rFonts w:eastAsia="MS Mincho" w:cs="宋体"/>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宋体" w:hAnsi="宋体"/>
    </w:rPr>
  </w:style>
  <w:style w:type="paragraph" w:customStyle="1" w:styleId="LGTdoc">
    <w:name w:val="LGTdoc_본문"/>
    <w:basedOn w:val="a0"/>
    <w:pPr>
      <w:snapToGrid w:val="0"/>
      <w:spacing w:afterLines="50" w:line="264" w:lineRule="auto"/>
    </w:pPr>
    <w:rPr>
      <w:rFonts w:ascii="MS Mincho" w:hAnsi="MS Mincho"/>
    </w:rPr>
  </w:style>
  <w:style w:type="paragraph" w:customStyle="1" w:styleId="EX">
    <w:name w:val="EX"/>
    <w:basedOn w:val="a0"/>
    <w:link w:val="EXChar"/>
    <w:pPr>
      <w:keepLines/>
      <w:spacing w:after="180"/>
      <w:ind w:left="1702" w:hanging="1418"/>
    </w:pPr>
  </w:style>
  <w:style w:type="paragraph" w:customStyle="1" w:styleId="B2">
    <w:name w:val="B2"/>
    <w:basedOn w:val="21"/>
    <w:link w:val="B2Char"/>
    <w:qFormat/>
    <w:pPr>
      <w:spacing w:after="180"/>
    </w:pPr>
    <w:rPr>
      <w:rFonts w:eastAsia="Courier New"/>
      <w:lang w:val="en-GB"/>
    </w:rPr>
  </w:style>
  <w:style w:type="paragraph" w:customStyle="1" w:styleId="FirstChange">
    <w:name w:val="First Change"/>
    <w:basedOn w:val="a0"/>
    <w:uiPriority w:val="99"/>
    <w:pPr>
      <w:spacing w:after="180"/>
      <w:jc w:val="center"/>
    </w:pPr>
    <w:rPr>
      <w:rFonts w:ascii="MS Mincho" w:hAnsi="MS Mincho"/>
      <w:color w:val="FF0000"/>
      <w:lang w:val="en-GB"/>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Reference">
    <w:name w:val="Reference"/>
    <w:basedOn w:val="a0"/>
    <w:pPr>
      <w:numPr>
        <w:numId w:val="9"/>
      </w:numP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宋体" w:hAnsi="宋体"/>
      <w:i/>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宋体" w:hAnsi="宋体"/>
      <w:sz w:val="32"/>
    </w:rPr>
  </w:style>
  <w:style w:type="paragraph" w:customStyle="1" w:styleId="TALCharChar">
    <w:name w:val="TAL Char Char"/>
    <w:basedOn w:val="a0"/>
    <w:link w:val="TALCharCharChar"/>
    <w:pPr>
      <w:keepNext/>
      <w:keepLines/>
    </w:pPr>
    <w:rPr>
      <w:rFonts w:eastAsia="Courier New"/>
      <w:sz w:val="18"/>
      <w:lang w:val="en-GB"/>
    </w:rPr>
  </w:style>
  <w:style w:type="paragraph" w:customStyle="1" w:styleId="Recommend-2">
    <w:name w:val="Recommend-2"/>
    <w:basedOn w:val="a0"/>
    <w:qFormat/>
    <w:pPr>
      <w:numPr>
        <w:ilvl w:val="1"/>
        <w:numId w:val="7"/>
      </w:numPr>
      <w:spacing w:after="180"/>
    </w:pPr>
    <w:rPr>
      <w:rFonts w:ascii="MS Mincho" w:hAnsi="MS Mincho"/>
    </w:rPr>
  </w:style>
  <w:style w:type="paragraph" w:customStyle="1" w:styleId="FL">
    <w:name w:val="FL"/>
    <w:basedOn w:val="a0"/>
    <w:uiPriority w:val="99"/>
    <w:pPr>
      <w:keepNext/>
      <w:keepLines/>
      <w:overflowPunct w:val="0"/>
      <w:adjustRightInd w:val="0"/>
      <w:spacing w:before="60" w:after="180"/>
      <w:jc w:val="center"/>
    </w:pPr>
    <w:rPr>
      <w:rFonts w:eastAsia="MS Mincho"/>
      <w:b/>
      <w:lang w:val="en-GB" w:eastAsia="en-GB"/>
    </w:rPr>
  </w:style>
  <w:style w:type="paragraph" w:customStyle="1" w:styleId="B5">
    <w:name w:val="B5"/>
    <w:basedOn w:val="52"/>
    <w:uiPriority w:val="99"/>
    <w:pPr>
      <w:spacing w:after="180"/>
    </w:pPr>
  </w:style>
  <w:style w:type="paragraph" w:styleId="afa">
    <w:name w:val="List Paragraph"/>
    <w:basedOn w:val="a0"/>
    <w:link w:val="Char7"/>
    <w:uiPriority w:val="34"/>
    <w:qFormat/>
    <w:pPr>
      <w:ind w:left="720"/>
    </w:pPr>
    <w:rPr>
      <w:rFonts w:ascii="Calibri Light" w:hAnsi="Calibri Light"/>
    </w:rPr>
  </w:style>
  <w:style w:type="paragraph" w:customStyle="1" w:styleId="NormalArial">
    <w:name w:val="Normal + Arial"/>
    <w:basedOn w:val="a0"/>
    <w:uiPriority w:val="99"/>
    <w:pPr>
      <w:keepNext/>
      <w:keepLines/>
      <w:overflowPunct w:val="0"/>
      <w:adjustRightInd w:val="0"/>
      <w:ind w:left="284"/>
    </w:pPr>
    <w:rPr>
      <w:rFonts w:eastAsia="MS Mincho" w:cs="宋体"/>
      <w:bCs/>
      <w:sz w:val="18"/>
      <w:szCs w:val="18"/>
      <w:lang w:val="en-GB" w:eastAsia="en-GB"/>
    </w:rPr>
  </w:style>
  <w:style w:type="paragraph" w:customStyle="1" w:styleId="Agreement">
    <w:name w:val="Agreement"/>
    <w:basedOn w:val="a0"/>
    <w:next w:val="a0"/>
    <w:qFormat/>
    <w:pPr>
      <w:numPr>
        <w:numId w:val="10"/>
      </w:numPr>
      <w:spacing w:before="60"/>
    </w:pPr>
    <w:rPr>
      <w:rFonts w:eastAsia="Cambria Math"/>
      <w:b/>
      <w:lang w:val="en-GB" w:eastAsia="en-GB"/>
    </w:rPr>
  </w:style>
  <w:style w:type="paragraph" w:customStyle="1" w:styleId="references">
    <w:name w:val="references"/>
    <w:pPr>
      <w:numPr>
        <w:numId w:val="11"/>
      </w:numPr>
      <w:spacing w:after="50" w:line="180" w:lineRule="exact"/>
      <w:jc w:val="both"/>
    </w:pPr>
    <w:rPr>
      <w:rFonts w:ascii="MS Mincho" w:eastAsia="Cambria Math" w:hAnsi="MS Mincho"/>
      <w:sz w:val="16"/>
      <w:szCs w:val="16"/>
    </w:rPr>
  </w:style>
  <w:style w:type="paragraph" w:customStyle="1" w:styleId="Comments">
    <w:name w:val="Comments"/>
    <w:basedOn w:val="a0"/>
    <w:link w:val="CommentsChar"/>
    <w:qFormat/>
    <w:pPr>
      <w:spacing w:before="40"/>
    </w:pPr>
    <w:rPr>
      <w:rFonts w:eastAsia="Cambria Math"/>
      <w:i/>
      <w:sz w:val="18"/>
      <w:lang w:val="en-GB"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宋体" w:hAnsi="宋体"/>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spacing w:after="180"/>
    </w:pPr>
    <w:rPr>
      <w:rFonts w:ascii="MS Mincho" w:eastAsia="MS Mincho" w:hAnsi="MS Mincho"/>
      <w:lang w:eastAsia="en-GB"/>
    </w:rPr>
  </w:style>
  <w:style w:type="paragraph" w:customStyle="1" w:styleId="afb">
    <w:name w:val="表格文本"/>
    <w:pPr>
      <w:tabs>
        <w:tab w:val="decimal" w:pos="0"/>
      </w:tabs>
    </w:pPr>
    <w:rPr>
      <w:rFonts w:ascii="宋体" w:eastAsia="MS Gothic" w:hAnsi="宋体"/>
      <w:sz w:val="21"/>
      <w:szCs w:val="21"/>
      <w:lang w:eastAsia="zh-CN"/>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pPr>
    <w:rPr>
      <w:rFonts w:eastAsia="Courier New"/>
      <w:b/>
      <w:bCs/>
    </w:rPr>
  </w:style>
  <w:style w:type="paragraph" w:customStyle="1" w:styleId="EmailDiscussion">
    <w:name w:val="EmailDiscussion"/>
    <w:basedOn w:val="a0"/>
    <w:next w:val="Doc-text2"/>
    <w:link w:val="EmailDiscussionChar"/>
    <w:qFormat/>
    <w:pPr>
      <w:numPr>
        <w:numId w:val="14"/>
      </w:numPr>
      <w:spacing w:before="40"/>
    </w:pPr>
    <w:rPr>
      <w:rFonts w:eastAsia="Cambria Math"/>
      <w:b/>
      <w:lang w:val="en-GB" w:eastAsia="en-GB"/>
    </w:rPr>
  </w:style>
  <w:style w:type="paragraph" w:customStyle="1" w:styleId="NF">
    <w:name w:val="NF"/>
    <w:basedOn w:val="NO"/>
    <w:uiPriority w:val="99"/>
    <w:pPr>
      <w:keepNext/>
      <w:overflowPunct w:val="0"/>
      <w:adjustRightInd w:val="0"/>
      <w:spacing w:after="0"/>
    </w:pPr>
    <w:rPr>
      <w:rFonts w:ascii="宋体" w:eastAsia="MS Mincho" w:hAnsi="宋体"/>
      <w:sz w:val="18"/>
      <w:lang w:eastAsia="en-GB"/>
    </w:rPr>
  </w:style>
  <w:style w:type="paragraph" w:customStyle="1" w:styleId="EditorsNote">
    <w:name w:val="Editor's Note"/>
    <w:basedOn w:val="a0"/>
    <w:link w:val="EditorsNoteCharChar"/>
    <w:pPr>
      <w:keepLines/>
      <w:spacing w:after="180"/>
      <w:ind w:left="1135" w:hanging="851"/>
    </w:pPr>
    <w:rPr>
      <w:rFonts w:eastAsia="Courier New"/>
      <w:color w:val="FF0000"/>
      <w:lang w:val="en-GB"/>
    </w:rPr>
  </w:style>
  <w:style w:type="paragraph" w:customStyle="1" w:styleId="Observation">
    <w:name w:val="Observation"/>
    <w:basedOn w:val="Proposal"/>
    <w:qFormat/>
    <w:pPr>
      <w:numPr>
        <w:numId w:val="15"/>
      </w:numPr>
      <w:tabs>
        <w:tab w:val="left" w:pos="1701"/>
      </w:tabs>
      <w:ind w:left="1701" w:hanging="1701"/>
    </w:pPr>
    <w:rPr>
      <w:rFonts w:eastAsia="MS Gothic"/>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宋体" w:hAnsi="宋体"/>
      <w:b/>
      <w:sz w:val="34"/>
      <w:lang w:val="en-GB"/>
    </w:rPr>
  </w:style>
  <w:style w:type="paragraph" w:customStyle="1" w:styleId="EW">
    <w:name w:val="EW"/>
    <w:basedOn w:val="EX"/>
    <w:uiPriority w:val="99"/>
    <w:pPr>
      <w:spacing w:after="0"/>
    </w:pPr>
  </w:style>
  <w:style w:type="paragraph" w:customStyle="1" w:styleId="afc">
    <w:uiPriority w:val="99"/>
    <w:semiHidden/>
    <w:rPr>
      <w:rFonts w:ascii="宋体" w:eastAsia="MS Gothic" w:hAnsi="宋体"/>
      <w:lang w:eastAsia="zh-C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宋体" w:hAnsi="宋体"/>
      <w:sz w:val="40"/>
    </w:rPr>
  </w:style>
  <w:style w:type="paragraph" w:customStyle="1" w:styleId="ZTD">
    <w:name w:val="ZTD"/>
    <w:basedOn w:val="ZB"/>
    <w:uiPriority w:val="99"/>
    <w:pPr>
      <w:framePr w:hRule="auto" w:wrap="notBeside" w:y="852"/>
    </w:pPr>
    <w:rPr>
      <w:i w:val="0"/>
      <w:sz w:val="40"/>
    </w:rPr>
  </w:style>
  <w:style w:type="character" w:customStyle="1" w:styleId="Char">
    <w:name w:val="正文文本 Char"/>
    <w:link w:val="a6"/>
    <w:uiPriority w:val="99"/>
    <w:rPr>
      <w:rFonts w:ascii="宋体" w:hAnsi="宋体"/>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MS Mincho" w:eastAsia="MS Gothic" w:hAnsi="MS Mincho"/>
    </w:rPr>
  </w:style>
  <w:style w:type="character" w:customStyle="1" w:styleId="NOZchn">
    <w:name w:val="NO Zchn"/>
    <w:rPr>
      <w:rFonts w:eastAsia="MS Mincho"/>
      <w:color w:val="000000"/>
      <w:lang w:eastAsia="ja-JP"/>
    </w:rPr>
  </w:style>
  <w:style w:type="character" w:customStyle="1" w:styleId="ZGSM">
    <w:name w:val="ZGSM"/>
  </w:style>
  <w:style w:type="character" w:customStyle="1" w:styleId="TFChar">
    <w:name w:val="TF Char"/>
    <w:link w:val="TF"/>
    <w:qFormat/>
    <w:rPr>
      <w:rFonts w:ascii="宋体" w:hAnsi="宋体"/>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1">
    <w:name w:val="批注框文本 Char"/>
    <w:link w:val="aa"/>
    <w:uiPriority w:val="99"/>
    <w:semiHidden/>
    <w:rPr>
      <w:rFonts w:ascii="Symbol" w:eastAsia="MS Gothic" w:hAnsi="Symbol" w:cs="Symbol"/>
      <w:sz w:val="16"/>
      <w:szCs w:val="16"/>
    </w:rPr>
  </w:style>
  <w:style w:type="character" w:customStyle="1" w:styleId="B4Char">
    <w:name w:val="B4 Char"/>
    <w:link w:val="B4"/>
    <w:rPr>
      <w:rFonts w:ascii="宋体" w:eastAsia="MS Gothic" w:hAnsi="宋体"/>
      <w:lang w:eastAsia="en-US"/>
    </w:rPr>
  </w:style>
  <w:style w:type="character" w:customStyle="1" w:styleId="CommentsChar">
    <w:name w:val="Comments Char"/>
    <w:link w:val="Comments"/>
    <w:qFormat/>
    <w:rPr>
      <w:rFonts w:ascii="宋体" w:eastAsia="Cambria Math" w:hAnsi="宋体"/>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宋体" w:hAnsi="宋体"/>
      <w:lang w:val="en-GB" w:eastAsia="en-US" w:bidi="ar-SA"/>
    </w:rPr>
  </w:style>
  <w:style w:type="character" w:customStyle="1" w:styleId="EmailDiscussionChar">
    <w:name w:val="EmailDiscussion Char"/>
    <w:link w:val="EmailDiscussion"/>
    <w:qFormat/>
    <w:rPr>
      <w:rFonts w:ascii="宋体" w:eastAsia="Cambria Math" w:hAnsi="宋体"/>
      <w:b/>
      <w:szCs w:val="24"/>
      <w:lang w:val="en-GB" w:eastAsia="en-GB"/>
    </w:rPr>
  </w:style>
  <w:style w:type="character" w:customStyle="1" w:styleId="PLChar">
    <w:name w:val="PL Char"/>
    <w:link w:val="PL"/>
    <w:qFormat/>
    <w:rPr>
      <w:rFonts w:ascii="Ericsson Hilda Light" w:hAnsi="Ericsson Hilda Light"/>
      <w:sz w:val="16"/>
      <w:szCs w:val="16"/>
      <w:lang w:val="en-GB" w:eastAsia="ja-JP" w:bidi="ar-SA"/>
    </w:rPr>
  </w:style>
  <w:style w:type="character" w:customStyle="1" w:styleId="TALCharCharChar">
    <w:name w:val="TAL Char Char Char"/>
    <w:link w:val="TALCharChar"/>
    <w:rPr>
      <w:rFonts w:ascii="宋体" w:hAnsi="宋体"/>
      <w:sz w:val="18"/>
      <w:lang w:val="en-GB" w:eastAsia="ja-JP"/>
    </w:rPr>
  </w:style>
  <w:style w:type="character" w:customStyle="1" w:styleId="Char3">
    <w:name w:val="页脚 Char"/>
    <w:link w:val="ab"/>
    <w:uiPriority w:val="99"/>
    <w:semiHidden/>
    <w:qFormat/>
    <w:rPr>
      <w:rFonts w:ascii="宋体" w:hAnsi="宋体" w:cs="宋体"/>
      <w:b/>
      <w:bCs/>
      <w:i/>
      <w:iCs/>
      <w:sz w:val="18"/>
      <w:szCs w:val="18"/>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宋体" w:eastAsia="Cambria Math" w:hAnsi="宋体"/>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Malgun Gothic" w:eastAsia="MS Gothic" w:hAnsi="Malgun Gothic" w:cs="MS Mincho"/>
      <w:b/>
      <w:bCs/>
      <w:sz w:val="28"/>
      <w:szCs w:val="28"/>
      <w:lang w:val="en-GB" w:eastAsia="en-GB"/>
    </w:rPr>
  </w:style>
  <w:style w:type="character" w:customStyle="1" w:styleId="5Char">
    <w:name w:val="标题 5 Char"/>
    <w:link w:val="5"/>
    <w:rPr>
      <w:rFonts w:ascii="宋体" w:hAnsi="宋体"/>
      <w:sz w:val="22"/>
      <w:szCs w:val="22"/>
      <w:lang w:val="en-GB" w:eastAsia="en-GB"/>
    </w:rPr>
  </w:style>
  <w:style w:type="character" w:customStyle="1" w:styleId="7Char">
    <w:name w:val="标题 7 Char"/>
    <w:link w:val="7"/>
    <w:rPr>
      <w:rFonts w:ascii="宋体" w:eastAsia="MS Gothic" w:hAnsi="宋体" w:cs="宋体"/>
    </w:rPr>
  </w:style>
  <w:style w:type="character" w:customStyle="1" w:styleId="EditorsNoteCharChar">
    <w:name w:val="Editor's Note Char Char"/>
    <w:link w:val="EditorsNote"/>
    <w:rPr>
      <w:rFonts w:ascii="宋体" w:hAnsi="宋体"/>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宋体" w:eastAsia="MS Mincho" w:hAnsi="宋体" w:cs="宋体"/>
      <w:sz w:val="18"/>
      <w:lang w:val="en-GB" w:eastAsia="en-GB"/>
    </w:rPr>
  </w:style>
  <w:style w:type="character" w:customStyle="1" w:styleId="eop">
    <w:name w:val="eop"/>
  </w:style>
  <w:style w:type="character" w:customStyle="1" w:styleId="Doc-titleChar">
    <w:name w:val="Doc-title Char"/>
    <w:link w:val="Doc-title"/>
    <w:qFormat/>
    <w:rPr>
      <w:rFonts w:ascii="宋体" w:eastAsia="Cambria Math" w:hAnsi="宋体"/>
      <w:szCs w:val="24"/>
      <w:lang w:val="en-GB" w:eastAsia="en-GB"/>
    </w:rPr>
  </w:style>
  <w:style w:type="character" w:customStyle="1" w:styleId="3Char1">
    <w:name w:val="标题 3 Char1"/>
    <w:aliases w:val="Underrubrik2 Char1,H3 Char1"/>
    <w:semiHidden/>
    <w:rPr>
      <w:rFonts w:eastAsia="MS Mincho"/>
      <w:b/>
      <w:bCs/>
      <w:sz w:val="32"/>
      <w:szCs w:val="32"/>
      <w:lang w:val="en-GB" w:eastAsia="en-GB"/>
    </w:rPr>
  </w:style>
  <w:style w:type="character" w:customStyle="1" w:styleId="Char10">
    <w:name w:val="批注文字 Char1"/>
    <w:uiPriority w:val="99"/>
    <w:rPr>
      <w:rFonts w:ascii="宋体" w:eastAsia="MS Gothic" w:hAnsi="宋体"/>
    </w:rPr>
  </w:style>
  <w:style w:type="character" w:customStyle="1" w:styleId="TACChar">
    <w:name w:val="TAC Char"/>
    <w:link w:val="TAC"/>
    <w:qFormat/>
    <w:rPr>
      <w:rFonts w:ascii="宋体" w:hAnsi="宋体"/>
      <w:sz w:val="18"/>
      <w:lang w:val="en-GB"/>
    </w:rPr>
  </w:style>
  <w:style w:type="character" w:customStyle="1" w:styleId="2Char">
    <w:name w:val="标题 2 Char"/>
    <w:link w:val="2"/>
    <w:rPr>
      <w:rFonts w:ascii="宋体" w:hAnsi="宋体"/>
      <w:sz w:val="32"/>
      <w:szCs w:val="32"/>
      <w:lang w:val="en-GB" w:eastAsia="en-GB"/>
    </w:rPr>
  </w:style>
  <w:style w:type="character" w:customStyle="1" w:styleId="EditorsNoteChar">
    <w:name w:val="Editor's Note Char"/>
    <w:locked/>
    <w:rPr>
      <w:rFonts w:ascii="MS Mincho" w:eastAsia="MS Mincho" w:hAnsi="MS Mincho"/>
      <w:color w:val="FF0000"/>
      <w:lang w:val="en-GB" w:eastAsia="en-GB"/>
    </w:rPr>
  </w:style>
  <w:style w:type="character" w:customStyle="1" w:styleId="im-content30">
    <w:name w:val="im-content30"/>
    <w:rPr>
      <w:color w:val="333333"/>
    </w:rPr>
  </w:style>
  <w:style w:type="character" w:customStyle="1" w:styleId="Heading1Char">
    <w:name w:val="Heading 1 Char"/>
    <w:rPr>
      <w:rFonts w:ascii="宋体" w:hAnsi="宋体" w:cs="宋体"/>
      <w:sz w:val="36"/>
      <w:szCs w:val="36"/>
      <w:lang w:val="en-GB" w:eastAsia="zh-CN" w:bidi="ar-SA"/>
    </w:rPr>
  </w:style>
  <w:style w:type="character" w:customStyle="1" w:styleId="Char7">
    <w:name w:val="列出段落 Char"/>
    <w:link w:val="afa"/>
    <w:uiPriority w:val="34"/>
    <w:qFormat/>
    <w:locked/>
    <w:rPr>
      <w:rFonts w:ascii="Calibri Light" w:eastAsia="MS Gothic" w:hAnsi="Calibri Light" w:cs="Calibri Light"/>
      <w:sz w:val="22"/>
      <w:szCs w:val="22"/>
    </w:rPr>
  </w:style>
  <w:style w:type="character" w:customStyle="1" w:styleId="8Char">
    <w:name w:val="标题 8 Char"/>
    <w:link w:val="8"/>
    <w:uiPriority w:val="99"/>
    <w:rPr>
      <w:rFonts w:ascii="宋体" w:eastAsia="MS Gothic" w:hAnsi="宋体" w:cs="宋体"/>
    </w:rPr>
  </w:style>
  <w:style w:type="character" w:customStyle="1" w:styleId="4Char">
    <w:name w:val="标题 4 Char"/>
    <w:link w:val="4"/>
    <w:rPr>
      <w:rFonts w:ascii="宋体" w:hAnsi="宋体"/>
      <w:sz w:val="24"/>
      <w:szCs w:val="24"/>
      <w:lang w:val="en-GB" w:eastAsia="en-GB"/>
    </w:rPr>
  </w:style>
  <w:style w:type="character" w:customStyle="1" w:styleId="Char5">
    <w:name w:val="脚注文本 Char"/>
    <w:link w:val="ad"/>
    <w:uiPriority w:val="99"/>
    <w:semiHidden/>
    <w:rPr>
      <w:rFonts w:ascii="宋体" w:eastAsia="MS Gothic" w:hAnsi="宋体"/>
      <w:sz w:val="16"/>
      <w:szCs w:val="16"/>
    </w:rPr>
  </w:style>
  <w:style w:type="character" w:customStyle="1" w:styleId="Char4">
    <w:name w:val="页眉 Char"/>
    <w:link w:val="ac"/>
    <w:rPr>
      <w:rFonts w:ascii="宋体" w:hAnsi="宋体" w:cs="宋体"/>
      <w:b/>
      <w:bCs/>
      <w:sz w:val="18"/>
      <w:szCs w:val="18"/>
      <w:lang w:val="en-US" w:eastAsia="zh-CN" w:bidi="ar-SA"/>
    </w:rPr>
  </w:style>
  <w:style w:type="character" w:customStyle="1" w:styleId="IvDInstructiontextChar">
    <w:name w:val="IvD Instructiontext Char"/>
    <w:link w:val="IvDInstructiontext"/>
    <w:uiPriority w:val="99"/>
    <w:locked/>
    <w:rPr>
      <w:rFonts w:ascii="宋体" w:eastAsia="Calibri" w:hAnsi="宋体" w:cs="宋体"/>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6">
    <w:name w:val="批注主题 Char"/>
    <w:link w:val="af0"/>
    <w:uiPriority w:val="99"/>
    <w:semiHidden/>
    <w:rPr>
      <w:rFonts w:ascii="宋体" w:eastAsia="MS Gothic" w:hAnsi="宋体"/>
      <w:b/>
      <w:bCs/>
    </w:rPr>
  </w:style>
  <w:style w:type="character" w:customStyle="1" w:styleId="im-content26">
    <w:name w:val="im-content26"/>
    <w:rPr>
      <w:color w:val="333333"/>
    </w:rPr>
  </w:style>
  <w:style w:type="character" w:customStyle="1" w:styleId="B1Char">
    <w:name w:val="B1 Char"/>
    <w:qFormat/>
  </w:style>
  <w:style w:type="character" w:customStyle="1" w:styleId="Char0">
    <w:name w:val="题注 Char"/>
    <w:link w:val="a7"/>
    <w:rPr>
      <w:rFonts w:ascii="宋体" w:eastAsia="MS Gothic" w:hAnsi="宋体"/>
      <w:b/>
      <w:bCs/>
    </w:rPr>
  </w:style>
  <w:style w:type="character" w:customStyle="1" w:styleId="im-content7">
    <w:name w:val="im-content7"/>
    <w:rPr>
      <w:color w:val="333333"/>
    </w:rPr>
  </w:style>
  <w:style w:type="character" w:customStyle="1" w:styleId="load-more-text1">
    <w:name w:val="load-more-text1"/>
    <w:rPr>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MS Mincho"/>
      <w:b/>
      <w:bCs/>
      <w:kern w:val="44"/>
      <w:sz w:val="44"/>
      <w:szCs w:val="44"/>
      <w:lang w:val="en-GB" w:eastAsia="en-GB"/>
    </w:rPr>
  </w:style>
  <w:style w:type="character" w:customStyle="1" w:styleId="EditorsNoteChar2">
    <w:name w:val="Editor's Note Char2"/>
    <w:rPr>
      <w:rFonts w:eastAsia="MS Mincho"/>
      <w:color w:val="FF0000"/>
      <w:lang w:eastAsia="ja-JP"/>
    </w:rPr>
  </w:style>
  <w:style w:type="character" w:customStyle="1" w:styleId="ProposalChar">
    <w:name w:val="Proposal Char"/>
    <w:link w:val="Proposal"/>
    <w:rPr>
      <w:rFonts w:ascii="宋体" w:hAnsi="宋体"/>
      <w:b/>
      <w:bCs/>
    </w:rPr>
  </w:style>
  <w:style w:type="character" w:customStyle="1" w:styleId="6Char">
    <w:name w:val="标题 6 Char"/>
    <w:link w:val="6"/>
    <w:rPr>
      <w:rFonts w:ascii="宋体" w:eastAsia="MS Gothic" w:hAnsi="宋体" w:cs="宋体"/>
    </w:rPr>
  </w:style>
  <w:style w:type="character" w:customStyle="1" w:styleId="im-content28">
    <w:name w:val="im-content28"/>
    <w:rPr>
      <w:color w:val="333333"/>
    </w:rPr>
  </w:style>
  <w:style w:type="character" w:customStyle="1" w:styleId="B1Zchn">
    <w:name w:val="B1 Zchn"/>
    <w:qFormat/>
    <w:rPr>
      <w:rFonts w:ascii="MS Mincho" w:eastAsia="Cambria Math" w:hAnsi="MS Mincho" w:cs="MS Mincho"/>
      <w:kern w:val="0"/>
      <w:szCs w:val="20"/>
      <w:lang w:val="en-GB" w:eastAsia="en-US"/>
    </w:rPr>
  </w:style>
  <w:style w:type="character" w:customStyle="1" w:styleId="im-call-time1">
    <w:name w:val="im-call-time1"/>
    <w:rPr>
      <w:color w:val="717172"/>
    </w:rPr>
  </w:style>
  <w:style w:type="character" w:customStyle="1" w:styleId="THChar">
    <w:name w:val="TH Char"/>
    <w:link w:val="TH"/>
    <w:qFormat/>
    <w:rPr>
      <w:rFonts w:ascii="宋体" w:hAnsi="宋体"/>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宋体" w:hAnsi="宋体"/>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宋体" w:eastAsia="MS Gothic" w:hAnsi="宋体"/>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MS Mincho" w:eastAsia="MS Mincho" w:hAnsi="MS Mincho"/>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宋体" w:hAnsi="宋体"/>
      <w:sz w:val="18"/>
      <w:lang w:val="en-GB"/>
    </w:rPr>
  </w:style>
  <w:style w:type="character" w:customStyle="1" w:styleId="Char8">
    <w:name w:val="批注文字 Char"/>
    <w:uiPriority w:val="99"/>
    <w:rPr>
      <w:rFonts w:ascii="宋体" w:eastAsia="MS Gothic" w:hAnsi="宋体"/>
    </w:rPr>
  </w:style>
  <w:style w:type="character" w:customStyle="1" w:styleId="TFZchn">
    <w:name w:val="TF Zchn"/>
    <w:qFormat/>
    <w:rPr>
      <w:rFonts w:ascii="宋体" w:hAnsi="宋体" w:cs="宋体" w:hint="default"/>
      <w:b/>
      <w:lang w:val="en-GB" w:eastAsia="en-US"/>
    </w:rPr>
  </w:style>
  <w:style w:type="character" w:customStyle="1" w:styleId="B1Car">
    <w:name w:val="B1+ Car"/>
    <w:link w:val="B1"/>
    <w:locked/>
    <w:rPr>
      <w:rFonts w:ascii="MS Mincho" w:eastAsia="MS Mincho" w:hAnsi="MS Mincho"/>
      <w:lang w:val="en-GB" w:eastAsia="en-GB"/>
    </w:rPr>
  </w:style>
  <w:style w:type="character" w:customStyle="1" w:styleId="Char2">
    <w:name w:val="批注文字 Char2"/>
    <w:link w:val="a9"/>
    <w:uiPriority w:val="99"/>
    <w:rPr>
      <w:rFonts w:ascii="宋体" w:eastAsia="MS Gothic" w:hAnsi="宋体"/>
    </w:rPr>
  </w:style>
  <w:style w:type="character" w:customStyle="1" w:styleId="im-content20">
    <w:name w:val="im-content20"/>
    <w:rPr>
      <w:color w:val="333333"/>
    </w:rPr>
  </w:style>
  <w:style w:type="character" w:customStyle="1" w:styleId="1Char">
    <w:name w:val="标题 1 Char"/>
    <w:link w:val="1"/>
    <w:rPr>
      <w:rFonts w:ascii="宋体" w:hAnsi="宋体"/>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宋体" w:eastAsia="MS Gothic" w:hAnsi="宋体" w:cs="宋体"/>
    </w:rPr>
  </w:style>
  <w:style w:type="character" w:customStyle="1" w:styleId="NOCar">
    <w:name w:val="NO Car"/>
    <w:rPr>
      <w:rFonts w:eastAsia="Cambria Math"/>
      <w:sz w:val="24"/>
      <w:szCs w:val="24"/>
      <w:lang w:val="en-GB" w:eastAsia="ja-JP" w:bidi="ar-SA"/>
    </w:rPr>
  </w:style>
  <w:style w:type="character" w:customStyle="1" w:styleId="B3Char">
    <w:name w:val="B3 Char"/>
    <w:link w:val="B3"/>
    <w:rPr>
      <w:rFonts w:ascii="宋体" w:eastAsia="MS Gothic" w:hAnsi="宋体"/>
      <w:lang w:eastAsia="en-US"/>
    </w:rPr>
  </w:style>
  <w:style w:type="character" w:customStyle="1" w:styleId="TAHCar">
    <w:name w:val="TAH Car"/>
    <w:link w:val="TAH"/>
    <w:rPr>
      <w:rFonts w:ascii="宋体" w:hAnsi="宋体"/>
      <w:b/>
      <w:sz w:val="18"/>
      <w:lang w:val="en-GB"/>
    </w:rPr>
  </w:style>
  <w:style w:type="character" w:customStyle="1" w:styleId="B1Char1">
    <w:name w:val="B1 Char1"/>
    <w:link w:val="B10"/>
    <w:qFormat/>
    <w:rPr>
      <w:rFonts w:ascii="宋体" w:hAnsi="宋体"/>
      <w:lang w:val="en-GB"/>
    </w:rPr>
  </w:style>
  <w:style w:type="character" w:customStyle="1" w:styleId="IvDbodytextChar">
    <w:name w:val="IvD bodytext Char"/>
    <w:link w:val="IvDbodytext"/>
    <w:locked/>
    <w:rPr>
      <w:rFonts w:ascii="宋体" w:eastAsia="Calibri" w:hAnsi="宋体" w:cs="宋体"/>
      <w:spacing w:val="2"/>
      <w:lang w:eastAsia="en-US"/>
    </w:rPr>
  </w:style>
  <w:style w:type="character" w:customStyle="1" w:styleId="CRCoverPageZchn">
    <w:name w:val="CR Cover Page Zchn"/>
    <w:link w:val="CRCoverPage"/>
    <w:locked/>
    <w:rPr>
      <w:rFonts w:ascii="宋体" w:eastAsia="Cambria Math" w:hAnsi="宋体"/>
      <w:lang w:val="en-GB" w:eastAsia="en-US" w:bidi="ar-SA"/>
    </w:rPr>
  </w:style>
  <w:style w:type="character" w:customStyle="1" w:styleId="TAHChar">
    <w:name w:val="TAH Char"/>
    <w:qFormat/>
    <w:locked/>
    <w:rPr>
      <w:rFonts w:ascii="宋体" w:eastAsia="MS Mincho" w:hAnsi="宋体" w:cs="宋体"/>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character" w:customStyle="1" w:styleId="Proposal0">
    <w:name w:val="Proposal (文字)"/>
    <w:locked/>
    <w:rPr>
      <w:rFonts w:ascii="宋体" w:eastAsia="CG Times (WN)" w:hAnsi="宋体" w:cs="宋体"/>
      <w:b/>
      <w:bCs/>
      <w:lang w:val="en-GB" w:eastAsia="ja-JP"/>
    </w:rPr>
  </w:style>
  <w:style w:type="paragraph" w:styleId="afd">
    <w:name w:val="Revision"/>
    <w:hidden/>
    <w:uiPriority w:val="99"/>
    <w:semiHidden/>
    <w:rsid w:val="008501FB"/>
    <w:rPr>
      <w:rFonts w:asciiTheme="minorHAnsi" w:eastAsiaTheme="minorHAnsi" w:hAnsiTheme="minorHAnsi" w:cstheme="minorBidi"/>
      <w:sz w:val="24"/>
      <w:szCs w:val="24"/>
    </w:rPr>
  </w:style>
  <w:style w:type="character" w:customStyle="1" w:styleId="B2Car">
    <w:name w:val="B2 Car"/>
    <w:rsid w:val="00FC51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944267">
      <w:bodyDiv w:val="1"/>
      <w:marLeft w:val="0"/>
      <w:marRight w:val="0"/>
      <w:marTop w:val="0"/>
      <w:marBottom w:val="0"/>
      <w:divBdr>
        <w:top w:val="none" w:sz="0" w:space="0" w:color="auto"/>
        <w:left w:val="none" w:sz="0" w:space="0" w:color="auto"/>
        <w:bottom w:val="none" w:sz="0" w:space="0" w:color="auto"/>
        <w:right w:val="none" w:sz="0" w:space="0" w:color="auto"/>
      </w:divBdr>
    </w:div>
    <w:div w:id="351959272">
      <w:bodyDiv w:val="1"/>
      <w:marLeft w:val="0"/>
      <w:marRight w:val="0"/>
      <w:marTop w:val="0"/>
      <w:marBottom w:val="0"/>
      <w:divBdr>
        <w:top w:val="none" w:sz="0" w:space="0" w:color="auto"/>
        <w:left w:val="none" w:sz="0" w:space="0" w:color="auto"/>
        <w:bottom w:val="none" w:sz="0" w:space="0" w:color="auto"/>
        <w:right w:val="none" w:sz="0" w:space="0" w:color="auto"/>
      </w:divBdr>
    </w:div>
    <w:div w:id="704329592">
      <w:bodyDiv w:val="1"/>
      <w:marLeft w:val="0"/>
      <w:marRight w:val="0"/>
      <w:marTop w:val="0"/>
      <w:marBottom w:val="0"/>
      <w:divBdr>
        <w:top w:val="none" w:sz="0" w:space="0" w:color="auto"/>
        <w:left w:val="none" w:sz="0" w:space="0" w:color="auto"/>
        <w:bottom w:val="none" w:sz="0" w:space="0" w:color="auto"/>
        <w:right w:val="none" w:sz="0" w:space="0" w:color="auto"/>
      </w:divBdr>
    </w:div>
    <w:div w:id="838079322">
      <w:bodyDiv w:val="1"/>
      <w:marLeft w:val="0"/>
      <w:marRight w:val="0"/>
      <w:marTop w:val="0"/>
      <w:marBottom w:val="0"/>
      <w:divBdr>
        <w:top w:val="none" w:sz="0" w:space="0" w:color="auto"/>
        <w:left w:val="none" w:sz="0" w:space="0" w:color="auto"/>
        <w:bottom w:val="none" w:sz="0" w:space="0" w:color="auto"/>
        <w:right w:val="none" w:sz="0" w:space="0" w:color="auto"/>
      </w:divBdr>
    </w:div>
    <w:div w:id="1052995308">
      <w:bodyDiv w:val="1"/>
      <w:marLeft w:val="0"/>
      <w:marRight w:val="0"/>
      <w:marTop w:val="0"/>
      <w:marBottom w:val="0"/>
      <w:divBdr>
        <w:top w:val="none" w:sz="0" w:space="0" w:color="auto"/>
        <w:left w:val="none" w:sz="0" w:space="0" w:color="auto"/>
        <w:bottom w:val="none" w:sz="0" w:space="0" w:color="auto"/>
        <w:right w:val="none" w:sz="0" w:space="0" w:color="auto"/>
      </w:divBdr>
    </w:div>
    <w:div w:id="1172531318">
      <w:bodyDiv w:val="1"/>
      <w:marLeft w:val="0"/>
      <w:marRight w:val="0"/>
      <w:marTop w:val="0"/>
      <w:marBottom w:val="0"/>
      <w:divBdr>
        <w:top w:val="none" w:sz="0" w:space="0" w:color="auto"/>
        <w:left w:val="none" w:sz="0" w:space="0" w:color="auto"/>
        <w:bottom w:val="none" w:sz="0" w:space="0" w:color="auto"/>
        <w:right w:val="none" w:sz="0" w:space="0" w:color="auto"/>
      </w:divBdr>
    </w:div>
    <w:div w:id="1389962309">
      <w:bodyDiv w:val="1"/>
      <w:marLeft w:val="0"/>
      <w:marRight w:val="0"/>
      <w:marTop w:val="0"/>
      <w:marBottom w:val="0"/>
      <w:divBdr>
        <w:top w:val="none" w:sz="0" w:space="0" w:color="auto"/>
        <w:left w:val="none" w:sz="0" w:space="0" w:color="auto"/>
        <w:bottom w:val="none" w:sz="0" w:space="0" w:color="auto"/>
        <w:right w:val="none" w:sz="0" w:space="0" w:color="auto"/>
      </w:divBdr>
    </w:div>
    <w:div w:id="1655909042">
      <w:bodyDiv w:val="1"/>
      <w:marLeft w:val="0"/>
      <w:marRight w:val="0"/>
      <w:marTop w:val="0"/>
      <w:marBottom w:val="0"/>
      <w:divBdr>
        <w:top w:val="none" w:sz="0" w:space="0" w:color="auto"/>
        <w:left w:val="none" w:sz="0" w:space="0" w:color="auto"/>
        <w:bottom w:val="none" w:sz="0" w:space="0" w:color="auto"/>
        <w:right w:val="none" w:sz="0" w:space="0" w:color="auto"/>
      </w:divBdr>
    </w:div>
    <w:div w:id="1759330108">
      <w:bodyDiv w:val="1"/>
      <w:marLeft w:val="0"/>
      <w:marRight w:val="0"/>
      <w:marTop w:val="0"/>
      <w:marBottom w:val="0"/>
      <w:divBdr>
        <w:top w:val="none" w:sz="0" w:space="0" w:color="auto"/>
        <w:left w:val="none" w:sz="0" w:space="0" w:color="auto"/>
        <w:bottom w:val="none" w:sz="0" w:space="0" w:color="auto"/>
        <w:right w:val="none" w:sz="0" w:space="0" w:color="auto"/>
      </w:divBdr>
    </w:div>
    <w:div w:id="1928691467">
      <w:bodyDiv w:val="1"/>
      <w:marLeft w:val="0"/>
      <w:marRight w:val="0"/>
      <w:marTop w:val="0"/>
      <w:marBottom w:val="0"/>
      <w:divBdr>
        <w:top w:val="none" w:sz="0" w:space="0" w:color="auto"/>
        <w:left w:val="none" w:sz="0" w:space="0" w:color="auto"/>
        <w:bottom w:val="none" w:sz="0" w:space="0" w:color="auto"/>
        <w:right w:val="none" w:sz="0" w:space="0" w:color="auto"/>
      </w:divBdr>
    </w:div>
    <w:div w:id="209539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19-e\Docs\R2-220718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65284\Documents\3GPP\tsg_ran\WG2_RL2\TSGR2_119-e\Docs\R2-22077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65284\Documents\3GPP\tsg_ran\WG2_RL2\TSGR2_118-e\Docs\R2-220653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19-e\Docs\R2-2207402.zi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933E0-D3C5-45D6-996D-5409165CE865}">
  <ds:schemaRefs>
    <ds:schemaRef ds:uri="http://schemas.microsoft.com/sharepoint/v3/contenttype/forms"/>
  </ds:schemaRefs>
</ds:datastoreItem>
</file>

<file path=customXml/itemProps2.xml><?xml version="1.0" encoding="utf-8"?>
<ds:datastoreItem xmlns:ds="http://schemas.openxmlformats.org/officeDocument/2006/customXml" ds:itemID="{4994CEC2-A275-4E33-AB58-25B158ED1A3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A1FFA3-8771-4F1E-9633-1FB9C3C31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9938F5-7B6C-4FE3-84C5-0DA5BA2C1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834</Words>
  <Characters>4755</Characters>
  <Application>Microsoft Office Word</Application>
  <DocSecurity>0</DocSecurity>
  <Lines>39</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5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Yulong</cp:lastModifiedBy>
  <cp:revision>14</cp:revision>
  <cp:lastPrinted>2021-09-29T05:28:00Z</cp:lastPrinted>
  <dcterms:created xsi:type="dcterms:W3CDTF">2022-08-17T13:46:00Z</dcterms:created>
  <dcterms:modified xsi:type="dcterms:W3CDTF">2022-08-1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06: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0z3UTw1t6/k5Op8WGUDEtOeCnKXfdiswb2EfOMZ+anvVL9CjlZp8s7l0GbsXPUX0i8y+sKox
cnoHLcHSgzaq9XtIwKUdVYZePxEolU4xZAmFtBX3eJt9jO39ovQ9o6wLde0k/CV8alSY2qqi
1nGuZA6ku+zjsvnXuMIOGOliCA8eH794+22122JCdibs0SfioQ5oXJivD7tF+cb11CctLpvB
fhp45GkFlw7d5LrNNQ</vt:lpwstr>
  </property>
  <property fmtid="{D5CDD505-2E9C-101B-9397-08002B2CF9AE}" pid="25" name="_2015_ms_pID_725343_00">
    <vt:lpwstr>_2015_ms_pID_725343</vt:lpwstr>
  </property>
  <property fmtid="{D5CDD505-2E9C-101B-9397-08002B2CF9AE}" pid="26" name="_2015_ms_pID_7253431">
    <vt:lpwstr>Lq032477JPIZlH3isZUgrHkxdbH7HCzzt/8JRJlgfwULZAbs50YQI1
kRdR8wmw3QX58Wtu8HPp2VaeSPQw61TvSUMfMISZDu5tcv2EAouJ4Aaq6fLMuv7jcCuRRDAA
cz90DCDt5LteIB+YWT7jINBnKWzoJ1f0cPevYzliJ4k0n1uKcU/qfqo5PPc5ppoZwCvn9aEW
fl0Mav3uvDEfNm4f6ja7n3oTa56/KKLYqy8v</vt:lpwstr>
  </property>
  <property fmtid="{D5CDD505-2E9C-101B-9397-08002B2CF9AE}" pid="27" name="_2015_ms_pID_7253431_00">
    <vt:lpwstr>_2015_ms_pID_7253431</vt:lpwstr>
  </property>
  <property fmtid="{D5CDD505-2E9C-101B-9397-08002B2CF9AE}" pid="28" name="_2015_ms_pID_7253432">
    <vt:lpwstr>9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0915442</vt:lpwstr>
  </property>
  <property fmtid="{D5CDD505-2E9C-101B-9397-08002B2CF9AE}" pid="39" name="ICV">
    <vt:lpwstr>2091E9E5F0834ED1BA38D4CF735C3B7E</vt:lpwstr>
  </property>
  <property fmtid="{D5CDD505-2E9C-101B-9397-08002B2CF9AE}" pid="40" name="_dlc_DocId">
    <vt:lpwstr>5AIRPNAIUNRU-859666464-9869</vt:lpwstr>
  </property>
  <property fmtid="{D5CDD505-2E9C-101B-9397-08002B2CF9AE}" pid="41" name="_dlc_DocIdItemGuid">
    <vt:lpwstr>54af0883-9ba4-492c-a177-acfc5a1ced8b</vt:lpwstr>
  </property>
  <property fmtid="{D5CDD505-2E9C-101B-9397-08002B2CF9AE}" pid="42" name="_dlc_DocIdUrl">
    <vt:lpwstr>https://nokia.sharepoint.com/sites/c5g/e2earch/_layouts/15/DocIdRedir.aspx?ID=5AIRPNAIUNRU-859666464-9869, 5AIRPNAIUNRU-859666464-9869</vt:lpwstr>
  </property>
  <property fmtid="{D5CDD505-2E9C-101B-9397-08002B2CF9AE}" pid="43" name="Information">
    <vt:lpwstr/>
  </property>
  <property fmtid="{D5CDD505-2E9C-101B-9397-08002B2CF9AE}" pid="44" name="HideFromDelve">
    <vt:lpwstr>0</vt:lpwstr>
  </property>
  <property fmtid="{D5CDD505-2E9C-101B-9397-08002B2CF9AE}" pid="45" name="Associated Task">
    <vt:lpwstr/>
  </property>
  <property fmtid="{D5CDD505-2E9C-101B-9397-08002B2CF9AE}" pid="46" name="_ip_UnifiedCompliancePolicyUIAction">
    <vt:lpwstr/>
  </property>
  <property fmtid="{D5CDD505-2E9C-101B-9397-08002B2CF9AE}" pid="47" name="_ip_UnifiedCompliancePolicyProperties">
    <vt:lpwstr/>
  </property>
  <property fmtid="{D5CDD505-2E9C-101B-9397-08002B2CF9AE}" pid="48" name="Sign-off status">
    <vt:lpwstr/>
  </property>
  <property fmtid="{D5CDD505-2E9C-101B-9397-08002B2CF9AE}" pid="49" name="ContentTypeId">
    <vt:lpwstr>0x010100C3355BB4B7850E44A83DAD8AF6CF14B0</vt:lpwstr>
  </property>
</Properties>
</file>